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20C64" w:rsidRDefault="0021277E"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-523875</wp:posOffset>
                </wp:positionH>
                <wp:positionV relativeFrom="paragraph">
                  <wp:posOffset>104775</wp:posOffset>
                </wp:positionV>
                <wp:extent cx="5638800" cy="1171575"/>
                <wp:effectExtent l="0" t="0" r="0" b="9525"/>
                <wp:wrapSquare wrapText="bothSides"/>
                <wp:docPr id="2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638800" cy="1171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60AC0" w:rsidRPr="00B378F3" w:rsidRDefault="00A60AC0" w:rsidP="00C20C64">
                            <w:pP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 w:rsidRPr="00B378F3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72"/>
                                <w:szCs w:val="72"/>
                              </w:rPr>
                              <w:t>S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72"/>
                                <w:szCs w:val="72"/>
                              </w:rPr>
                              <w:t>tevenson</w:t>
                            </w:r>
                            <w:r w:rsidRPr="00B378F3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72"/>
                                <w:szCs w:val="72"/>
                              </w:rPr>
                              <w:t xml:space="preserve"> Champions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72"/>
                                <w:szCs w:val="72"/>
                              </w:rPr>
                              <w:t xml:space="preserve">  </w:t>
                            </w:r>
                            <w:r w:rsidRPr="00A60AC0">
                              <w:rPr>
                                <w:rFonts w:ascii="Arial" w:hAnsi="Arial" w:cs="Arial"/>
                                <w:color w:val="FFFFFF" w:themeColor="background1"/>
                                <w:sz w:val="72"/>
                                <w:szCs w:val="72"/>
                              </w:rPr>
                              <w:t>June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72"/>
                                <w:szCs w:val="72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56"/>
                                <w:szCs w:val="56"/>
                              </w:rPr>
                              <w:t>2019 Newsletter</w:t>
                            </w:r>
                          </w:p>
                          <w:p w:rsidR="00A60AC0" w:rsidRPr="00582E3F" w:rsidRDefault="00A60AC0" w:rsidP="00C20C64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90"/>
                                <w:szCs w:val="9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0" o:spid="_x0000_s1026" type="#_x0000_t202" style="position:absolute;margin-left:-41.25pt;margin-top:8.25pt;width:444pt;height:92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" filled="f" stroked="f">
                <v:path arrowok="t"/>
                <v:textbox>
                  <w:txbxContent>
                    <w:p w:rsidR="00A60AC0" w:rsidRPr="00B378F3" w:rsidRDefault="00A60AC0" w:rsidP="00C20C64">
                      <w:pPr>
                        <w:rPr>
                          <w:rFonts w:ascii="Arial" w:hAnsi="Arial" w:cs="Arial"/>
                          <w:b/>
                          <w:color w:val="FFFFFF" w:themeColor="background1"/>
                          <w:sz w:val="72"/>
                          <w:szCs w:val="72"/>
                        </w:rPr>
                      </w:pPr>
                      <w:r w:rsidRPr="00B378F3">
                        <w:rPr>
                          <w:rFonts w:ascii="Arial" w:hAnsi="Arial" w:cs="Arial"/>
                          <w:b/>
                          <w:color w:val="FFFFFF" w:themeColor="background1"/>
                          <w:sz w:val="72"/>
                          <w:szCs w:val="72"/>
                        </w:rPr>
                        <w:t>S</w:t>
                      </w:r>
                      <w:r>
                        <w:rPr>
                          <w:rFonts w:ascii="Arial" w:hAnsi="Arial" w:cs="Arial"/>
                          <w:b/>
                          <w:color w:val="FFFFFF" w:themeColor="background1"/>
                          <w:sz w:val="72"/>
                          <w:szCs w:val="72"/>
                        </w:rPr>
                        <w:t>tevenson</w:t>
                      </w:r>
                      <w:r w:rsidRPr="00B378F3">
                        <w:rPr>
                          <w:rFonts w:ascii="Arial" w:hAnsi="Arial" w:cs="Arial"/>
                          <w:b/>
                          <w:color w:val="FFFFFF" w:themeColor="background1"/>
                          <w:sz w:val="72"/>
                          <w:szCs w:val="72"/>
                        </w:rPr>
                        <w:t xml:space="preserve"> Champions</w:t>
                      </w:r>
                      <w:r>
                        <w:rPr>
                          <w:rFonts w:ascii="Arial" w:hAnsi="Arial" w:cs="Arial"/>
                          <w:b/>
                          <w:color w:val="FFFFFF" w:themeColor="background1"/>
                          <w:sz w:val="72"/>
                          <w:szCs w:val="72"/>
                        </w:rPr>
                        <w:t xml:space="preserve">  </w:t>
                      </w:r>
                      <w:r w:rsidRPr="00A60AC0">
                        <w:rPr>
                          <w:rFonts w:ascii="Arial" w:hAnsi="Arial" w:cs="Arial"/>
                          <w:color w:val="FFFFFF" w:themeColor="background1"/>
                          <w:sz w:val="72"/>
                          <w:szCs w:val="72"/>
                        </w:rPr>
                        <w:t>June</w:t>
                      </w:r>
                      <w:r>
                        <w:rPr>
                          <w:rFonts w:ascii="Arial" w:hAnsi="Arial" w:cs="Arial"/>
                          <w:b/>
                          <w:color w:val="FFFFFF" w:themeColor="background1"/>
                          <w:sz w:val="72"/>
                          <w:szCs w:val="72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/>
                          <w:color w:val="FFFFFF" w:themeColor="background1"/>
                          <w:sz w:val="56"/>
                          <w:szCs w:val="56"/>
                        </w:rPr>
                        <w:t>2019 Newsletter</w:t>
                      </w:r>
                    </w:p>
                    <w:p w:rsidR="00A60AC0" w:rsidRPr="00582E3F" w:rsidRDefault="00A60AC0" w:rsidP="00C20C64">
                      <w:pPr>
                        <w:rPr>
                          <w:rFonts w:ascii="Arial" w:hAnsi="Arial" w:cs="Arial"/>
                          <w:color w:val="FFFFFF" w:themeColor="background1"/>
                          <w:sz w:val="90"/>
                          <w:szCs w:val="9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C20C64" w:rsidRDefault="0021277E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5753100</wp:posOffset>
                </wp:positionH>
                <wp:positionV relativeFrom="paragraph">
                  <wp:posOffset>785495</wp:posOffset>
                </wp:positionV>
                <wp:extent cx="4191000" cy="7867650"/>
                <wp:effectExtent l="0" t="0" r="0" b="0"/>
                <wp:wrapSquare wrapText="bothSides"/>
                <wp:docPr id="19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191000" cy="7867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60AC0" w:rsidRPr="00911482" w:rsidRDefault="00017C74" w:rsidP="00793781">
                            <w:pPr>
                              <w:spacing w:before="120"/>
                              <w:jc w:val="center"/>
                              <w:rPr>
                                <w:rFonts w:ascii="Arial" w:hAnsi="Arial" w:cs="Arial"/>
                                <w:b/>
                                <w:color w:val="70AD47" w:themeColor="accent6"/>
                                <w:sz w:val="28"/>
                                <w:szCs w:val="28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noProof/>
                                <w:color w:val="70AD47" w:themeColor="accent6"/>
                                <w:sz w:val="28"/>
                                <w:szCs w:val="28"/>
                              </w:rPr>
                              <w:drawing>
                                <wp:inline distT="0" distB="0" distL="0" distR="0" wp14:anchorId="08F320D4" wp14:editId="723F13C5">
                                  <wp:extent cx="536959" cy="514350"/>
                                  <wp:effectExtent l="0" t="0" r="0" b="0"/>
                                  <wp:docPr id="11" name="Picture 11" descr="D:\Users\director\AppData\Local\Microsoft\Windows\Temporary Internet Files\Content.IE5\QNLW1AST\15459-illustration-of-a-purple-smiley-face-pv[1]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 descr="D:\Users\director\AppData\Local\Microsoft\Windows\Temporary Internet Files\Content.IE5\QNLW1AST\15459-illustration-of-a-purple-smiley-face-pv[1]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36959" cy="5143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A60AC0" w:rsidRPr="00911482">
                              <w:rPr>
                                <w:rFonts w:ascii="Arial" w:hAnsi="Arial" w:cs="Arial"/>
                                <w:b/>
                                <w:noProof/>
                                <w:color w:val="70AD47" w:themeColor="accent6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A60AC0" w:rsidRPr="00F74B85">
                              <w:rPr>
                                <w:rFonts w:ascii="Arial" w:hAnsi="Arial" w:cs="Arial"/>
                                <w:b/>
                                <w:color w:val="7030A0"/>
                                <w:sz w:val="28"/>
                                <w:szCs w:val="28"/>
                                <w:u w:val="single"/>
                              </w:rPr>
                              <w:t>Hello Stevenson Families!</w:t>
                            </w:r>
                          </w:p>
                          <w:p w:rsidR="00A60AC0" w:rsidRPr="00127E64" w:rsidRDefault="00A60AC0" w:rsidP="00B378F3">
                            <w:pPr>
                              <w:spacing w:line="72" w:lineRule="auto"/>
                              <w:rPr>
                                <w:rFonts w:ascii="Arial" w:hAnsi="Arial" w:cs="Arial"/>
                                <w:color w:val="595959" w:themeColor="text1" w:themeTint="A6"/>
                              </w:rPr>
                            </w:pPr>
                          </w:p>
                          <w:p w:rsidR="00A60AC0" w:rsidRPr="002F1663" w:rsidRDefault="00A60AC0" w:rsidP="00885EC2">
                            <w:pPr>
                              <w:ind w:left="360"/>
                              <w:jc w:val="center"/>
                              <w:rPr>
                                <w:rFonts w:ascii="Arial" w:hAnsi="Arial" w:cs="Arial"/>
                                <w:color w:val="595959" w:themeColor="text1" w:themeTint="A6"/>
                                <w:sz w:val="16"/>
                                <w:szCs w:val="20"/>
                              </w:rPr>
                            </w:pPr>
                            <w:r w:rsidRPr="002F1663">
                              <w:rPr>
                                <w:rFonts w:ascii="Arial" w:hAnsi="Arial" w:cs="Arial"/>
                                <w:color w:val="595959" w:themeColor="text1" w:themeTint="A6"/>
                                <w:sz w:val="16"/>
                                <w:szCs w:val="20"/>
                              </w:rPr>
                              <w:t xml:space="preserve">Please note that (unless otherwise noted), Summer Camp will be held at the Birney Middle School, The address is:   </w:t>
                            </w:r>
                          </w:p>
                          <w:p w:rsidR="00A60AC0" w:rsidRPr="00182702" w:rsidRDefault="00A60AC0" w:rsidP="00885EC2">
                            <w:pPr>
                              <w:ind w:left="360"/>
                              <w:jc w:val="center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8"/>
                                <w:szCs w:val="20"/>
                                <w:u w:val="single"/>
                              </w:rPr>
                            </w:pPr>
                            <w:r w:rsidRPr="00182702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18"/>
                                <w:szCs w:val="20"/>
                                <w:u w:val="single"/>
                              </w:rPr>
                              <w:t>27225  Evergreen Road, Southfield, MI 48076.</w:t>
                            </w:r>
                          </w:p>
                          <w:p w:rsidR="00A60AC0" w:rsidRPr="0072143E" w:rsidRDefault="00A60AC0" w:rsidP="005D3C87">
                            <w:pPr>
                              <w:rPr>
                                <w:rFonts w:ascii="Arial" w:hAnsi="Arial" w:cs="Arial"/>
                                <w:color w:val="ED7D31" w:themeColor="accent2"/>
                                <w:sz w:val="20"/>
                                <w:szCs w:val="20"/>
                              </w:rPr>
                            </w:pPr>
                          </w:p>
                          <w:p w:rsidR="00A60AC0" w:rsidRPr="00F74B85" w:rsidRDefault="00F74B85" w:rsidP="0009035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7030A0"/>
                                <w:szCs w:val="27"/>
                                <w:u w:val="single"/>
                              </w:rPr>
                            </w:pPr>
                            <w:r w:rsidRPr="00F74B85">
                              <w:rPr>
                                <w:rFonts w:ascii="Arial" w:hAnsi="Arial" w:cs="Arial"/>
                                <w:b/>
                                <w:color w:val="7030A0"/>
                                <w:szCs w:val="27"/>
                                <w:u w:val="single"/>
                              </w:rPr>
                              <w:t xml:space="preserve">2018-2019 </w:t>
                            </w:r>
                            <w:r w:rsidR="009E3C1E" w:rsidRPr="00F74B85">
                              <w:rPr>
                                <w:rFonts w:ascii="Arial" w:hAnsi="Arial" w:cs="Arial"/>
                                <w:b/>
                                <w:color w:val="7030A0"/>
                                <w:szCs w:val="27"/>
                                <w:u w:val="single"/>
                              </w:rPr>
                              <w:t>School Year In</w:t>
                            </w:r>
                            <w:r w:rsidR="00A60AC0" w:rsidRPr="00F74B85">
                              <w:rPr>
                                <w:rFonts w:ascii="Arial" w:hAnsi="Arial" w:cs="Arial"/>
                                <w:b/>
                                <w:color w:val="7030A0"/>
                                <w:szCs w:val="27"/>
                                <w:u w:val="single"/>
                              </w:rPr>
                              <w:t xml:space="preserve"> Review:</w:t>
                            </w:r>
                          </w:p>
                          <w:p w:rsidR="00A60AC0" w:rsidRPr="00F74B85" w:rsidRDefault="009E3C1E" w:rsidP="00182702">
                            <w:pPr>
                              <w:ind w:left="360" w:firstLine="360"/>
                              <w:rPr>
                                <w:rFonts w:ascii="Arial" w:hAnsi="Arial" w:cs="Arial"/>
                                <w:b/>
                                <w:color w:val="538135" w:themeColor="accent6" w:themeShade="BF"/>
                                <w:sz w:val="20"/>
                                <w:u w:val="single"/>
                              </w:rPr>
                            </w:pPr>
                            <w:r w:rsidRPr="00F74B85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I don’t know how, but this year has gone by really fast.   A lot has happened and I hope we made an impact in the lives of the children and their families.  </w:t>
                            </w:r>
                          </w:p>
                          <w:p w:rsidR="009E3C1E" w:rsidRPr="009E3C1E" w:rsidRDefault="009E3C1E" w:rsidP="00017C74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ind w:left="360" w:firstLine="360"/>
                              <w:jc w:val="both"/>
                              <w:rPr>
                                <w:rFonts w:ascii="Arial" w:hAnsi="Arial" w:cs="Arial"/>
                                <w:b/>
                                <w:color w:val="538135" w:themeColor="accent6" w:themeShade="BF"/>
                                <w:sz w:val="20"/>
                                <w:u w:val="single"/>
                              </w:rPr>
                            </w:pPr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Our monthly “</w:t>
                            </w:r>
                            <w:r w:rsidRPr="002F1663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  <w:t>First Friday Family Nights</w:t>
                            </w:r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” included Safety ID Night, Game Night, </w:t>
                            </w:r>
                            <w:r w:rsidR="002F1663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The </w:t>
                            </w:r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Parent Honors Dinner, Healthy-Wealthy-Wise Seminar, Family Heritage Night, Let’s Make A Deal Game</w:t>
                            </w:r>
                            <w:r w:rsidR="002F1663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-</w:t>
                            </w:r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show and Kite-Night.</w:t>
                            </w:r>
                            <w:r w:rsidR="00182702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  We also took 1</w:t>
                            </w:r>
                            <w:r w:rsidR="00182702" w:rsidRPr="00182702">
                              <w:rPr>
                                <w:rFonts w:cstheme="minorHAnsi"/>
                                <w:sz w:val="20"/>
                                <w:szCs w:val="20"/>
                                <w:vertAlign w:val="superscript"/>
                              </w:rPr>
                              <w:t>st</w:t>
                            </w:r>
                            <w:r w:rsidR="00182702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 Day Pictures </w:t>
                            </w:r>
                            <w:r w:rsidR="002F1663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to surprise the </w:t>
                            </w:r>
                            <w:r w:rsidR="00182702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 parents.</w:t>
                            </w:r>
                          </w:p>
                          <w:p w:rsidR="009E3C1E" w:rsidRPr="009E3C1E" w:rsidRDefault="00F74B85" w:rsidP="00017C74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ind w:left="360" w:firstLine="360"/>
                              <w:jc w:val="both"/>
                              <w:rPr>
                                <w:rFonts w:ascii="Arial" w:hAnsi="Arial" w:cs="Arial"/>
                                <w:b/>
                                <w:color w:val="538135" w:themeColor="accent6" w:themeShade="BF"/>
                                <w:sz w:val="20"/>
                                <w:u w:val="single"/>
                              </w:rPr>
                            </w:pPr>
                            <w:r w:rsidRPr="002F1663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  <w:t xml:space="preserve">The </w:t>
                            </w:r>
                            <w:r w:rsidR="009E3C1E" w:rsidRPr="002F1663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  <w:t>Ki</w:t>
                            </w:r>
                            <w:r w:rsidRPr="002F1663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  <w:t>ds In Business</w:t>
                            </w:r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 Project featured</w:t>
                            </w:r>
                            <w:r w:rsidR="009E3C1E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 the development of over a dozen busine</w:t>
                            </w:r>
                            <w:r w:rsidR="002F1663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s</w:t>
                            </w:r>
                            <w:r w:rsidR="009E3C1E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s</w:t>
                            </w:r>
                            <w:r w:rsidR="002F1663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e</w:t>
                            </w:r>
                            <w:r w:rsidR="009E3C1E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s </w:t>
                            </w:r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created</w:t>
                            </w:r>
                            <w:r w:rsidR="009E3C1E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 and operated by the students.</w:t>
                            </w:r>
                            <w:r w:rsidR="002F1663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9E3C1E" w:rsidRPr="009E3C1E" w:rsidRDefault="009E3C1E" w:rsidP="00017C74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ind w:left="360" w:firstLine="360"/>
                              <w:jc w:val="both"/>
                              <w:rPr>
                                <w:rFonts w:ascii="Arial" w:hAnsi="Arial" w:cs="Arial"/>
                                <w:b/>
                                <w:color w:val="538135" w:themeColor="accent6" w:themeShade="BF"/>
                                <w:sz w:val="20"/>
                                <w:u w:val="single"/>
                              </w:rPr>
                            </w:pPr>
                            <w:r w:rsidRPr="002F1663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  <w:t xml:space="preserve">The </w:t>
                            </w:r>
                            <w:r w:rsidR="00182702" w:rsidRPr="002F1663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  <w:t>Public Act 306 Reading Project</w:t>
                            </w:r>
                            <w:r w:rsidR="00182702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 was where w</w:t>
                            </w:r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e read with and to the children for 15-20 minutes every day to improve their reading ability.</w:t>
                            </w:r>
                            <w:r w:rsidR="002F1663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  Report cards showed improvements for many students.</w:t>
                            </w:r>
                          </w:p>
                          <w:p w:rsidR="009E3C1E" w:rsidRPr="009E3C1E" w:rsidRDefault="009E3C1E" w:rsidP="00017C74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ind w:left="360" w:firstLine="360"/>
                              <w:jc w:val="both"/>
                              <w:rPr>
                                <w:rFonts w:ascii="Arial" w:hAnsi="Arial" w:cs="Arial"/>
                                <w:b/>
                                <w:color w:val="538135" w:themeColor="accent6" w:themeShade="BF"/>
                                <w:sz w:val="20"/>
                                <w:u w:val="single"/>
                              </w:rPr>
                            </w:pPr>
                            <w:r w:rsidRPr="002F1663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  <w:t>Community Service</w:t>
                            </w:r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 projects included helping Stevenson with October</w:t>
                            </w:r>
                            <w:r w:rsidR="002F1663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-</w:t>
                            </w:r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fest, hosting two Book</w:t>
                            </w:r>
                            <w:r w:rsidR="00017C74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-</w:t>
                            </w:r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fairs and creating a Summer Camp Scholarship through our school-wide “Let’s Make A Deal” project. </w:t>
                            </w:r>
                          </w:p>
                          <w:p w:rsidR="009E3C1E" w:rsidRPr="00E96F2D" w:rsidRDefault="009E3C1E" w:rsidP="00017C74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ind w:left="360" w:firstLine="360"/>
                              <w:jc w:val="both"/>
                              <w:rPr>
                                <w:rFonts w:ascii="Arial" w:hAnsi="Arial" w:cs="Arial"/>
                                <w:b/>
                                <w:color w:val="538135" w:themeColor="accent6" w:themeShade="BF"/>
                                <w:sz w:val="20"/>
                                <w:u w:val="single"/>
                              </w:rPr>
                            </w:pPr>
                            <w:r w:rsidRPr="002F1663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  <w:t>Bonus Day</w:t>
                            </w:r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 awarded the students for demonstrating exceptional character, skill and initiative</w:t>
                            </w:r>
                            <w:r w:rsidR="00017C74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 with prizes</w:t>
                            </w:r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:rsidR="00E96F2D" w:rsidRPr="009E3C1E" w:rsidRDefault="00E96F2D" w:rsidP="00017C74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ind w:left="360" w:firstLine="360"/>
                              <w:jc w:val="both"/>
                              <w:rPr>
                                <w:rFonts w:ascii="Arial" w:hAnsi="Arial" w:cs="Arial"/>
                                <w:b/>
                                <w:color w:val="538135" w:themeColor="accent6" w:themeShade="BF"/>
                                <w:sz w:val="20"/>
                                <w:u w:val="single"/>
                              </w:rPr>
                            </w:pPr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We set up “</w:t>
                            </w:r>
                            <w:r w:rsidRPr="002F1663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  <w:t>Study Station</w:t>
                            </w:r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” time every morning to help children with varying academic challenges by providing several academic games and activities.  </w:t>
                            </w:r>
                            <w:r w:rsidR="00F74B85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We have noticed improved grades for several students this year.  </w:t>
                            </w:r>
                          </w:p>
                          <w:p w:rsidR="009E3C1E" w:rsidRPr="009E3C1E" w:rsidRDefault="009E3C1E" w:rsidP="00017C74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ind w:left="360" w:firstLine="360"/>
                              <w:jc w:val="both"/>
                              <w:rPr>
                                <w:rFonts w:ascii="Arial" w:hAnsi="Arial" w:cs="Arial"/>
                                <w:b/>
                                <w:color w:val="538135" w:themeColor="accent6" w:themeShade="BF"/>
                                <w:sz w:val="20"/>
                                <w:u w:val="single"/>
                              </w:rPr>
                            </w:pPr>
                            <w:r w:rsidRPr="002F1663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  <w:t>Wheelie Day</w:t>
                            </w:r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 was introduced this year where the children brought their skates, scooters and bikes to enjoy their time here when the school had half days.</w:t>
                            </w:r>
                          </w:p>
                          <w:p w:rsidR="009E3C1E" w:rsidRPr="00F74B85" w:rsidRDefault="009E3C1E" w:rsidP="00017C74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ind w:left="360" w:firstLine="360"/>
                              <w:jc w:val="both"/>
                              <w:rPr>
                                <w:rFonts w:ascii="Arial" w:hAnsi="Arial" w:cs="Arial"/>
                                <w:b/>
                                <w:color w:val="538135" w:themeColor="accent6" w:themeShade="BF"/>
                                <w:sz w:val="20"/>
                                <w:u w:val="single"/>
                              </w:rPr>
                            </w:pPr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We introduced </w:t>
                            </w:r>
                            <w:r w:rsidR="00F74B85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the </w:t>
                            </w:r>
                            <w:r w:rsidRPr="002F1663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  <w:t>Gymnastics</w:t>
                            </w:r>
                            <w:r w:rsidR="00F74B85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 with Coach Kendyl program</w:t>
                            </w:r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 to help the children develop discipline and </w:t>
                            </w:r>
                            <w:r w:rsidR="00E96F2D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increase their focus. </w:t>
                            </w:r>
                          </w:p>
                          <w:p w:rsidR="00F74B85" w:rsidRPr="009E3C1E" w:rsidRDefault="00F74B85" w:rsidP="00017C74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ind w:left="360" w:firstLine="360"/>
                              <w:jc w:val="both"/>
                              <w:rPr>
                                <w:rFonts w:ascii="Arial" w:hAnsi="Arial" w:cs="Arial"/>
                                <w:b/>
                                <w:color w:val="538135" w:themeColor="accent6" w:themeShade="BF"/>
                                <w:sz w:val="20"/>
                                <w:u w:val="single"/>
                              </w:rPr>
                            </w:pPr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For the second year in a row, not one child suffered a major injury in our care.  </w:t>
                            </w:r>
                            <w:r w:rsidR="00C22AE2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Have a safe and wonderful Summer!  We’ll miss you!</w:t>
                            </w:r>
                          </w:p>
                          <w:p w:rsidR="00A60AC0" w:rsidRPr="00F74B85" w:rsidRDefault="00A60AC0" w:rsidP="00376266">
                            <w:pPr>
                              <w:ind w:left="360"/>
                              <w:jc w:val="center"/>
                              <w:rPr>
                                <w:rFonts w:ascii="Arial" w:hAnsi="Arial" w:cs="Arial"/>
                                <w:b/>
                                <w:color w:val="7030A0"/>
                                <w:sz w:val="22"/>
                                <w:u w:val="single"/>
                              </w:rPr>
                            </w:pPr>
                            <w:r w:rsidRPr="00F74B85">
                              <w:rPr>
                                <w:rFonts w:ascii="Arial" w:hAnsi="Arial" w:cs="Arial"/>
                                <w:b/>
                                <w:color w:val="7030A0"/>
                                <w:sz w:val="22"/>
                                <w:u w:val="single"/>
                              </w:rPr>
                              <w:t>SPECIAL ANNOUNCEMENTS:</w:t>
                            </w:r>
                          </w:p>
                          <w:p w:rsidR="00182702" w:rsidRPr="00C22AE2" w:rsidRDefault="00182702" w:rsidP="0029238A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before="120"/>
                              <w:jc w:val="both"/>
                              <w:rPr>
                                <w:rFonts w:ascii="Arial" w:hAnsi="Arial" w:cs="Arial"/>
                                <w:color w:val="404040" w:themeColor="text1" w:themeTint="BF"/>
                                <w:sz w:val="16"/>
                                <w:szCs w:val="20"/>
                              </w:rPr>
                            </w:pPr>
                            <w:r w:rsidRPr="00C22AE2">
                              <w:rPr>
                                <w:rFonts w:ascii="Arial" w:hAnsi="Arial" w:cs="Arial"/>
                                <w:color w:val="404040" w:themeColor="text1" w:themeTint="BF"/>
                                <w:sz w:val="16"/>
                                <w:szCs w:val="20"/>
                              </w:rPr>
                              <w:t>Kindergarten and 5</w:t>
                            </w:r>
                            <w:r w:rsidRPr="00C22AE2">
                              <w:rPr>
                                <w:rFonts w:ascii="Arial" w:hAnsi="Arial" w:cs="Arial"/>
                                <w:color w:val="404040" w:themeColor="text1" w:themeTint="BF"/>
                                <w:sz w:val="16"/>
                                <w:szCs w:val="20"/>
                                <w:vertAlign w:val="superscript"/>
                              </w:rPr>
                              <w:t>th</w:t>
                            </w:r>
                            <w:r w:rsidRPr="00C22AE2">
                              <w:rPr>
                                <w:rFonts w:ascii="Arial" w:hAnsi="Arial" w:cs="Arial"/>
                                <w:color w:val="404040" w:themeColor="text1" w:themeTint="BF"/>
                                <w:sz w:val="16"/>
                                <w:szCs w:val="20"/>
                              </w:rPr>
                              <w:t xml:space="preserve"> Graders do not need to be scheduled after their graduation dates of the 12</w:t>
                            </w:r>
                            <w:r w:rsidRPr="00C22AE2">
                              <w:rPr>
                                <w:rFonts w:ascii="Arial" w:hAnsi="Arial" w:cs="Arial"/>
                                <w:color w:val="404040" w:themeColor="text1" w:themeTint="BF"/>
                                <w:sz w:val="16"/>
                                <w:szCs w:val="20"/>
                                <w:vertAlign w:val="superscript"/>
                              </w:rPr>
                              <w:t>th</w:t>
                            </w:r>
                            <w:r w:rsidRPr="00C22AE2">
                              <w:rPr>
                                <w:rFonts w:ascii="Arial" w:hAnsi="Arial" w:cs="Arial"/>
                                <w:color w:val="404040" w:themeColor="text1" w:themeTint="BF"/>
                                <w:sz w:val="16"/>
                                <w:szCs w:val="20"/>
                              </w:rPr>
                              <w:t xml:space="preserve"> and 13</w:t>
                            </w:r>
                            <w:r w:rsidRPr="00C22AE2">
                              <w:rPr>
                                <w:rFonts w:ascii="Arial" w:hAnsi="Arial" w:cs="Arial"/>
                                <w:color w:val="404040" w:themeColor="text1" w:themeTint="BF"/>
                                <w:sz w:val="16"/>
                                <w:szCs w:val="20"/>
                                <w:vertAlign w:val="superscript"/>
                              </w:rPr>
                              <w:t>th</w:t>
                            </w:r>
                            <w:r w:rsidRPr="00C22AE2">
                              <w:rPr>
                                <w:rFonts w:ascii="Arial" w:hAnsi="Arial" w:cs="Arial"/>
                                <w:color w:val="404040" w:themeColor="text1" w:themeTint="BF"/>
                                <w:sz w:val="16"/>
                                <w:szCs w:val="20"/>
                              </w:rPr>
                              <w:t>.  Please update your account.</w:t>
                            </w:r>
                          </w:p>
                          <w:p w:rsidR="00C22AE2" w:rsidRPr="00182702" w:rsidRDefault="00C22AE2" w:rsidP="0029238A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before="120"/>
                              <w:jc w:val="both"/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16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16"/>
                                <w:szCs w:val="20"/>
                              </w:rPr>
                              <w:t>There is no PM care on the last day of school, June 14</w:t>
                            </w:r>
                            <w:r w:rsidRPr="00C22AE2"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16"/>
                                <w:szCs w:val="20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16"/>
                                <w:szCs w:val="20"/>
                              </w:rPr>
                              <w:t xml:space="preserve">.  </w:t>
                            </w:r>
                          </w:p>
                          <w:p w:rsidR="00A60AC0" w:rsidRPr="00E96F2D" w:rsidRDefault="00D61357" w:rsidP="0029238A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before="120"/>
                              <w:jc w:val="both"/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16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2E74B5" w:themeColor="accent1" w:themeShade="BF"/>
                                <w:sz w:val="18"/>
                                <w:szCs w:val="20"/>
                              </w:rPr>
                              <w:t>June 18</w:t>
                            </w:r>
                            <w:r w:rsidR="00E96F2D" w:rsidRPr="00E96F2D">
                              <w:rPr>
                                <w:rFonts w:ascii="Arial" w:hAnsi="Arial" w:cs="Arial"/>
                                <w:b/>
                                <w:color w:val="2E74B5" w:themeColor="accent1" w:themeShade="BF"/>
                                <w:sz w:val="18"/>
                                <w:szCs w:val="20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E74B5" w:themeColor="accent1" w:themeShade="BF"/>
                                <w:sz w:val="18"/>
                                <w:szCs w:val="20"/>
                              </w:rPr>
                              <w:t xml:space="preserve"> – August 21st</w:t>
                            </w:r>
                            <w:r w:rsidR="00E96F2D">
                              <w:rPr>
                                <w:rFonts w:ascii="Arial" w:hAnsi="Arial" w:cs="Arial"/>
                                <w:b/>
                                <w:color w:val="2E74B5" w:themeColor="accent1" w:themeShade="BF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="00A60AC0" w:rsidRPr="0029238A">
                              <w:rPr>
                                <w:rFonts w:ascii="Arial" w:hAnsi="Arial" w:cs="Arial"/>
                                <w:b/>
                                <w:color w:val="2E74B5" w:themeColor="accent1" w:themeShade="BF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="00E96F2D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>Summer Camp begins at the Birney Middle School from 6:30-6:00 daily.  Camp is closed on July 4</w:t>
                            </w:r>
                            <w:r w:rsidR="00E96F2D" w:rsidRPr="00E96F2D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  <w:vertAlign w:val="superscript"/>
                              </w:rPr>
                              <w:t>th</w:t>
                            </w:r>
                            <w:r w:rsidR="00E96F2D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 xml:space="preserve">. </w:t>
                            </w:r>
                          </w:p>
                          <w:p w:rsidR="00E96F2D" w:rsidRPr="00E96F2D" w:rsidRDefault="00E96F2D" w:rsidP="0029238A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before="120"/>
                              <w:jc w:val="both"/>
                              <w:rPr>
                                <w:rFonts w:ascii="Arial" w:hAnsi="Arial" w:cs="Arial"/>
                                <w:sz w:val="16"/>
                                <w:szCs w:val="20"/>
                              </w:rPr>
                            </w:pPr>
                            <w:r w:rsidRPr="00E96F2D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>School Re-Opens on Monday, August 26, 2019.  We will be ready for you at Champions at 6:30</w:t>
                            </w:r>
                            <w:r w:rsidR="00F74B85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>am</w:t>
                            </w:r>
                            <w:r w:rsidRPr="00E96F2D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 xml:space="preserve"> sharp!</w:t>
                            </w:r>
                            <w:r w:rsidR="00F74B85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 xml:space="preserve">  We can’t wait!</w:t>
                            </w:r>
                          </w:p>
                          <w:p w:rsidR="00A60AC0" w:rsidRPr="0029238A" w:rsidRDefault="00A60AC0" w:rsidP="00840FE6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before="120"/>
                              <w:jc w:val="both"/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16"/>
                                <w:szCs w:val="20"/>
                              </w:rPr>
                            </w:pPr>
                            <w:r w:rsidRPr="0029238A">
                              <w:rPr>
                                <w:rFonts w:ascii="Arial" w:hAnsi="Arial" w:cs="Arial"/>
                                <w:b/>
                                <w:i/>
                                <w:color w:val="C45911" w:themeColor="accent2" w:themeShade="BF"/>
                                <w:sz w:val="18"/>
                                <w:szCs w:val="20"/>
                              </w:rPr>
                              <w:t xml:space="preserve">Our next </w:t>
                            </w:r>
                            <w:r w:rsidRPr="0029238A">
                              <w:rPr>
                                <w:rFonts w:ascii="Arial" w:hAnsi="Arial" w:cs="Arial"/>
                                <w:b/>
                                <w:i/>
                                <w:color w:val="C45911" w:themeColor="accent2" w:themeShade="BF"/>
                                <w:sz w:val="22"/>
                                <w:szCs w:val="20"/>
                              </w:rPr>
                              <w:t xml:space="preserve">Friday Family </w:t>
                            </w:r>
                            <w:r w:rsidRPr="0029238A">
                              <w:rPr>
                                <w:rFonts w:ascii="Arial" w:hAnsi="Arial" w:cs="Arial"/>
                                <w:b/>
                                <w:i/>
                                <w:color w:val="C45911" w:themeColor="accent2" w:themeShade="BF"/>
                                <w:sz w:val="20"/>
                                <w:szCs w:val="20"/>
                              </w:rPr>
                              <w:t xml:space="preserve">Night </w:t>
                            </w:r>
                            <w:r w:rsidRPr="0029238A">
                              <w:rPr>
                                <w:rFonts w:ascii="Arial" w:hAnsi="Arial" w:cs="Arial"/>
                                <w:b/>
                                <w:color w:val="C45911" w:themeColor="accent2" w:themeShade="BF"/>
                                <w:sz w:val="18"/>
                                <w:szCs w:val="20"/>
                              </w:rPr>
                              <w:t>will be</w:t>
                            </w:r>
                            <w:r w:rsidRPr="0029238A">
                              <w:rPr>
                                <w:rFonts w:ascii="Arial" w:hAnsi="Arial" w:cs="Arial"/>
                                <w:b/>
                                <w:i/>
                                <w:color w:val="C45911" w:themeColor="accent2" w:themeShade="BF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Pr="0029238A">
                              <w:rPr>
                                <w:rFonts w:ascii="Arial" w:hAnsi="Arial" w:cs="Arial"/>
                                <w:b/>
                                <w:color w:val="C45911" w:themeColor="accent2" w:themeShade="BF"/>
                                <w:sz w:val="20"/>
                                <w:szCs w:val="20"/>
                                <w:u w:val="single"/>
                              </w:rPr>
                              <w:t>Friday,</w:t>
                            </w:r>
                            <w:r w:rsidRPr="0029238A">
                              <w:rPr>
                                <w:rFonts w:ascii="Arial" w:hAnsi="Arial" w:cs="Arial"/>
                                <w:b/>
                                <w:i/>
                                <w:color w:val="C45911" w:themeColor="accent2" w:themeShade="BF"/>
                                <w:sz w:val="20"/>
                                <w:szCs w:val="20"/>
                                <w:u w:val="single"/>
                              </w:rPr>
                              <w:t xml:space="preserve"> </w:t>
                            </w:r>
                            <w:r w:rsidR="00E96F2D">
                              <w:rPr>
                                <w:rFonts w:ascii="Arial" w:hAnsi="Arial" w:cs="Arial"/>
                                <w:b/>
                                <w:color w:val="C45911" w:themeColor="accent2" w:themeShade="BF"/>
                                <w:sz w:val="20"/>
                                <w:szCs w:val="20"/>
                                <w:u w:val="single"/>
                              </w:rPr>
                              <w:t>September 6</w:t>
                            </w:r>
                            <w:r w:rsidR="00E96F2D" w:rsidRPr="00E96F2D">
                              <w:rPr>
                                <w:rFonts w:ascii="Arial" w:hAnsi="Arial" w:cs="Arial"/>
                                <w:b/>
                                <w:color w:val="C45911" w:themeColor="accent2" w:themeShade="BF"/>
                                <w:sz w:val="20"/>
                                <w:szCs w:val="20"/>
                                <w:u w:val="single"/>
                                <w:vertAlign w:val="superscript"/>
                              </w:rPr>
                              <w:t>th</w:t>
                            </w:r>
                            <w:r w:rsidRPr="0029238A">
                              <w:rPr>
                                <w:rFonts w:ascii="Arial" w:hAnsi="Arial" w:cs="Arial"/>
                                <w:b/>
                                <w:color w:val="C45911" w:themeColor="accent2" w:themeShade="BF"/>
                                <w:sz w:val="18"/>
                                <w:szCs w:val="20"/>
                                <w:u w:val="single"/>
                              </w:rPr>
                              <w:t>.</w:t>
                            </w:r>
                            <w:r w:rsidRPr="0029238A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Pr="0029238A">
                              <w:rPr>
                                <w:rFonts w:ascii="Arial" w:hAnsi="Arial" w:cs="Arial"/>
                                <w:b/>
                                <w:sz w:val="16"/>
                                <w:szCs w:val="20"/>
                              </w:rPr>
                              <w:t xml:space="preserve">Join us </w:t>
                            </w:r>
                            <w:r w:rsidR="00E96F2D">
                              <w:rPr>
                                <w:rFonts w:ascii="Arial" w:hAnsi="Arial" w:cs="Arial"/>
                                <w:b/>
                                <w:sz w:val="16"/>
                                <w:szCs w:val="20"/>
                              </w:rPr>
                              <w:t>for a special Orientation meeting to prepare for the new school year as we implement new endeavors.</w:t>
                            </w:r>
                            <w:r w:rsidRPr="0029238A">
                              <w:rPr>
                                <w:rFonts w:ascii="Arial" w:hAnsi="Arial" w:cs="Arial"/>
                                <w:b/>
                                <w:sz w:val="16"/>
                                <w:szCs w:val="20"/>
                              </w:rPr>
                              <w:t xml:space="preserve"> </w:t>
                            </w:r>
                          </w:p>
                          <w:p w:rsidR="00E96F2D" w:rsidRPr="00E96F2D" w:rsidRDefault="00A60AC0" w:rsidP="00F355DF">
                            <w:pPr>
                              <w:pStyle w:val="ListParagraph"/>
                              <w:spacing w:before="120"/>
                              <w:ind w:left="450"/>
                              <w:jc w:val="both"/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</w:pPr>
                            <w:r w:rsidRPr="00094E93"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szCs w:val="20"/>
                                <w:u w:val="single"/>
                              </w:rPr>
                              <w:t>SPECIAL TIP</w:t>
                            </w:r>
                            <w:r w:rsidRPr="00094E93">
                              <w:rPr>
                                <w:rFonts w:ascii="Arial" w:hAnsi="Arial" w:cs="Arial"/>
                                <w:b/>
                                <w:sz w:val="18"/>
                                <w:szCs w:val="20"/>
                              </w:rPr>
                              <w:t xml:space="preserve">: </w:t>
                            </w:r>
                            <w:r w:rsidR="00E96F2D" w:rsidRPr="00F74B85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>This Summer, if your children swim, please familiarize yourself with the symptoms of “</w:t>
                            </w:r>
                            <w:hyperlink r:id="rId9" w:anchor="1" w:history="1">
                              <w:r w:rsidR="00E96F2D" w:rsidRPr="00F74B85">
                                <w:rPr>
                                  <w:rStyle w:val="Hyperlink"/>
                                  <w:rFonts w:ascii="Arial" w:hAnsi="Arial" w:cs="Arial"/>
                                  <w:sz w:val="18"/>
                                  <w:szCs w:val="20"/>
                                </w:rPr>
                                <w:t>Dry Drowning</w:t>
                              </w:r>
                            </w:hyperlink>
                            <w:r w:rsidR="00E96F2D" w:rsidRPr="00F74B85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 xml:space="preserve">”. </w:t>
                            </w:r>
                            <w:r w:rsidR="002F1663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 xml:space="preserve"> It is rare, but we must be aware</w:t>
                            </w:r>
                            <w:r w:rsidR="00E96F2D" w:rsidRPr="00F74B85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>!</w:t>
                            </w:r>
                            <w:r w:rsidR="00E96F2D" w:rsidRPr="00E96F2D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 xml:space="preserve">  </w:t>
                            </w:r>
                            <w:r w:rsidRPr="00E96F2D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 xml:space="preserve">  </w:t>
                            </w:r>
                            <w:r w:rsidR="00E96F2D" w:rsidRPr="00E96F2D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 xml:space="preserve">For more information see: </w:t>
                            </w:r>
                          </w:p>
                          <w:p w:rsidR="00A60AC0" w:rsidRPr="00F74B85" w:rsidRDefault="00E96F2D" w:rsidP="00F74B85">
                            <w:pPr>
                              <w:pStyle w:val="ListParagraph"/>
                              <w:spacing w:before="120"/>
                              <w:ind w:left="450"/>
                              <w:rPr>
                                <w:rFonts w:ascii="Arial" w:hAnsi="Arial" w:cs="Arial"/>
                                <w:color w:val="595959" w:themeColor="text1" w:themeTint="A6"/>
                                <w:sz w:val="16"/>
                                <w:szCs w:val="22"/>
                                <w:u w:val="single"/>
                              </w:rPr>
                            </w:pPr>
                            <w:r w:rsidRPr="00F74B85">
                              <w:rPr>
                                <w:rFonts w:ascii="Arial" w:hAnsi="Arial" w:cs="Arial"/>
                                <w:sz w:val="16"/>
                                <w:szCs w:val="20"/>
                                <w:u w:val="single"/>
                              </w:rPr>
                              <w:t>https://www.webmd.com/children/features/secondary-drowning-dry-drowning#1</w:t>
                            </w:r>
                          </w:p>
                          <w:p w:rsidR="00A60AC0" w:rsidRPr="00BB7038" w:rsidRDefault="00A60AC0" w:rsidP="00C20C64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4" o:spid="_x0000_s1027" type="#_x0000_t202" style="position:absolute;margin-left:-453pt;margin-top:61.85pt;width:330pt;height:619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" filled="f" stroked="f">
                <v:path arrowok="t"/>
                <v:textbox>
                  <w:txbxContent>
                    <w:p w:rsidR="00A60AC0" w:rsidRPr="00911482" w:rsidRDefault="00017C74" w:rsidP="00793781">
                      <w:pPr>
                        <w:spacing w:before="120"/>
                        <w:jc w:val="center"/>
                        <w:rPr>
                          <w:rFonts w:ascii="Arial" w:hAnsi="Arial" w:cs="Arial"/>
                          <w:b/>
                          <w:color w:val="70AD47" w:themeColor="accent6"/>
                          <w:sz w:val="28"/>
                          <w:szCs w:val="28"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b/>
                          <w:noProof/>
                          <w:color w:val="70AD47" w:themeColor="accent6"/>
                          <w:sz w:val="28"/>
                          <w:szCs w:val="28"/>
                        </w:rPr>
                        <w:drawing>
                          <wp:inline distT="0" distB="0" distL="0" distR="0" wp14:anchorId="08F320D4" wp14:editId="723F13C5">
                            <wp:extent cx="536959" cy="514350"/>
                            <wp:effectExtent l="0" t="0" r="0" b="0"/>
                            <wp:docPr id="11" name="Picture 11" descr="D:\Users\director\AppData\Local\Microsoft\Windows\Temporary Internet Files\Content.IE5\QNLW1AST\15459-illustration-of-a-purple-smiley-face-pv[1]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 descr="D:\Users\director\AppData\Local\Microsoft\Windows\Temporary Internet Files\Content.IE5\QNLW1AST\15459-illustration-of-a-purple-smiley-face-pv[1]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36959" cy="5143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A60AC0" w:rsidRPr="00911482">
                        <w:rPr>
                          <w:rFonts w:ascii="Arial" w:hAnsi="Arial" w:cs="Arial"/>
                          <w:b/>
                          <w:noProof/>
                          <w:color w:val="70AD47" w:themeColor="accent6"/>
                          <w:sz w:val="28"/>
                          <w:szCs w:val="28"/>
                        </w:rPr>
                        <w:t xml:space="preserve"> </w:t>
                      </w:r>
                      <w:r w:rsidR="00A60AC0" w:rsidRPr="00F74B85">
                        <w:rPr>
                          <w:rFonts w:ascii="Arial" w:hAnsi="Arial" w:cs="Arial"/>
                          <w:b/>
                          <w:color w:val="7030A0"/>
                          <w:sz w:val="28"/>
                          <w:szCs w:val="28"/>
                          <w:u w:val="single"/>
                        </w:rPr>
                        <w:t>Hello Stevenson Families!</w:t>
                      </w:r>
                    </w:p>
                    <w:p w:rsidR="00A60AC0" w:rsidRPr="00127E64" w:rsidRDefault="00A60AC0" w:rsidP="00B378F3">
                      <w:pPr>
                        <w:spacing w:line="72" w:lineRule="auto"/>
                        <w:rPr>
                          <w:rFonts w:ascii="Arial" w:hAnsi="Arial" w:cs="Arial"/>
                          <w:color w:val="595959" w:themeColor="text1" w:themeTint="A6"/>
                        </w:rPr>
                      </w:pPr>
                    </w:p>
                    <w:p w:rsidR="00A60AC0" w:rsidRPr="002F1663" w:rsidRDefault="00A60AC0" w:rsidP="00885EC2">
                      <w:pPr>
                        <w:ind w:left="360"/>
                        <w:jc w:val="center"/>
                        <w:rPr>
                          <w:rFonts w:ascii="Arial" w:hAnsi="Arial" w:cs="Arial"/>
                          <w:color w:val="595959" w:themeColor="text1" w:themeTint="A6"/>
                          <w:sz w:val="16"/>
                          <w:szCs w:val="20"/>
                        </w:rPr>
                      </w:pPr>
                      <w:r w:rsidRPr="002F1663">
                        <w:rPr>
                          <w:rFonts w:ascii="Arial" w:hAnsi="Arial" w:cs="Arial"/>
                          <w:color w:val="595959" w:themeColor="text1" w:themeTint="A6"/>
                          <w:sz w:val="16"/>
                          <w:szCs w:val="20"/>
                        </w:rPr>
                        <w:t xml:space="preserve">Please note that (unless otherwise noted), Summer Camp will be held at the Birney Middle School, The address is:   </w:t>
                      </w:r>
                    </w:p>
                    <w:p w:rsidR="00A60AC0" w:rsidRPr="00182702" w:rsidRDefault="00A60AC0" w:rsidP="00885EC2">
                      <w:pPr>
                        <w:ind w:left="360"/>
                        <w:jc w:val="center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8"/>
                          <w:szCs w:val="20"/>
                          <w:u w:val="single"/>
                        </w:rPr>
                      </w:pPr>
                      <w:r w:rsidRPr="00182702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18"/>
                          <w:szCs w:val="20"/>
                          <w:u w:val="single"/>
                        </w:rPr>
                        <w:t>27225  Evergreen Road, Southfield, MI 48076.</w:t>
                      </w:r>
                    </w:p>
                    <w:p w:rsidR="00A60AC0" w:rsidRPr="0072143E" w:rsidRDefault="00A60AC0" w:rsidP="005D3C87">
                      <w:pPr>
                        <w:rPr>
                          <w:rFonts w:ascii="Arial" w:hAnsi="Arial" w:cs="Arial"/>
                          <w:color w:val="ED7D31" w:themeColor="accent2"/>
                          <w:sz w:val="20"/>
                          <w:szCs w:val="20"/>
                        </w:rPr>
                      </w:pPr>
                    </w:p>
                    <w:p w:rsidR="00A60AC0" w:rsidRPr="00F74B85" w:rsidRDefault="00F74B85" w:rsidP="00090351">
                      <w:pPr>
                        <w:jc w:val="center"/>
                        <w:rPr>
                          <w:rFonts w:ascii="Arial" w:hAnsi="Arial" w:cs="Arial"/>
                          <w:b/>
                          <w:color w:val="7030A0"/>
                          <w:szCs w:val="27"/>
                          <w:u w:val="single"/>
                        </w:rPr>
                      </w:pPr>
                      <w:r w:rsidRPr="00F74B85">
                        <w:rPr>
                          <w:rFonts w:ascii="Arial" w:hAnsi="Arial" w:cs="Arial"/>
                          <w:b/>
                          <w:color w:val="7030A0"/>
                          <w:szCs w:val="27"/>
                          <w:u w:val="single"/>
                        </w:rPr>
                        <w:t xml:space="preserve">2018-2019 </w:t>
                      </w:r>
                      <w:r w:rsidR="009E3C1E" w:rsidRPr="00F74B85">
                        <w:rPr>
                          <w:rFonts w:ascii="Arial" w:hAnsi="Arial" w:cs="Arial"/>
                          <w:b/>
                          <w:color w:val="7030A0"/>
                          <w:szCs w:val="27"/>
                          <w:u w:val="single"/>
                        </w:rPr>
                        <w:t>School Year In</w:t>
                      </w:r>
                      <w:r w:rsidR="00A60AC0" w:rsidRPr="00F74B85">
                        <w:rPr>
                          <w:rFonts w:ascii="Arial" w:hAnsi="Arial" w:cs="Arial"/>
                          <w:b/>
                          <w:color w:val="7030A0"/>
                          <w:szCs w:val="27"/>
                          <w:u w:val="single"/>
                        </w:rPr>
                        <w:t xml:space="preserve"> Review:</w:t>
                      </w:r>
                    </w:p>
                    <w:p w:rsidR="00A60AC0" w:rsidRPr="00F74B85" w:rsidRDefault="009E3C1E" w:rsidP="00182702">
                      <w:pPr>
                        <w:ind w:left="360" w:firstLine="360"/>
                        <w:rPr>
                          <w:rFonts w:ascii="Arial" w:hAnsi="Arial" w:cs="Arial"/>
                          <w:b/>
                          <w:color w:val="538135" w:themeColor="accent6" w:themeShade="BF"/>
                          <w:sz w:val="20"/>
                          <w:u w:val="single"/>
                        </w:rPr>
                      </w:pPr>
                      <w:r w:rsidRPr="00F74B85">
                        <w:rPr>
                          <w:rFonts w:cstheme="minorHAnsi"/>
                          <w:sz w:val="20"/>
                          <w:szCs w:val="20"/>
                        </w:rPr>
                        <w:t xml:space="preserve">I don’t know how, but this year has gone by really fast.   A lot has happened and I hope we made an impact in the lives of the children and their families.  </w:t>
                      </w:r>
                    </w:p>
                    <w:p w:rsidR="009E3C1E" w:rsidRPr="009E3C1E" w:rsidRDefault="009E3C1E" w:rsidP="00017C74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ind w:left="360" w:firstLine="360"/>
                        <w:jc w:val="both"/>
                        <w:rPr>
                          <w:rFonts w:ascii="Arial" w:hAnsi="Arial" w:cs="Arial"/>
                          <w:b/>
                          <w:color w:val="538135" w:themeColor="accent6" w:themeShade="BF"/>
                          <w:sz w:val="20"/>
                          <w:u w:val="single"/>
                        </w:rPr>
                      </w:pPr>
                      <w:r>
                        <w:rPr>
                          <w:rFonts w:cstheme="minorHAnsi"/>
                          <w:sz w:val="20"/>
                          <w:szCs w:val="20"/>
                        </w:rPr>
                        <w:t>Our monthly “</w:t>
                      </w:r>
                      <w:r w:rsidRPr="002F1663">
                        <w:rPr>
                          <w:rFonts w:cstheme="minorHAnsi"/>
                          <w:b/>
                          <w:sz w:val="20"/>
                          <w:szCs w:val="20"/>
                        </w:rPr>
                        <w:t>First Friday Family Nights</w:t>
                      </w:r>
                      <w:r>
                        <w:rPr>
                          <w:rFonts w:cstheme="minorHAnsi"/>
                          <w:sz w:val="20"/>
                          <w:szCs w:val="20"/>
                        </w:rPr>
                        <w:t xml:space="preserve">” included Safety ID Night, Game Night, </w:t>
                      </w:r>
                      <w:r w:rsidR="002F1663">
                        <w:rPr>
                          <w:rFonts w:cstheme="minorHAnsi"/>
                          <w:sz w:val="20"/>
                          <w:szCs w:val="20"/>
                        </w:rPr>
                        <w:t xml:space="preserve">The </w:t>
                      </w:r>
                      <w:r>
                        <w:rPr>
                          <w:rFonts w:cstheme="minorHAnsi"/>
                          <w:sz w:val="20"/>
                          <w:szCs w:val="20"/>
                        </w:rPr>
                        <w:t>Parent Honors Dinner, Healthy-Wealthy-Wise Seminar, Family Heritage Night, Let’s Make A Deal Game</w:t>
                      </w:r>
                      <w:r w:rsidR="002F1663">
                        <w:rPr>
                          <w:rFonts w:cstheme="minorHAnsi"/>
                          <w:sz w:val="20"/>
                          <w:szCs w:val="20"/>
                        </w:rPr>
                        <w:t>-</w:t>
                      </w:r>
                      <w:r>
                        <w:rPr>
                          <w:rFonts w:cstheme="minorHAnsi"/>
                          <w:sz w:val="20"/>
                          <w:szCs w:val="20"/>
                        </w:rPr>
                        <w:t>show and Kite-Night.</w:t>
                      </w:r>
                      <w:r w:rsidR="00182702">
                        <w:rPr>
                          <w:rFonts w:cstheme="minorHAnsi"/>
                          <w:sz w:val="20"/>
                          <w:szCs w:val="20"/>
                        </w:rPr>
                        <w:t xml:space="preserve">  We also took 1</w:t>
                      </w:r>
                      <w:r w:rsidR="00182702" w:rsidRPr="00182702">
                        <w:rPr>
                          <w:rFonts w:cstheme="minorHAnsi"/>
                          <w:sz w:val="20"/>
                          <w:szCs w:val="20"/>
                          <w:vertAlign w:val="superscript"/>
                        </w:rPr>
                        <w:t>st</w:t>
                      </w:r>
                      <w:r w:rsidR="00182702">
                        <w:rPr>
                          <w:rFonts w:cstheme="minorHAnsi"/>
                          <w:sz w:val="20"/>
                          <w:szCs w:val="20"/>
                        </w:rPr>
                        <w:t xml:space="preserve"> Day Pictures </w:t>
                      </w:r>
                      <w:r w:rsidR="002F1663">
                        <w:rPr>
                          <w:rFonts w:cstheme="minorHAnsi"/>
                          <w:sz w:val="20"/>
                          <w:szCs w:val="20"/>
                        </w:rPr>
                        <w:t xml:space="preserve">to surprise the </w:t>
                      </w:r>
                      <w:r w:rsidR="00182702">
                        <w:rPr>
                          <w:rFonts w:cstheme="minorHAnsi"/>
                          <w:sz w:val="20"/>
                          <w:szCs w:val="20"/>
                        </w:rPr>
                        <w:t xml:space="preserve"> parents.</w:t>
                      </w:r>
                    </w:p>
                    <w:p w:rsidR="009E3C1E" w:rsidRPr="009E3C1E" w:rsidRDefault="00F74B85" w:rsidP="00017C74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ind w:left="360" w:firstLine="360"/>
                        <w:jc w:val="both"/>
                        <w:rPr>
                          <w:rFonts w:ascii="Arial" w:hAnsi="Arial" w:cs="Arial"/>
                          <w:b/>
                          <w:color w:val="538135" w:themeColor="accent6" w:themeShade="BF"/>
                          <w:sz w:val="20"/>
                          <w:u w:val="single"/>
                        </w:rPr>
                      </w:pPr>
                      <w:r w:rsidRPr="002F1663">
                        <w:rPr>
                          <w:rFonts w:cstheme="minorHAnsi"/>
                          <w:b/>
                          <w:sz w:val="20"/>
                          <w:szCs w:val="20"/>
                        </w:rPr>
                        <w:t xml:space="preserve">The </w:t>
                      </w:r>
                      <w:r w:rsidR="009E3C1E" w:rsidRPr="002F1663">
                        <w:rPr>
                          <w:rFonts w:cstheme="minorHAnsi"/>
                          <w:b/>
                          <w:sz w:val="20"/>
                          <w:szCs w:val="20"/>
                        </w:rPr>
                        <w:t>Ki</w:t>
                      </w:r>
                      <w:r w:rsidRPr="002F1663">
                        <w:rPr>
                          <w:rFonts w:cstheme="minorHAnsi"/>
                          <w:b/>
                          <w:sz w:val="20"/>
                          <w:szCs w:val="20"/>
                        </w:rPr>
                        <w:t>ds In Business</w:t>
                      </w:r>
                      <w:r>
                        <w:rPr>
                          <w:rFonts w:cstheme="minorHAnsi"/>
                          <w:sz w:val="20"/>
                          <w:szCs w:val="20"/>
                        </w:rPr>
                        <w:t xml:space="preserve"> Project featured</w:t>
                      </w:r>
                      <w:r w:rsidR="009E3C1E">
                        <w:rPr>
                          <w:rFonts w:cstheme="minorHAnsi"/>
                          <w:sz w:val="20"/>
                          <w:szCs w:val="20"/>
                        </w:rPr>
                        <w:t xml:space="preserve"> the development of over a dozen busine</w:t>
                      </w:r>
                      <w:r w:rsidR="002F1663">
                        <w:rPr>
                          <w:rFonts w:cstheme="minorHAnsi"/>
                          <w:sz w:val="20"/>
                          <w:szCs w:val="20"/>
                        </w:rPr>
                        <w:t>s</w:t>
                      </w:r>
                      <w:r w:rsidR="009E3C1E">
                        <w:rPr>
                          <w:rFonts w:cstheme="minorHAnsi"/>
                          <w:sz w:val="20"/>
                          <w:szCs w:val="20"/>
                        </w:rPr>
                        <w:t>s</w:t>
                      </w:r>
                      <w:r w:rsidR="002F1663">
                        <w:rPr>
                          <w:rFonts w:cstheme="minorHAnsi"/>
                          <w:sz w:val="20"/>
                          <w:szCs w:val="20"/>
                        </w:rPr>
                        <w:t>e</w:t>
                      </w:r>
                      <w:r w:rsidR="009E3C1E">
                        <w:rPr>
                          <w:rFonts w:cstheme="minorHAnsi"/>
                          <w:sz w:val="20"/>
                          <w:szCs w:val="20"/>
                        </w:rPr>
                        <w:t xml:space="preserve">s </w:t>
                      </w:r>
                      <w:r>
                        <w:rPr>
                          <w:rFonts w:cstheme="minorHAnsi"/>
                          <w:sz w:val="20"/>
                          <w:szCs w:val="20"/>
                        </w:rPr>
                        <w:t>created</w:t>
                      </w:r>
                      <w:r w:rsidR="009E3C1E">
                        <w:rPr>
                          <w:rFonts w:cstheme="minorHAnsi"/>
                          <w:sz w:val="20"/>
                          <w:szCs w:val="20"/>
                        </w:rPr>
                        <w:t xml:space="preserve"> and operated by the students.</w:t>
                      </w:r>
                      <w:r w:rsidR="002F1663">
                        <w:rPr>
                          <w:rFonts w:cstheme="minorHAnsi"/>
                          <w:sz w:val="20"/>
                          <w:szCs w:val="20"/>
                        </w:rPr>
                        <w:t xml:space="preserve"> </w:t>
                      </w:r>
                    </w:p>
                    <w:p w:rsidR="009E3C1E" w:rsidRPr="009E3C1E" w:rsidRDefault="009E3C1E" w:rsidP="00017C74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ind w:left="360" w:firstLine="360"/>
                        <w:jc w:val="both"/>
                        <w:rPr>
                          <w:rFonts w:ascii="Arial" w:hAnsi="Arial" w:cs="Arial"/>
                          <w:b/>
                          <w:color w:val="538135" w:themeColor="accent6" w:themeShade="BF"/>
                          <w:sz w:val="20"/>
                          <w:u w:val="single"/>
                        </w:rPr>
                      </w:pPr>
                      <w:r w:rsidRPr="002F1663">
                        <w:rPr>
                          <w:rFonts w:cstheme="minorHAnsi"/>
                          <w:b/>
                          <w:sz w:val="20"/>
                          <w:szCs w:val="20"/>
                        </w:rPr>
                        <w:t xml:space="preserve">The </w:t>
                      </w:r>
                      <w:r w:rsidR="00182702" w:rsidRPr="002F1663">
                        <w:rPr>
                          <w:rFonts w:cstheme="minorHAnsi"/>
                          <w:b/>
                          <w:sz w:val="20"/>
                          <w:szCs w:val="20"/>
                        </w:rPr>
                        <w:t>Public Act 306 Reading Project</w:t>
                      </w:r>
                      <w:r w:rsidR="00182702">
                        <w:rPr>
                          <w:rFonts w:cstheme="minorHAnsi"/>
                          <w:sz w:val="20"/>
                          <w:szCs w:val="20"/>
                        </w:rPr>
                        <w:t xml:space="preserve"> was where w</w:t>
                      </w:r>
                      <w:r>
                        <w:rPr>
                          <w:rFonts w:cstheme="minorHAnsi"/>
                          <w:sz w:val="20"/>
                          <w:szCs w:val="20"/>
                        </w:rPr>
                        <w:t>e read with and to the children for 15-20 minutes every day to improve their reading ability.</w:t>
                      </w:r>
                      <w:r w:rsidR="002F1663">
                        <w:rPr>
                          <w:rFonts w:cstheme="minorHAnsi"/>
                          <w:sz w:val="20"/>
                          <w:szCs w:val="20"/>
                        </w:rPr>
                        <w:t xml:space="preserve">  Report cards showed improvements for many students.</w:t>
                      </w:r>
                    </w:p>
                    <w:p w:rsidR="009E3C1E" w:rsidRPr="009E3C1E" w:rsidRDefault="009E3C1E" w:rsidP="00017C74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ind w:left="360" w:firstLine="360"/>
                        <w:jc w:val="both"/>
                        <w:rPr>
                          <w:rFonts w:ascii="Arial" w:hAnsi="Arial" w:cs="Arial"/>
                          <w:b/>
                          <w:color w:val="538135" w:themeColor="accent6" w:themeShade="BF"/>
                          <w:sz w:val="20"/>
                          <w:u w:val="single"/>
                        </w:rPr>
                      </w:pPr>
                      <w:r w:rsidRPr="002F1663">
                        <w:rPr>
                          <w:rFonts w:cstheme="minorHAnsi"/>
                          <w:b/>
                          <w:sz w:val="20"/>
                          <w:szCs w:val="20"/>
                        </w:rPr>
                        <w:t>Community Service</w:t>
                      </w:r>
                      <w:r>
                        <w:rPr>
                          <w:rFonts w:cstheme="minorHAnsi"/>
                          <w:sz w:val="20"/>
                          <w:szCs w:val="20"/>
                        </w:rPr>
                        <w:t xml:space="preserve"> projects included helping Stevenson with October</w:t>
                      </w:r>
                      <w:r w:rsidR="002F1663">
                        <w:rPr>
                          <w:rFonts w:cstheme="minorHAnsi"/>
                          <w:sz w:val="20"/>
                          <w:szCs w:val="20"/>
                        </w:rPr>
                        <w:t>-</w:t>
                      </w:r>
                      <w:r>
                        <w:rPr>
                          <w:rFonts w:cstheme="minorHAnsi"/>
                          <w:sz w:val="20"/>
                          <w:szCs w:val="20"/>
                        </w:rPr>
                        <w:t>fest, hosting two Book</w:t>
                      </w:r>
                      <w:r w:rsidR="00017C74">
                        <w:rPr>
                          <w:rFonts w:cstheme="minorHAnsi"/>
                          <w:sz w:val="20"/>
                          <w:szCs w:val="20"/>
                        </w:rPr>
                        <w:t>-</w:t>
                      </w:r>
                      <w:r>
                        <w:rPr>
                          <w:rFonts w:cstheme="minorHAnsi"/>
                          <w:sz w:val="20"/>
                          <w:szCs w:val="20"/>
                        </w:rPr>
                        <w:t xml:space="preserve">fairs and creating a Summer Camp Scholarship through our school-wide “Let’s Make A Deal” project. </w:t>
                      </w:r>
                    </w:p>
                    <w:p w:rsidR="009E3C1E" w:rsidRPr="00E96F2D" w:rsidRDefault="009E3C1E" w:rsidP="00017C74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ind w:left="360" w:firstLine="360"/>
                        <w:jc w:val="both"/>
                        <w:rPr>
                          <w:rFonts w:ascii="Arial" w:hAnsi="Arial" w:cs="Arial"/>
                          <w:b/>
                          <w:color w:val="538135" w:themeColor="accent6" w:themeShade="BF"/>
                          <w:sz w:val="20"/>
                          <w:u w:val="single"/>
                        </w:rPr>
                      </w:pPr>
                      <w:r w:rsidRPr="002F1663">
                        <w:rPr>
                          <w:rFonts w:cstheme="minorHAnsi"/>
                          <w:b/>
                          <w:sz w:val="20"/>
                          <w:szCs w:val="20"/>
                        </w:rPr>
                        <w:t>Bonus Day</w:t>
                      </w:r>
                      <w:r>
                        <w:rPr>
                          <w:rFonts w:cstheme="minorHAnsi"/>
                          <w:sz w:val="20"/>
                          <w:szCs w:val="20"/>
                        </w:rPr>
                        <w:t xml:space="preserve"> awarded the students for demonstrating exceptional character, skill and initiative</w:t>
                      </w:r>
                      <w:r w:rsidR="00017C74">
                        <w:rPr>
                          <w:rFonts w:cstheme="minorHAnsi"/>
                          <w:sz w:val="20"/>
                          <w:szCs w:val="20"/>
                        </w:rPr>
                        <w:t xml:space="preserve"> with prizes</w:t>
                      </w:r>
                      <w:r>
                        <w:rPr>
                          <w:rFonts w:cstheme="minorHAnsi"/>
                          <w:sz w:val="20"/>
                          <w:szCs w:val="20"/>
                        </w:rPr>
                        <w:t>.</w:t>
                      </w:r>
                    </w:p>
                    <w:p w:rsidR="00E96F2D" w:rsidRPr="009E3C1E" w:rsidRDefault="00E96F2D" w:rsidP="00017C74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ind w:left="360" w:firstLine="360"/>
                        <w:jc w:val="both"/>
                        <w:rPr>
                          <w:rFonts w:ascii="Arial" w:hAnsi="Arial" w:cs="Arial"/>
                          <w:b/>
                          <w:color w:val="538135" w:themeColor="accent6" w:themeShade="BF"/>
                          <w:sz w:val="20"/>
                          <w:u w:val="single"/>
                        </w:rPr>
                      </w:pPr>
                      <w:r>
                        <w:rPr>
                          <w:rFonts w:cstheme="minorHAnsi"/>
                          <w:sz w:val="20"/>
                          <w:szCs w:val="20"/>
                        </w:rPr>
                        <w:t>We set up “</w:t>
                      </w:r>
                      <w:r w:rsidRPr="002F1663">
                        <w:rPr>
                          <w:rFonts w:cstheme="minorHAnsi"/>
                          <w:b/>
                          <w:sz w:val="20"/>
                          <w:szCs w:val="20"/>
                        </w:rPr>
                        <w:t>Study Station</w:t>
                      </w:r>
                      <w:r>
                        <w:rPr>
                          <w:rFonts w:cstheme="minorHAnsi"/>
                          <w:sz w:val="20"/>
                          <w:szCs w:val="20"/>
                        </w:rPr>
                        <w:t xml:space="preserve">” time every morning to help children with varying academic challenges by providing several academic games and activities.  </w:t>
                      </w:r>
                      <w:r w:rsidR="00F74B85">
                        <w:rPr>
                          <w:rFonts w:cstheme="minorHAnsi"/>
                          <w:sz w:val="20"/>
                          <w:szCs w:val="20"/>
                        </w:rPr>
                        <w:t xml:space="preserve">We have noticed improved grades for several students this year.  </w:t>
                      </w:r>
                    </w:p>
                    <w:p w:rsidR="009E3C1E" w:rsidRPr="009E3C1E" w:rsidRDefault="009E3C1E" w:rsidP="00017C74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ind w:left="360" w:firstLine="360"/>
                        <w:jc w:val="both"/>
                        <w:rPr>
                          <w:rFonts w:ascii="Arial" w:hAnsi="Arial" w:cs="Arial"/>
                          <w:b/>
                          <w:color w:val="538135" w:themeColor="accent6" w:themeShade="BF"/>
                          <w:sz w:val="20"/>
                          <w:u w:val="single"/>
                        </w:rPr>
                      </w:pPr>
                      <w:r w:rsidRPr="002F1663">
                        <w:rPr>
                          <w:rFonts w:cstheme="minorHAnsi"/>
                          <w:b/>
                          <w:sz w:val="20"/>
                          <w:szCs w:val="20"/>
                        </w:rPr>
                        <w:t>Wheelie Day</w:t>
                      </w:r>
                      <w:r>
                        <w:rPr>
                          <w:rFonts w:cstheme="minorHAnsi"/>
                          <w:sz w:val="20"/>
                          <w:szCs w:val="20"/>
                        </w:rPr>
                        <w:t xml:space="preserve"> was introduced this year where the children brought their skates, scooters and bikes to enjoy their time here when the school had half days.</w:t>
                      </w:r>
                    </w:p>
                    <w:p w:rsidR="009E3C1E" w:rsidRPr="00F74B85" w:rsidRDefault="009E3C1E" w:rsidP="00017C74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ind w:left="360" w:firstLine="360"/>
                        <w:jc w:val="both"/>
                        <w:rPr>
                          <w:rFonts w:ascii="Arial" w:hAnsi="Arial" w:cs="Arial"/>
                          <w:b/>
                          <w:color w:val="538135" w:themeColor="accent6" w:themeShade="BF"/>
                          <w:sz w:val="20"/>
                          <w:u w:val="single"/>
                        </w:rPr>
                      </w:pPr>
                      <w:r>
                        <w:rPr>
                          <w:rFonts w:cstheme="minorHAnsi"/>
                          <w:sz w:val="20"/>
                          <w:szCs w:val="20"/>
                        </w:rPr>
                        <w:t xml:space="preserve">We introduced </w:t>
                      </w:r>
                      <w:r w:rsidR="00F74B85">
                        <w:rPr>
                          <w:rFonts w:cstheme="minorHAnsi"/>
                          <w:sz w:val="20"/>
                          <w:szCs w:val="20"/>
                        </w:rPr>
                        <w:t xml:space="preserve">the </w:t>
                      </w:r>
                      <w:r w:rsidRPr="002F1663">
                        <w:rPr>
                          <w:rFonts w:cstheme="minorHAnsi"/>
                          <w:b/>
                          <w:sz w:val="20"/>
                          <w:szCs w:val="20"/>
                        </w:rPr>
                        <w:t>Gymnastics</w:t>
                      </w:r>
                      <w:r w:rsidR="00F74B85">
                        <w:rPr>
                          <w:rFonts w:cstheme="minorHAnsi"/>
                          <w:sz w:val="20"/>
                          <w:szCs w:val="20"/>
                        </w:rPr>
                        <w:t xml:space="preserve"> with Coach Kendyl program</w:t>
                      </w:r>
                      <w:r>
                        <w:rPr>
                          <w:rFonts w:cstheme="minorHAnsi"/>
                          <w:sz w:val="20"/>
                          <w:szCs w:val="20"/>
                        </w:rPr>
                        <w:t xml:space="preserve"> to help the children develop discipline and </w:t>
                      </w:r>
                      <w:r w:rsidR="00E96F2D">
                        <w:rPr>
                          <w:rFonts w:cstheme="minorHAnsi"/>
                          <w:sz w:val="20"/>
                          <w:szCs w:val="20"/>
                        </w:rPr>
                        <w:t xml:space="preserve">increase their focus. </w:t>
                      </w:r>
                    </w:p>
                    <w:p w:rsidR="00F74B85" w:rsidRPr="009E3C1E" w:rsidRDefault="00F74B85" w:rsidP="00017C74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ind w:left="360" w:firstLine="360"/>
                        <w:jc w:val="both"/>
                        <w:rPr>
                          <w:rFonts w:ascii="Arial" w:hAnsi="Arial" w:cs="Arial"/>
                          <w:b/>
                          <w:color w:val="538135" w:themeColor="accent6" w:themeShade="BF"/>
                          <w:sz w:val="20"/>
                          <w:u w:val="single"/>
                        </w:rPr>
                      </w:pPr>
                      <w:r>
                        <w:rPr>
                          <w:rFonts w:cstheme="minorHAnsi"/>
                          <w:sz w:val="20"/>
                          <w:szCs w:val="20"/>
                        </w:rPr>
                        <w:t xml:space="preserve">For the second year in a row, not one child suffered a major injury in our care.  </w:t>
                      </w:r>
                      <w:r w:rsidR="00C22AE2">
                        <w:rPr>
                          <w:rFonts w:cstheme="minorHAnsi"/>
                          <w:sz w:val="20"/>
                          <w:szCs w:val="20"/>
                        </w:rPr>
                        <w:t>Have a safe and wonderful Summer!  We’ll miss you!</w:t>
                      </w:r>
                    </w:p>
                    <w:p w:rsidR="00A60AC0" w:rsidRPr="00F74B85" w:rsidRDefault="00A60AC0" w:rsidP="00376266">
                      <w:pPr>
                        <w:ind w:left="360"/>
                        <w:jc w:val="center"/>
                        <w:rPr>
                          <w:rFonts w:ascii="Arial" w:hAnsi="Arial" w:cs="Arial"/>
                          <w:b/>
                          <w:color w:val="7030A0"/>
                          <w:sz w:val="22"/>
                          <w:u w:val="single"/>
                        </w:rPr>
                      </w:pPr>
                      <w:r w:rsidRPr="00F74B85">
                        <w:rPr>
                          <w:rFonts w:ascii="Arial" w:hAnsi="Arial" w:cs="Arial"/>
                          <w:b/>
                          <w:color w:val="7030A0"/>
                          <w:sz w:val="22"/>
                          <w:u w:val="single"/>
                        </w:rPr>
                        <w:t>SPECIAL ANNOUNCEMENTS:</w:t>
                      </w:r>
                    </w:p>
                    <w:p w:rsidR="00182702" w:rsidRPr="00C22AE2" w:rsidRDefault="00182702" w:rsidP="0029238A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pacing w:before="120"/>
                        <w:jc w:val="both"/>
                        <w:rPr>
                          <w:rFonts w:ascii="Arial" w:hAnsi="Arial" w:cs="Arial"/>
                          <w:color w:val="404040" w:themeColor="text1" w:themeTint="BF"/>
                          <w:sz w:val="16"/>
                          <w:szCs w:val="20"/>
                        </w:rPr>
                      </w:pPr>
                      <w:r w:rsidRPr="00C22AE2">
                        <w:rPr>
                          <w:rFonts w:ascii="Arial" w:hAnsi="Arial" w:cs="Arial"/>
                          <w:color w:val="404040" w:themeColor="text1" w:themeTint="BF"/>
                          <w:sz w:val="16"/>
                          <w:szCs w:val="20"/>
                        </w:rPr>
                        <w:t>Kindergarten and 5</w:t>
                      </w:r>
                      <w:r w:rsidRPr="00C22AE2">
                        <w:rPr>
                          <w:rFonts w:ascii="Arial" w:hAnsi="Arial" w:cs="Arial"/>
                          <w:color w:val="404040" w:themeColor="text1" w:themeTint="BF"/>
                          <w:sz w:val="16"/>
                          <w:szCs w:val="20"/>
                          <w:vertAlign w:val="superscript"/>
                        </w:rPr>
                        <w:t>th</w:t>
                      </w:r>
                      <w:r w:rsidRPr="00C22AE2">
                        <w:rPr>
                          <w:rFonts w:ascii="Arial" w:hAnsi="Arial" w:cs="Arial"/>
                          <w:color w:val="404040" w:themeColor="text1" w:themeTint="BF"/>
                          <w:sz w:val="16"/>
                          <w:szCs w:val="20"/>
                        </w:rPr>
                        <w:t xml:space="preserve"> Graders do not need to be scheduled after their graduation dates of the 12</w:t>
                      </w:r>
                      <w:r w:rsidRPr="00C22AE2">
                        <w:rPr>
                          <w:rFonts w:ascii="Arial" w:hAnsi="Arial" w:cs="Arial"/>
                          <w:color w:val="404040" w:themeColor="text1" w:themeTint="BF"/>
                          <w:sz w:val="16"/>
                          <w:szCs w:val="20"/>
                          <w:vertAlign w:val="superscript"/>
                        </w:rPr>
                        <w:t>th</w:t>
                      </w:r>
                      <w:r w:rsidRPr="00C22AE2">
                        <w:rPr>
                          <w:rFonts w:ascii="Arial" w:hAnsi="Arial" w:cs="Arial"/>
                          <w:color w:val="404040" w:themeColor="text1" w:themeTint="BF"/>
                          <w:sz w:val="16"/>
                          <w:szCs w:val="20"/>
                        </w:rPr>
                        <w:t xml:space="preserve"> and 13</w:t>
                      </w:r>
                      <w:r w:rsidRPr="00C22AE2">
                        <w:rPr>
                          <w:rFonts w:ascii="Arial" w:hAnsi="Arial" w:cs="Arial"/>
                          <w:color w:val="404040" w:themeColor="text1" w:themeTint="BF"/>
                          <w:sz w:val="16"/>
                          <w:szCs w:val="20"/>
                          <w:vertAlign w:val="superscript"/>
                        </w:rPr>
                        <w:t>th</w:t>
                      </w:r>
                      <w:r w:rsidRPr="00C22AE2">
                        <w:rPr>
                          <w:rFonts w:ascii="Arial" w:hAnsi="Arial" w:cs="Arial"/>
                          <w:color w:val="404040" w:themeColor="text1" w:themeTint="BF"/>
                          <w:sz w:val="16"/>
                          <w:szCs w:val="20"/>
                        </w:rPr>
                        <w:t>.  Please update your account.</w:t>
                      </w:r>
                    </w:p>
                    <w:p w:rsidR="00C22AE2" w:rsidRPr="00182702" w:rsidRDefault="00C22AE2" w:rsidP="0029238A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pacing w:before="120"/>
                        <w:jc w:val="both"/>
                        <w:rPr>
                          <w:rFonts w:ascii="Arial" w:hAnsi="Arial" w:cs="Arial"/>
                          <w:b/>
                          <w:color w:val="404040" w:themeColor="text1" w:themeTint="BF"/>
                          <w:sz w:val="16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404040" w:themeColor="text1" w:themeTint="BF"/>
                          <w:sz w:val="16"/>
                          <w:szCs w:val="20"/>
                        </w:rPr>
                        <w:t>There is no PM care on the last day of school, June 14</w:t>
                      </w:r>
                      <w:r w:rsidRPr="00C22AE2">
                        <w:rPr>
                          <w:rFonts w:ascii="Arial" w:hAnsi="Arial" w:cs="Arial"/>
                          <w:b/>
                          <w:color w:val="404040" w:themeColor="text1" w:themeTint="BF"/>
                          <w:sz w:val="16"/>
                          <w:szCs w:val="20"/>
                          <w:vertAlign w:val="superscript"/>
                        </w:rPr>
                        <w:t>th</w:t>
                      </w:r>
                      <w:r>
                        <w:rPr>
                          <w:rFonts w:ascii="Arial" w:hAnsi="Arial" w:cs="Arial"/>
                          <w:b/>
                          <w:color w:val="404040" w:themeColor="text1" w:themeTint="BF"/>
                          <w:sz w:val="16"/>
                          <w:szCs w:val="20"/>
                        </w:rPr>
                        <w:t xml:space="preserve">.  </w:t>
                      </w:r>
                    </w:p>
                    <w:p w:rsidR="00A60AC0" w:rsidRPr="00E96F2D" w:rsidRDefault="00D61357" w:rsidP="0029238A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pacing w:before="120"/>
                        <w:jc w:val="both"/>
                        <w:rPr>
                          <w:rFonts w:ascii="Arial" w:hAnsi="Arial" w:cs="Arial"/>
                          <w:b/>
                          <w:color w:val="404040" w:themeColor="text1" w:themeTint="BF"/>
                          <w:sz w:val="16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2E74B5" w:themeColor="accent1" w:themeShade="BF"/>
                          <w:sz w:val="18"/>
                          <w:szCs w:val="20"/>
                        </w:rPr>
                        <w:t>June 18</w:t>
                      </w:r>
                      <w:r w:rsidR="00E96F2D" w:rsidRPr="00E96F2D">
                        <w:rPr>
                          <w:rFonts w:ascii="Arial" w:hAnsi="Arial" w:cs="Arial"/>
                          <w:b/>
                          <w:color w:val="2E74B5" w:themeColor="accent1" w:themeShade="BF"/>
                          <w:sz w:val="18"/>
                          <w:szCs w:val="20"/>
                          <w:vertAlign w:val="superscript"/>
                        </w:rPr>
                        <w:t>th</w:t>
                      </w:r>
                      <w:r>
                        <w:rPr>
                          <w:rFonts w:ascii="Arial" w:hAnsi="Arial" w:cs="Arial"/>
                          <w:b/>
                          <w:color w:val="2E74B5" w:themeColor="accent1" w:themeShade="BF"/>
                          <w:sz w:val="18"/>
                          <w:szCs w:val="20"/>
                        </w:rPr>
                        <w:t xml:space="preserve"> – August 21st</w:t>
                      </w:r>
                      <w:r w:rsidR="00E96F2D">
                        <w:rPr>
                          <w:rFonts w:ascii="Arial" w:hAnsi="Arial" w:cs="Arial"/>
                          <w:b/>
                          <w:color w:val="2E74B5" w:themeColor="accent1" w:themeShade="BF"/>
                          <w:sz w:val="18"/>
                          <w:szCs w:val="20"/>
                        </w:rPr>
                        <w:t xml:space="preserve"> </w:t>
                      </w:r>
                      <w:r w:rsidR="00A60AC0" w:rsidRPr="0029238A">
                        <w:rPr>
                          <w:rFonts w:ascii="Arial" w:hAnsi="Arial" w:cs="Arial"/>
                          <w:b/>
                          <w:color w:val="2E74B5" w:themeColor="accent1" w:themeShade="BF"/>
                          <w:sz w:val="18"/>
                          <w:szCs w:val="20"/>
                        </w:rPr>
                        <w:t xml:space="preserve"> </w:t>
                      </w:r>
                      <w:r w:rsidR="00E96F2D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>Summer Camp begins at the Birney Middle School from 6:30-6:00 daily.  Camp is closed on July 4</w:t>
                      </w:r>
                      <w:r w:rsidR="00E96F2D" w:rsidRPr="00E96F2D">
                        <w:rPr>
                          <w:rFonts w:ascii="Arial" w:hAnsi="Arial" w:cs="Arial"/>
                          <w:b/>
                          <w:sz w:val="18"/>
                          <w:szCs w:val="20"/>
                          <w:vertAlign w:val="superscript"/>
                        </w:rPr>
                        <w:t>th</w:t>
                      </w:r>
                      <w:r w:rsidR="00E96F2D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 xml:space="preserve">. </w:t>
                      </w:r>
                    </w:p>
                    <w:p w:rsidR="00E96F2D" w:rsidRPr="00E96F2D" w:rsidRDefault="00E96F2D" w:rsidP="0029238A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pacing w:before="120"/>
                        <w:jc w:val="both"/>
                        <w:rPr>
                          <w:rFonts w:ascii="Arial" w:hAnsi="Arial" w:cs="Arial"/>
                          <w:sz w:val="16"/>
                          <w:szCs w:val="20"/>
                        </w:rPr>
                      </w:pPr>
                      <w:r w:rsidRPr="00E96F2D">
                        <w:rPr>
                          <w:rFonts w:ascii="Arial" w:hAnsi="Arial" w:cs="Arial"/>
                          <w:sz w:val="18"/>
                          <w:szCs w:val="20"/>
                        </w:rPr>
                        <w:t>School Re-Opens on Monday, August 26, 2019.  We will be ready for you at Champions at 6:30</w:t>
                      </w:r>
                      <w:r w:rsidR="00F74B85">
                        <w:rPr>
                          <w:rFonts w:ascii="Arial" w:hAnsi="Arial" w:cs="Arial"/>
                          <w:sz w:val="18"/>
                          <w:szCs w:val="20"/>
                        </w:rPr>
                        <w:t>am</w:t>
                      </w:r>
                      <w:r w:rsidRPr="00E96F2D">
                        <w:rPr>
                          <w:rFonts w:ascii="Arial" w:hAnsi="Arial" w:cs="Arial"/>
                          <w:sz w:val="18"/>
                          <w:szCs w:val="20"/>
                        </w:rPr>
                        <w:t xml:space="preserve"> sharp!</w:t>
                      </w:r>
                      <w:r w:rsidR="00F74B85">
                        <w:rPr>
                          <w:rFonts w:ascii="Arial" w:hAnsi="Arial" w:cs="Arial"/>
                          <w:sz w:val="18"/>
                          <w:szCs w:val="20"/>
                        </w:rPr>
                        <w:t xml:space="preserve">  We can’t wait!</w:t>
                      </w:r>
                    </w:p>
                    <w:p w:rsidR="00A60AC0" w:rsidRPr="0029238A" w:rsidRDefault="00A60AC0" w:rsidP="00840FE6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pacing w:before="120"/>
                        <w:jc w:val="both"/>
                        <w:rPr>
                          <w:rFonts w:ascii="Arial" w:hAnsi="Arial" w:cs="Arial"/>
                          <w:b/>
                          <w:color w:val="404040" w:themeColor="text1" w:themeTint="BF"/>
                          <w:sz w:val="16"/>
                          <w:szCs w:val="20"/>
                        </w:rPr>
                      </w:pPr>
                      <w:r w:rsidRPr="0029238A">
                        <w:rPr>
                          <w:rFonts w:ascii="Arial" w:hAnsi="Arial" w:cs="Arial"/>
                          <w:b/>
                          <w:i/>
                          <w:color w:val="C45911" w:themeColor="accent2" w:themeShade="BF"/>
                          <w:sz w:val="18"/>
                          <w:szCs w:val="20"/>
                        </w:rPr>
                        <w:t xml:space="preserve">Our next </w:t>
                      </w:r>
                      <w:r w:rsidRPr="0029238A">
                        <w:rPr>
                          <w:rFonts w:ascii="Arial" w:hAnsi="Arial" w:cs="Arial"/>
                          <w:b/>
                          <w:i/>
                          <w:color w:val="C45911" w:themeColor="accent2" w:themeShade="BF"/>
                          <w:sz w:val="22"/>
                          <w:szCs w:val="20"/>
                        </w:rPr>
                        <w:t xml:space="preserve">Friday Family </w:t>
                      </w:r>
                      <w:r w:rsidRPr="0029238A">
                        <w:rPr>
                          <w:rFonts w:ascii="Arial" w:hAnsi="Arial" w:cs="Arial"/>
                          <w:b/>
                          <w:i/>
                          <w:color w:val="C45911" w:themeColor="accent2" w:themeShade="BF"/>
                          <w:sz w:val="20"/>
                          <w:szCs w:val="20"/>
                        </w:rPr>
                        <w:t xml:space="preserve">Night </w:t>
                      </w:r>
                      <w:r w:rsidRPr="0029238A">
                        <w:rPr>
                          <w:rFonts w:ascii="Arial" w:hAnsi="Arial" w:cs="Arial"/>
                          <w:b/>
                          <w:color w:val="C45911" w:themeColor="accent2" w:themeShade="BF"/>
                          <w:sz w:val="18"/>
                          <w:szCs w:val="20"/>
                        </w:rPr>
                        <w:t>will be</w:t>
                      </w:r>
                      <w:r w:rsidRPr="0029238A">
                        <w:rPr>
                          <w:rFonts w:ascii="Arial" w:hAnsi="Arial" w:cs="Arial"/>
                          <w:b/>
                          <w:i/>
                          <w:color w:val="C45911" w:themeColor="accent2" w:themeShade="BF"/>
                          <w:sz w:val="18"/>
                          <w:szCs w:val="20"/>
                        </w:rPr>
                        <w:t xml:space="preserve"> </w:t>
                      </w:r>
                      <w:r w:rsidRPr="0029238A">
                        <w:rPr>
                          <w:rFonts w:ascii="Arial" w:hAnsi="Arial" w:cs="Arial"/>
                          <w:b/>
                          <w:color w:val="C45911" w:themeColor="accent2" w:themeShade="BF"/>
                          <w:sz w:val="20"/>
                          <w:szCs w:val="20"/>
                          <w:u w:val="single"/>
                        </w:rPr>
                        <w:t>Friday,</w:t>
                      </w:r>
                      <w:r w:rsidRPr="0029238A">
                        <w:rPr>
                          <w:rFonts w:ascii="Arial" w:hAnsi="Arial" w:cs="Arial"/>
                          <w:b/>
                          <w:i/>
                          <w:color w:val="C45911" w:themeColor="accent2" w:themeShade="BF"/>
                          <w:sz w:val="20"/>
                          <w:szCs w:val="20"/>
                          <w:u w:val="single"/>
                        </w:rPr>
                        <w:t xml:space="preserve"> </w:t>
                      </w:r>
                      <w:r w:rsidR="00E96F2D">
                        <w:rPr>
                          <w:rFonts w:ascii="Arial" w:hAnsi="Arial" w:cs="Arial"/>
                          <w:b/>
                          <w:color w:val="C45911" w:themeColor="accent2" w:themeShade="BF"/>
                          <w:sz w:val="20"/>
                          <w:szCs w:val="20"/>
                          <w:u w:val="single"/>
                        </w:rPr>
                        <w:t>September 6</w:t>
                      </w:r>
                      <w:r w:rsidR="00E96F2D" w:rsidRPr="00E96F2D">
                        <w:rPr>
                          <w:rFonts w:ascii="Arial" w:hAnsi="Arial" w:cs="Arial"/>
                          <w:b/>
                          <w:color w:val="C45911" w:themeColor="accent2" w:themeShade="BF"/>
                          <w:sz w:val="20"/>
                          <w:szCs w:val="20"/>
                          <w:u w:val="single"/>
                          <w:vertAlign w:val="superscript"/>
                        </w:rPr>
                        <w:t>th</w:t>
                      </w:r>
                      <w:r w:rsidRPr="0029238A">
                        <w:rPr>
                          <w:rFonts w:ascii="Arial" w:hAnsi="Arial" w:cs="Arial"/>
                          <w:b/>
                          <w:color w:val="C45911" w:themeColor="accent2" w:themeShade="BF"/>
                          <w:sz w:val="18"/>
                          <w:szCs w:val="20"/>
                          <w:u w:val="single"/>
                        </w:rPr>
                        <w:t>.</w:t>
                      </w:r>
                      <w:r w:rsidRPr="0029238A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 xml:space="preserve"> </w:t>
                      </w:r>
                      <w:r w:rsidRPr="0029238A">
                        <w:rPr>
                          <w:rFonts w:ascii="Arial" w:hAnsi="Arial" w:cs="Arial"/>
                          <w:b/>
                          <w:sz w:val="16"/>
                          <w:szCs w:val="20"/>
                        </w:rPr>
                        <w:t xml:space="preserve">Join us </w:t>
                      </w:r>
                      <w:r w:rsidR="00E96F2D">
                        <w:rPr>
                          <w:rFonts w:ascii="Arial" w:hAnsi="Arial" w:cs="Arial"/>
                          <w:b/>
                          <w:sz w:val="16"/>
                          <w:szCs w:val="20"/>
                        </w:rPr>
                        <w:t>for a special Orientation meeting to prepare for the new school year as we implement new endeavors.</w:t>
                      </w:r>
                      <w:r w:rsidRPr="0029238A">
                        <w:rPr>
                          <w:rFonts w:ascii="Arial" w:hAnsi="Arial" w:cs="Arial"/>
                          <w:b/>
                          <w:sz w:val="16"/>
                          <w:szCs w:val="20"/>
                        </w:rPr>
                        <w:t xml:space="preserve"> </w:t>
                      </w:r>
                    </w:p>
                    <w:p w:rsidR="00E96F2D" w:rsidRPr="00E96F2D" w:rsidRDefault="00A60AC0" w:rsidP="00F355DF">
                      <w:pPr>
                        <w:pStyle w:val="ListParagraph"/>
                        <w:spacing w:before="120"/>
                        <w:ind w:left="450"/>
                        <w:jc w:val="both"/>
                        <w:rPr>
                          <w:rFonts w:ascii="Arial" w:hAnsi="Arial" w:cs="Arial"/>
                          <w:sz w:val="18"/>
                          <w:szCs w:val="20"/>
                        </w:rPr>
                      </w:pPr>
                      <w:r w:rsidRPr="00094E93">
                        <w:rPr>
                          <w:rFonts w:ascii="Arial" w:hAnsi="Arial" w:cs="Arial"/>
                          <w:b/>
                          <w:color w:val="FF0000"/>
                          <w:sz w:val="18"/>
                          <w:szCs w:val="20"/>
                          <w:u w:val="single"/>
                        </w:rPr>
                        <w:t>SPECIAL TIP</w:t>
                      </w:r>
                      <w:r w:rsidRPr="00094E93">
                        <w:rPr>
                          <w:rFonts w:ascii="Arial" w:hAnsi="Arial" w:cs="Arial"/>
                          <w:b/>
                          <w:sz w:val="18"/>
                          <w:szCs w:val="20"/>
                        </w:rPr>
                        <w:t xml:space="preserve">: </w:t>
                      </w:r>
                      <w:r w:rsidR="00E96F2D" w:rsidRPr="00F74B85">
                        <w:rPr>
                          <w:rFonts w:ascii="Arial" w:hAnsi="Arial" w:cs="Arial"/>
                          <w:sz w:val="18"/>
                          <w:szCs w:val="20"/>
                        </w:rPr>
                        <w:t>This Summer, if your children swim, please familiarize yourself with the symptoms of “</w:t>
                      </w:r>
                      <w:hyperlink r:id="rId10" w:anchor="1" w:history="1">
                        <w:r w:rsidR="00E96F2D" w:rsidRPr="00F74B85">
                          <w:rPr>
                            <w:rStyle w:val="Hyperlink"/>
                            <w:rFonts w:ascii="Arial" w:hAnsi="Arial" w:cs="Arial"/>
                            <w:sz w:val="18"/>
                            <w:szCs w:val="20"/>
                          </w:rPr>
                          <w:t>Dry Drowning</w:t>
                        </w:r>
                      </w:hyperlink>
                      <w:r w:rsidR="00E96F2D" w:rsidRPr="00F74B85">
                        <w:rPr>
                          <w:rFonts w:ascii="Arial" w:hAnsi="Arial" w:cs="Arial"/>
                          <w:sz w:val="18"/>
                          <w:szCs w:val="20"/>
                        </w:rPr>
                        <w:t xml:space="preserve">”. </w:t>
                      </w:r>
                      <w:r w:rsidR="002F1663">
                        <w:rPr>
                          <w:rFonts w:ascii="Arial" w:hAnsi="Arial" w:cs="Arial"/>
                          <w:sz w:val="18"/>
                          <w:szCs w:val="20"/>
                        </w:rPr>
                        <w:t xml:space="preserve"> It is rare, but we must be aware</w:t>
                      </w:r>
                      <w:r w:rsidR="00E96F2D" w:rsidRPr="00F74B85">
                        <w:rPr>
                          <w:rFonts w:ascii="Arial" w:hAnsi="Arial" w:cs="Arial"/>
                          <w:sz w:val="18"/>
                          <w:szCs w:val="20"/>
                        </w:rPr>
                        <w:t>!</w:t>
                      </w:r>
                      <w:r w:rsidR="00E96F2D" w:rsidRPr="00E96F2D">
                        <w:rPr>
                          <w:rFonts w:ascii="Arial" w:hAnsi="Arial" w:cs="Arial"/>
                          <w:sz w:val="18"/>
                          <w:szCs w:val="20"/>
                        </w:rPr>
                        <w:t xml:space="preserve">  </w:t>
                      </w:r>
                      <w:r w:rsidRPr="00E96F2D">
                        <w:rPr>
                          <w:rFonts w:ascii="Arial" w:hAnsi="Arial" w:cs="Arial"/>
                          <w:sz w:val="18"/>
                          <w:szCs w:val="20"/>
                        </w:rPr>
                        <w:t xml:space="preserve">  </w:t>
                      </w:r>
                      <w:r w:rsidR="00E96F2D" w:rsidRPr="00E96F2D">
                        <w:rPr>
                          <w:rFonts w:ascii="Arial" w:hAnsi="Arial" w:cs="Arial"/>
                          <w:sz w:val="18"/>
                          <w:szCs w:val="20"/>
                        </w:rPr>
                        <w:t xml:space="preserve">For more information see: </w:t>
                      </w:r>
                    </w:p>
                    <w:p w:rsidR="00A60AC0" w:rsidRPr="00F74B85" w:rsidRDefault="00E96F2D" w:rsidP="00F74B85">
                      <w:pPr>
                        <w:pStyle w:val="ListParagraph"/>
                        <w:spacing w:before="120"/>
                        <w:ind w:left="450"/>
                        <w:rPr>
                          <w:rFonts w:ascii="Arial" w:hAnsi="Arial" w:cs="Arial"/>
                          <w:color w:val="595959" w:themeColor="text1" w:themeTint="A6"/>
                          <w:sz w:val="16"/>
                          <w:szCs w:val="22"/>
                          <w:u w:val="single"/>
                        </w:rPr>
                      </w:pPr>
                      <w:r w:rsidRPr="00F74B85">
                        <w:rPr>
                          <w:rFonts w:ascii="Arial" w:hAnsi="Arial" w:cs="Arial"/>
                          <w:sz w:val="16"/>
                          <w:szCs w:val="20"/>
                          <w:u w:val="single"/>
                        </w:rPr>
                        <w:t>https://www.webmd.com/children/features/secondary-drowning-dry-drowning#1</w:t>
                      </w:r>
                    </w:p>
                    <w:p w:rsidR="00A60AC0" w:rsidRPr="00BB7038" w:rsidRDefault="00A60AC0" w:rsidP="00C20C64">
                      <w:pPr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-1042035</wp:posOffset>
                </wp:positionH>
                <wp:positionV relativeFrom="paragraph">
                  <wp:posOffset>5643245</wp:posOffset>
                </wp:positionV>
                <wp:extent cx="2169795" cy="2085975"/>
                <wp:effectExtent l="15240" t="9525" r="15240" b="9525"/>
                <wp:wrapThrough wrapText="bothSides">
                  <wp:wrapPolygon edited="0">
                    <wp:start x="-95" y="-105"/>
                    <wp:lineTo x="-95" y="21495"/>
                    <wp:lineTo x="21695" y="21495"/>
                    <wp:lineTo x="21695" y="-105"/>
                    <wp:lineTo x="-95" y="-105"/>
                  </wp:wrapPolygon>
                </wp:wrapThrough>
                <wp:docPr id="18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69795" cy="2085975"/>
                        </a:xfrm>
                        <a:prstGeom prst="rect">
                          <a:avLst/>
                        </a:prstGeom>
                        <a:solidFill>
                          <a:srgbClr val="00B0F0"/>
                        </a:solidFill>
                        <a:ln w="12700">
                          <a:solidFill>
                            <a:schemeClr val="accent4">
                              <a:lumMod val="100000"/>
                              <a:lumOff val="0"/>
                            </a:schemeClr>
                          </a:solidFill>
                          <a:prstDash val="dash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7" o:spid="_x0000_s1026" style="position:absolute;margin-left:-82.05pt;margin-top:444.35pt;width:170.85pt;height:164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" fillcolor="#00b0f0" strokecolor="#ffc000 [3207]" strokeweight="1pt">
                <v:stroke dashstyle="dash"/>
                <v:shadow color="#868686"/>
                <w10:wrap type="through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-1152525</wp:posOffset>
                </wp:positionH>
                <wp:positionV relativeFrom="paragraph">
                  <wp:posOffset>5414645</wp:posOffset>
                </wp:positionV>
                <wp:extent cx="2169795" cy="2228850"/>
                <wp:effectExtent l="9525" t="9525" r="11430" b="28575"/>
                <wp:wrapSquare wrapText="bothSides"/>
                <wp:docPr id="17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9795" cy="222885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chemeClr val="lt1">
                                <a:lumMod val="100000"/>
                                <a:lumOff val="0"/>
                              </a:schemeClr>
                            </a:gs>
                            <a:gs pos="100000">
                              <a:schemeClr val="dk1">
                                <a:lumMod val="40000"/>
                                <a:lumOff val="60000"/>
                              </a:schemeClr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chemeClr val="dk1">
                              <a:lumMod val="60000"/>
                              <a:lumOff val="4000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lt1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:rsidR="00A60AC0" w:rsidRDefault="00017C74" w:rsidP="00D0717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FF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00B0F0"/>
                                <w:sz w:val="28"/>
                                <w:szCs w:val="28"/>
                              </w:rPr>
                              <w:t>June</w:t>
                            </w:r>
                            <w:r w:rsidR="00A60AC0" w:rsidRPr="00840FE6">
                              <w:rPr>
                                <w:rFonts w:ascii="Arial" w:hAnsi="Arial" w:cs="Arial"/>
                                <w:b/>
                                <w:color w:val="00B0F0"/>
                                <w:sz w:val="28"/>
                                <w:szCs w:val="28"/>
                              </w:rPr>
                              <w:t xml:space="preserve"> Birthdays</w:t>
                            </w:r>
                          </w:p>
                          <w:p w:rsidR="008B7AA5" w:rsidRPr="008B7AA5" w:rsidRDefault="008B7AA5" w:rsidP="003400E8">
                            <w:pPr>
                              <w:jc w:val="center"/>
                              <w:rPr>
                                <w:rFonts w:ascii="Catchup" w:hAnsi="Catchup" w:cs="Arial"/>
                                <w:b/>
                                <w:color w:val="7030A0"/>
                                <w:sz w:val="30"/>
                                <w:szCs w:val="28"/>
                              </w:rPr>
                            </w:pPr>
                          </w:p>
                          <w:p w:rsidR="00A60AC0" w:rsidRPr="008B7AA5" w:rsidRDefault="008B7AA5" w:rsidP="003400E8">
                            <w:pPr>
                              <w:jc w:val="center"/>
                              <w:rPr>
                                <w:rFonts w:ascii="Catchup" w:hAnsi="Catchup" w:cs="Arial"/>
                                <w:b/>
                                <w:color w:val="7030A0"/>
                                <w:sz w:val="30"/>
                                <w:szCs w:val="28"/>
                              </w:rPr>
                            </w:pPr>
                            <w:r w:rsidRPr="008B7AA5">
                              <w:rPr>
                                <w:rFonts w:ascii="Catchup" w:hAnsi="Catchup" w:cs="Arial"/>
                                <w:b/>
                                <w:color w:val="7030A0"/>
                                <w:sz w:val="30"/>
                                <w:szCs w:val="28"/>
                              </w:rPr>
                              <w:t>4</w:t>
                            </w:r>
                            <w:r w:rsidR="00A60AC0" w:rsidRPr="008B7AA5">
                              <w:rPr>
                                <w:rFonts w:ascii="Catchup" w:hAnsi="Catchup" w:cs="Arial"/>
                                <w:b/>
                                <w:color w:val="7030A0"/>
                                <w:sz w:val="30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A60AC0" w:rsidRPr="008B7AA5">
                              <w:rPr>
                                <w:rFonts w:ascii="Catchup" w:hAnsi="Catchup" w:cs="Arial"/>
                                <w:b/>
                                <w:color w:val="7030A0"/>
                                <w:sz w:val="30"/>
                                <w:szCs w:val="28"/>
                              </w:rPr>
                              <w:t xml:space="preserve"> –</w:t>
                            </w:r>
                            <w:r w:rsidRPr="008B7AA5">
                              <w:rPr>
                                <w:rFonts w:ascii="Catchup" w:hAnsi="Catchup" w:cs="Arial"/>
                                <w:b/>
                                <w:color w:val="7030A0"/>
                                <w:sz w:val="30"/>
                                <w:szCs w:val="28"/>
                              </w:rPr>
                              <w:t>Lauriana</w:t>
                            </w:r>
                          </w:p>
                          <w:p w:rsidR="00A60AC0" w:rsidRPr="008B7AA5" w:rsidRDefault="00A60AC0" w:rsidP="003400E8">
                            <w:pPr>
                              <w:jc w:val="center"/>
                              <w:rPr>
                                <w:rFonts w:ascii="Catchup" w:hAnsi="Catchup" w:cs="Arial"/>
                                <w:b/>
                                <w:color w:val="7030A0"/>
                                <w:sz w:val="30"/>
                                <w:szCs w:val="28"/>
                              </w:rPr>
                            </w:pPr>
                            <w:r w:rsidRPr="008B7AA5">
                              <w:rPr>
                                <w:rFonts w:ascii="Catchup" w:hAnsi="Catchup" w:cs="Arial"/>
                                <w:b/>
                                <w:color w:val="7030A0"/>
                                <w:sz w:val="30"/>
                                <w:szCs w:val="28"/>
                              </w:rPr>
                              <w:t>7</w:t>
                            </w:r>
                            <w:r w:rsidRPr="008B7AA5">
                              <w:rPr>
                                <w:rFonts w:ascii="Catchup" w:hAnsi="Catchup" w:cs="Arial"/>
                                <w:b/>
                                <w:color w:val="7030A0"/>
                                <w:sz w:val="30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8B7AA5" w:rsidRPr="008B7AA5">
                              <w:rPr>
                                <w:rFonts w:ascii="Catchup" w:hAnsi="Catchup" w:cs="Arial"/>
                                <w:b/>
                                <w:color w:val="7030A0"/>
                                <w:sz w:val="30"/>
                                <w:szCs w:val="28"/>
                              </w:rPr>
                              <w:t xml:space="preserve"> – McKenlee</w:t>
                            </w:r>
                          </w:p>
                          <w:p w:rsidR="00A60AC0" w:rsidRPr="008B7AA5" w:rsidRDefault="008B7AA5" w:rsidP="003400E8">
                            <w:pPr>
                              <w:jc w:val="center"/>
                              <w:rPr>
                                <w:rFonts w:ascii="Catchup" w:hAnsi="Catchup" w:cs="Arial"/>
                                <w:b/>
                                <w:color w:val="7030A0"/>
                                <w:sz w:val="30"/>
                                <w:szCs w:val="28"/>
                              </w:rPr>
                            </w:pPr>
                            <w:r w:rsidRPr="008B7AA5">
                              <w:rPr>
                                <w:rFonts w:ascii="Catchup" w:hAnsi="Catchup" w:cs="Arial"/>
                                <w:b/>
                                <w:color w:val="7030A0"/>
                                <w:sz w:val="32"/>
                                <w:szCs w:val="28"/>
                              </w:rPr>
                              <w:t>10</w:t>
                            </w:r>
                            <w:r w:rsidR="00A60AC0" w:rsidRPr="008B7AA5">
                              <w:rPr>
                                <w:rFonts w:ascii="Catchup" w:hAnsi="Catchup" w:cs="Arial"/>
                                <w:b/>
                                <w:color w:val="7030A0"/>
                                <w:sz w:val="32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A60AC0" w:rsidRPr="008B7AA5">
                              <w:rPr>
                                <w:rFonts w:ascii="Catchup" w:hAnsi="Catchup" w:cs="Arial"/>
                                <w:b/>
                                <w:color w:val="7030A0"/>
                                <w:sz w:val="32"/>
                                <w:szCs w:val="28"/>
                              </w:rPr>
                              <w:t xml:space="preserve"> </w:t>
                            </w:r>
                            <w:r w:rsidR="00A60AC0" w:rsidRPr="008B7AA5">
                              <w:rPr>
                                <w:rFonts w:ascii="Catchup" w:hAnsi="Catchup" w:cs="Arial"/>
                                <w:b/>
                                <w:color w:val="7030A0"/>
                                <w:sz w:val="30"/>
                                <w:szCs w:val="28"/>
                              </w:rPr>
                              <w:t>–</w:t>
                            </w:r>
                            <w:r w:rsidRPr="008B7AA5">
                              <w:rPr>
                                <w:rFonts w:ascii="Catchup" w:hAnsi="Catchup" w:cs="Arial"/>
                                <w:b/>
                                <w:color w:val="7030A0"/>
                                <w:sz w:val="30"/>
                                <w:szCs w:val="28"/>
                              </w:rPr>
                              <w:t>Mark</w:t>
                            </w:r>
                          </w:p>
                          <w:p w:rsidR="00A60AC0" w:rsidRPr="008B7AA5" w:rsidRDefault="008B7AA5" w:rsidP="003400E8">
                            <w:pPr>
                              <w:jc w:val="center"/>
                              <w:rPr>
                                <w:rFonts w:ascii="Catchup" w:hAnsi="Catchup" w:cs="Arial"/>
                                <w:b/>
                                <w:color w:val="7030A0"/>
                                <w:sz w:val="30"/>
                                <w:szCs w:val="28"/>
                              </w:rPr>
                            </w:pPr>
                            <w:r w:rsidRPr="008B7AA5">
                              <w:rPr>
                                <w:rFonts w:ascii="Catchup" w:hAnsi="Catchup" w:cs="Arial"/>
                                <w:b/>
                                <w:color w:val="7030A0"/>
                                <w:sz w:val="30"/>
                                <w:szCs w:val="28"/>
                              </w:rPr>
                              <w:t>13</w:t>
                            </w:r>
                            <w:r w:rsidR="00A60AC0" w:rsidRPr="008B7AA5">
                              <w:rPr>
                                <w:rFonts w:ascii="Catchup" w:hAnsi="Catchup" w:cs="Arial"/>
                                <w:b/>
                                <w:color w:val="7030A0"/>
                                <w:sz w:val="30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A60AC0" w:rsidRPr="008B7AA5">
                              <w:rPr>
                                <w:rFonts w:ascii="Catchup" w:hAnsi="Catchup" w:cs="Arial"/>
                                <w:b/>
                                <w:color w:val="7030A0"/>
                                <w:sz w:val="30"/>
                                <w:szCs w:val="28"/>
                              </w:rPr>
                              <w:t xml:space="preserve">  –</w:t>
                            </w:r>
                            <w:r w:rsidRPr="008B7AA5">
                              <w:rPr>
                                <w:rFonts w:ascii="Catchup" w:hAnsi="Catchup" w:cs="Arial"/>
                                <w:b/>
                                <w:color w:val="7030A0"/>
                                <w:sz w:val="30"/>
                                <w:szCs w:val="28"/>
                              </w:rPr>
                              <w:t>Jadyn</w:t>
                            </w:r>
                          </w:p>
                          <w:p w:rsidR="008B7AA5" w:rsidRPr="008B7AA5" w:rsidRDefault="008B7AA5" w:rsidP="008B7AA5">
                            <w:pPr>
                              <w:jc w:val="center"/>
                              <w:rPr>
                                <w:rFonts w:ascii="Catchup" w:hAnsi="Catchup" w:cs="Arial"/>
                                <w:b/>
                                <w:color w:val="7030A0"/>
                                <w:sz w:val="30"/>
                                <w:szCs w:val="28"/>
                              </w:rPr>
                            </w:pPr>
                            <w:r w:rsidRPr="008B7AA5">
                              <w:rPr>
                                <w:rFonts w:ascii="Catchup" w:hAnsi="Catchup" w:cs="Arial"/>
                                <w:b/>
                                <w:color w:val="7030A0"/>
                                <w:sz w:val="30"/>
                                <w:szCs w:val="28"/>
                              </w:rPr>
                              <w:t>18</w:t>
                            </w:r>
                            <w:r w:rsidRPr="008B7AA5">
                              <w:rPr>
                                <w:rFonts w:ascii="Catchup" w:hAnsi="Catchup" w:cs="Arial"/>
                                <w:b/>
                                <w:color w:val="7030A0"/>
                                <w:sz w:val="30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Pr="008B7AA5">
                              <w:rPr>
                                <w:rFonts w:ascii="Catchup" w:hAnsi="Catchup" w:cs="Arial"/>
                                <w:b/>
                                <w:color w:val="7030A0"/>
                                <w:sz w:val="30"/>
                                <w:szCs w:val="28"/>
                              </w:rPr>
                              <w:t xml:space="preserve"> – Jayla</w:t>
                            </w:r>
                          </w:p>
                          <w:p w:rsidR="00A60AC0" w:rsidRPr="008B7AA5" w:rsidRDefault="008B7AA5" w:rsidP="003400E8">
                            <w:pPr>
                              <w:jc w:val="center"/>
                              <w:rPr>
                                <w:rFonts w:ascii="Catchup" w:hAnsi="Catchup" w:cs="Arial"/>
                                <w:b/>
                                <w:color w:val="7030A0"/>
                                <w:sz w:val="30"/>
                                <w:szCs w:val="28"/>
                              </w:rPr>
                            </w:pPr>
                            <w:r w:rsidRPr="008B7AA5">
                              <w:rPr>
                                <w:rFonts w:ascii="Catchup" w:hAnsi="Catchup" w:cs="Arial"/>
                                <w:b/>
                                <w:color w:val="7030A0"/>
                                <w:sz w:val="30"/>
                                <w:szCs w:val="28"/>
                              </w:rPr>
                              <w:t>26</w:t>
                            </w:r>
                            <w:r w:rsidR="00A60AC0" w:rsidRPr="008B7AA5">
                              <w:rPr>
                                <w:rFonts w:ascii="Catchup" w:hAnsi="Catchup" w:cs="Arial"/>
                                <w:b/>
                                <w:color w:val="7030A0"/>
                                <w:sz w:val="30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A60AC0" w:rsidRPr="008B7AA5">
                              <w:rPr>
                                <w:rFonts w:ascii="Catchup" w:hAnsi="Catchup" w:cs="Arial"/>
                                <w:b/>
                                <w:color w:val="7030A0"/>
                                <w:sz w:val="30"/>
                                <w:szCs w:val="28"/>
                              </w:rPr>
                              <w:t xml:space="preserve"> –</w:t>
                            </w:r>
                            <w:r w:rsidRPr="008B7AA5">
                              <w:rPr>
                                <w:rFonts w:ascii="Catchup" w:hAnsi="Catchup" w:cs="Arial"/>
                                <w:b/>
                                <w:color w:val="7030A0"/>
                                <w:sz w:val="30"/>
                                <w:szCs w:val="28"/>
                              </w:rPr>
                              <w:t>Alex</w:t>
                            </w:r>
                          </w:p>
                          <w:p w:rsidR="00A60AC0" w:rsidRPr="008B7AA5" w:rsidRDefault="00A60AC0" w:rsidP="003400E8">
                            <w:pPr>
                              <w:jc w:val="center"/>
                              <w:rPr>
                                <w:rFonts w:ascii="Catchup" w:hAnsi="Catchup" w:cs="Arial"/>
                                <w:b/>
                                <w:color w:val="7030A0"/>
                                <w:sz w:val="30"/>
                                <w:szCs w:val="28"/>
                              </w:rPr>
                            </w:pPr>
                            <w:r w:rsidRPr="008B7AA5">
                              <w:rPr>
                                <w:rFonts w:ascii="Catchup" w:hAnsi="Catchup" w:cs="Arial"/>
                                <w:b/>
                                <w:color w:val="7030A0"/>
                                <w:sz w:val="30"/>
                                <w:szCs w:val="28"/>
                              </w:rPr>
                              <w:t>2</w:t>
                            </w:r>
                            <w:r w:rsidR="008B7AA5" w:rsidRPr="008B7AA5">
                              <w:rPr>
                                <w:rFonts w:ascii="Catchup" w:hAnsi="Catchup" w:cs="Arial"/>
                                <w:b/>
                                <w:color w:val="7030A0"/>
                                <w:sz w:val="30"/>
                                <w:szCs w:val="28"/>
                              </w:rPr>
                              <w:t>7</w:t>
                            </w:r>
                            <w:r w:rsidRPr="008B7AA5">
                              <w:rPr>
                                <w:rFonts w:ascii="Catchup" w:hAnsi="Catchup" w:cs="Arial"/>
                                <w:b/>
                                <w:color w:val="7030A0"/>
                                <w:sz w:val="30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Pr="008B7AA5">
                              <w:rPr>
                                <w:rFonts w:ascii="Catchup" w:hAnsi="Catchup" w:cs="Arial"/>
                                <w:b/>
                                <w:color w:val="7030A0"/>
                                <w:sz w:val="30"/>
                                <w:szCs w:val="28"/>
                              </w:rPr>
                              <w:t xml:space="preserve"> –</w:t>
                            </w:r>
                            <w:r w:rsidR="008B7AA5" w:rsidRPr="008B7AA5">
                              <w:rPr>
                                <w:rFonts w:ascii="Catchup" w:hAnsi="Catchup" w:cs="Arial"/>
                                <w:b/>
                                <w:color w:val="7030A0"/>
                                <w:sz w:val="30"/>
                                <w:szCs w:val="28"/>
                              </w:rPr>
                              <w:t>Zaria</w:t>
                            </w:r>
                          </w:p>
                          <w:p w:rsidR="00A60AC0" w:rsidRDefault="00A60AC0" w:rsidP="008E6E2B">
                            <w:pPr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8"/>
                                <w:szCs w:val="28"/>
                              </w:rPr>
                            </w:pPr>
                          </w:p>
                          <w:p w:rsidR="00A60AC0" w:rsidRPr="002806EA" w:rsidRDefault="00A60AC0" w:rsidP="00005A8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8" o:spid="_x0000_s1028" type="#_x0000_t202" style="position:absolute;margin-left:-90.75pt;margin-top:426.35pt;width:170.85pt;height:175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" fillcolor="white [3201]" strokecolor="#666 [1936]" strokeweight="1pt">
                <v:fill color2="#999 [1296]" focus="100%" type="gradient"/>
                <v:shadow on="t" color="#7f7f7f [1601]" opacity=".5" offset="1pt"/>
                <v:textbox>
                  <w:txbxContent>
                    <w:p w:rsidR="00A60AC0" w:rsidRDefault="00017C74" w:rsidP="00D0717A">
                      <w:pPr>
                        <w:jc w:val="center"/>
                        <w:rPr>
                          <w:rFonts w:ascii="Arial" w:hAnsi="Arial" w:cs="Arial"/>
                          <w:b/>
                          <w:color w:val="FFFF00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00B0F0"/>
                          <w:sz w:val="28"/>
                          <w:szCs w:val="28"/>
                        </w:rPr>
                        <w:t>June</w:t>
                      </w:r>
                      <w:r w:rsidR="00A60AC0" w:rsidRPr="00840FE6">
                        <w:rPr>
                          <w:rFonts w:ascii="Arial" w:hAnsi="Arial" w:cs="Arial"/>
                          <w:b/>
                          <w:color w:val="00B0F0"/>
                          <w:sz w:val="28"/>
                          <w:szCs w:val="28"/>
                        </w:rPr>
                        <w:t xml:space="preserve"> Birthdays</w:t>
                      </w:r>
                    </w:p>
                    <w:p w:rsidR="008B7AA5" w:rsidRPr="008B7AA5" w:rsidRDefault="008B7AA5" w:rsidP="003400E8">
                      <w:pPr>
                        <w:jc w:val="center"/>
                        <w:rPr>
                          <w:rFonts w:ascii="Catchup" w:hAnsi="Catchup" w:cs="Arial"/>
                          <w:b/>
                          <w:color w:val="7030A0"/>
                          <w:sz w:val="30"/>
                          <w:szCs w:val="28"/>
                        </w:rPr>
                      </w:pPr>
                    </w:p>
                    <w:p w:rsidR="00A60AC0" w:rsidRPr="008B7AA5" w:rsidRDefault="008B7AA5" w:rsidP="003400E8">
                      <w:pPr>
                        <w:jc w:val="center"/>
                        <w:rPr>
                          <w:rFonts w:ascii="Catchup" w:hAnsi="Catchup" w:cs="Arial"/>
                          <w:b/>
                          <w:color w:val="7030A0"/>
                          <w:sz w:val="30"/>
                          <w:szCs w:val="28"/>
                        </w:rPr>
                      </w:pPr>
                      <w:r w:rsidRPr="008B7AA5">
                        <w:rPr>
                          <w:rFonts w:ascii="Catchup" w:hAnsi="Catchup" w:cs="Arial"/>
                          <w:b/>
                          <w:color w:val="7030A0"/>
                          <w:sz w:val="30"/>
                          <w:szCs w:val="28"/>
                        </w:rPr>
                        <w:t>4</w:t>
                      </w:r>
                      <w:r w:rsidR="00A60AC0" w:rsidRPr="008B7AA5">
                        <w:rPr>
                          <w:rFonts w:ascii="Catchup" w:hAnsi="Catchup" w:cs="Arial"/>
                          <w:b/>
                          <w:color w:val="7030A0"/>
                          <w:sz w:val="30"/>
                          <w:szCs w:val="28"/>
                          <w:vertAlign w:val="superscript"/>
                        </w:rPr>
                        <w:t>th</w:t>
                      </w:r>
                      <w:r w:rsidR="00A60AC0" w:rsidRPr="008B7AA5">
                        <w:rPr>
                          <w:rFonts w:ascii="Catchup" w:hAnsi="Catchup" w:cs="Arial"/>
                          <w:b/>
                          <w:color w:val="7030A0"/>
                          <w:sz w:val="30"/>
                          <w:szCs w:val="28"/>
                        </w:rPr>
                        <w:t xml:space="preserve"> –</w:t>
                      </w:r>
                      <w:r w:rsidRPr="008B7AA5">
                        <w:rPr>
                          <w:rFonts w:ascii="Catchup" w:hAnsi="Catchup" w:cs="Arial"/>
                          <w:b/>
                          <w:color w:val="7030A0"/>
                          <w:sz w:val="30"/>
                          <w:szCs w:val="28"/>
                        </w:rPr>
                        <w:t>Lauriana</w:t>
                      </w:r>
                    </w:p>
                    <w:p w:rsidR="00A60AC0" w:rsidRPr="008B7AA5" w:rsidRDefault="00A60AC0" w:rsidP="003400E8">
                      <w:pPr>
                        <w:jc w:val="center"/>
                        <w:rPr>
                          <w:rFonts w:ascii="Catchup" w:hAnsi="Catchup" w:cs="Arial"/>
                          <w:b/>
                          <w:color w:val="7030A0"/>
                          <w:sz w:val="30"/>
                          <w:szCs w:val="28"/>
                        </w:rPr>
                      </w:pPr>
                      <w:r w:rsidRPr="008B7AA5">
                        <w:rPr>
                          <w:rFonts w:ascii="Catchup" w:hAnsi="Catchup" w:cs="Arial"/>
                          <w:b/>
                          <w:color w:val="7030A0"/>
                          <w:sz w:val="30"/>
                          <w:szCs w:val="28"/>
                        </w:rPr>
                        <w:t>7</w:t>
                      </w:r>
                      <w:r w:rsidRPr="008B7AA5">
                        <w:rPr>
                          <w:rFonts w:ascii="Catchup" w:hAnsi="Catchup" w:cs="Arial"/>
                          <w:b/>
                          <w:color w:val="7030A0"/>
                          <w:sz w:val="30"/>
                          <w:szCs w:val="28"/>
                          <w:vertAlign w:val="superscript"/>
                        </w:rPr>
                        <w:t>th</w:t>
                      </w:r>
                      <w:r w:rsidR="008B7AA5" w:rsidRPr="008B7AA5">
                        <w:rPr>
                          <w:rFonts w:ascii="Catchup" w:hAnsi="Catchup" w:cs="Arial"/>
                          <w:b/>
                          <w:color w:val="7030A0"/>
                          <w:sz w:val="30"/>
                          <w:szCs w:val="28"/>
                        </w:rPr>
                        <w:t xml:space="preserve"> – McKenlee</w:t>
                      </w:r>
                    </w:p>
                    <w:p w:rsidR="00A60AC0" w:rsidRPr="008B7AA5" w:rsidRDefault="008B7AA5" w:rsidP="003400E8">
                      <w:pPr>
                        <w:jc w:val="center"/>
                        <w:rPr>
                          <w:rFonts w:ascii="Catchup" w:hAnsi="Catchup" w:cs="Arial"/>
                          <w:b/>
                          <w:color w:val="7030A0"/>
                          <w:sz w:val="30"/>
                          <w:szCs w:val="28"/>
                        </w:rPr>
                      </w:pPr>
                      <w:r w:rsidRPr="008B7AA5">
                        <w:rPr>
                          <w:rFonts w:ascii="Catchup" w:hAnsi="Catchup" w:cs="Arial"/>
                          <w:b/>
                          <w:color w:val="7030A0"/>
                          <w:sz w:val="32"/>
                          <w:szCs w:val="28"/>
                        </w:rPr>
                        <w:t>10</w:t>
                      </w:r>
                      <w:r w:rsidR="00A60AC0" w:rsidRPr="008B7AA5">
                        <w:rPr>
                          <w:rFonts w:ascii="Catchup" w:hAnsi="Catchup" w:cs="Arial"/>
                          <w:b/>
                          <w:color w:val="7030A0"/>
                          <w:sz w:val="32"/>
                          <w:szCs w:val="28"/>
                          <w:vertAlign w:val="superscript"/>
                        </w:rPr>
                        <w:t>th</w:t>
                      </w:r>
                      <w:r w:rsidR="00A60AC0" w:rsidRPr="008B7AA5">
                        <w:rPr>
                          <w:rFonts w:ascii="Catchup" w:hAnsi="Catchup" w:cs="Arial"/>
                          <w:b/>
                          <w:color w:val="7030A0"/>
                          <w:sz w:val="32"/>
                          <w:szCs w:val="28"/>
                        </w:rPr>
                        <w:t xml:space="preserve"> </w:t>
                      </w:r>
                      <w:r w:rsidR="00A60AC0" w:rsidRPr="008B7AA5">
                        <w:rPr>
                          <w:rFonts w:ascii="Catchup" w:hAnsi="Catchup" w:cs="Arial"/>
                          <w:b/>
                          <w:color w:val="7030A0"/>
                          <w:sz w:val="30"/>
                          <w:szCs w:val="28"/>
                        </w:rPr>
                        <w:t>–</w:t>
                      </w:r>
                      <w:r w:rsidRPr="008B7AA5">
                        <w:rPr>
                          <w:rFonts w:ascii="Catchup" w:hAnsi="Catchup" w:cs="Arial"/>
                          <w:b/>
                          <w:color w:val="7030A0"/>
                          <w:sz w:val="30"/>
                          <w:szCs w:val="28"/>
                        </w:rPr>
                        <w:t>Mark</w:t>
                      </w:r>
                    </w:p>
                    <w:p w:rsidR="00A60AC0" w:rsidRPr="008B7AA5" w:rsidRDefault="008B7AA5" w:rsidP="003400E8">
                      <w:pPr>
                        <w:jc w:val="center"/>
                        <w:rPr>
                          <w:rFonts w:ascii="Catchup" w:hAnsi="Catchup" w:cs="Arial"/>
                          <w:b/>
                          <w:color w:val="7030A0"/>
                          <w:sz w:val="30"/>
                          <w:szCs w:val="28"/>
                        </w:rPr>
                      </w:pPr>
                      <w:r w:rsidRPr="008B7AA5">
                        <w:rPr>
                          <w:rFonts w:ascii="Catchup" w:hAnsi="Catchup" w:cs="Arial"/>
                          <w:b/>
                          <w:color w:val="7030A0"/>
                          <w:sz w:val="30"/>
                          <w:szCs w:val="28"/>
                        </w:rPr>
                        <w:t>13</w:t>
                      </w:r>
                      <w:r w:rsidR="00A60AC0" w:rsidRPr="008B7AA5">
                        <w:rPr>
                          <w:rFonts w:ascii="Catchup" w:hAnsi="Catchup" w:cs="Arial"/>
                          <w:b/>
                          <w:color w:val="7030A0"/>
                          <w:sz w:val="30"/>
                          <w:szCs w:val="28"/>
                          <w:vertAlign w:val="superscript"/>
                        </w:rPr>
                        <w:t>th</w:t>
                      </w:r>
                      <w:r w:rsidR="00A60AC0" w:rsidRPr="008B7AA5">
                        <w:rPr>
                          <w:rFonts w:ascii="Catchup" w:hAnsi="Catchup" w:cs="Arial"/>
                          <w:b/>
                          <w:color w:val="7030A0"/>
                          <w:sz w:val="30"/>
                          <w:szCs w:val="28"/>
                        </w:rPr>
                        <w:t xml:space="preserve">  –</w:t>
                      </w:r>
                      <w:r w:rsidRPr="008B7AA5">
                        <w:rPr>
                          <w:rFonts w:ascii="Catchup" w:hAnsi="Catchup" w:cs="Arial"/>
                          <w:b/>
                          <w:color w:val="7030A0"/>
                          <w:sz w:val="30"/>
                          <w:szCs w:val="28"/>
                        </w:rPr>
                        <w:t>Jadyn</w:t>
                      </w:r>
                    </w:p>
                    <w:p w:rsidR="008B7AA5" w:rsidRPr="008B7AA5" w:rsidRDefault="008B7AA5" w:rsidP="008B7AA5">
                      <w:pPr>
                        <w:jc w:val="center"/>
                        <w:rPr>
                          <w:rFonts w:ascii="Catchup" w:hAnsi="Catchup" w:cs="Arial"/>
                          <w:b/>
                          <w:color w:val="7030A0"/>
                          <w:sz w:val="30"/>
                          <w:szCs w:val="28"/>
                        </w:rPr>
                      </w:pPr>
                      <w:r w:rsidRPr="008B7AA5">
                        <w:rPr>
                          <w:rFonts w:ascii="Catchup" w:hAnsi="Catchup" w:cs="Arial"/>
                          <w:b/>
                          <w:color w:val="7030A0"/>
                          <w:sz w:val="30"/>
                          <w:szCs w:val="28"/>
                        </w:rPr>
                        <w:t>18</w:t>
                      </w:r>
                      <w:r w:rsidRPr="008B7AA5">
                        <w:rPr>
                          <w:rFonts w:ascii="Catchup" w:hAnsi="Catchup" w:cs="Arial"/>
                          <w:b/>
                          <w:color w:val="7030A0"/>
                          <w:sz w:val="30"/>
                          <w:szCs w:val="28"/>
                          <w:vertAlign w:val="superscript"/>
                        </w:rPr>
                        <w:t>th</w:t>
                      </w:r>
                      <w:r w:rsidRPr="008B7AA5">
                        <w:rPr>
                          <w:rFonts w:ascii="Catchup" w:hAnsi="Catchup" w:cs="Arial"/>
                          <w:b/>
                          <w:color w:val="7030A0"/>
                          <w:sz w:val="30"/>
                          <w:szCs w:val="28"/>
                        </w:rPr>
                        <w:t xml:space="preserve"> – Jayla</w:t>
                      </w:r>
                    </w:p>
                    <w:p w:rsidR="00A60AC0" w:rsidRPr="008B7AA5" w:rsidRDefault="008B7AA5" w:rsidP="003400E8">
                      <w:pPr>
                        <w:jc w:val="center"/>
                        <w:rPr>
                          <w:rFonts w:ascii="Catchup" w:hAnsi="Catchup" w:cs="Arial"/>
                          <w:b/>
                          <w:color w:val="7030A0"/>
                          <w:sz w:val="30"/>
                          <w:szCs w:val="28"/>
                        </w:rPr>
                      </w:pPr>
                      <w:r w:rsidRPr="008B7AA5">
                        <w:rPr>
                          <w:rFonts w:ascii="Catchup" w:hAnsi="Catchup" w:cs="Arial"/>
                          <w:b/>
                          <w:color w:val="7030A0"/>
                          <w:sz w:val="30"/>
                          <w:szCs w:val="28"/>
                        </w:rPr>
                        <w:t>26</w:t>
                      </w:r>
                      <w:r w:rsidR="00A60AC0" w:rsidRPr="008B7AA5">
                        <w:rPr>
                          <w:rFonts w:ascii="Catchup" w:hAnsi="Catchup" w:cs="Arial"/>
                          <w:b/>
                          <w:color w:val="7030A0"/>
                          <w:sz w:val="30"/>
                          <w:szCs w:val="28"/>
                          <w:vertAlign w:val="superscript"/>
                        </w:rPr>
                        <w:t>th</w:t>
                      </w:r>
                      <w:r w:rsidR="00A60AC0" w:rsidRPr="008B7AA5">
                        <w:rPr>
                          <w:rFonts w:ascii="Catchup" w:hAnsi="Catchup" w:cs="Arial"/>
                          <w:b/>
                          <w:color w:val="7030A0"/>
                          <w:sz w:val="30"/>
                          <w:szCs w:val="28"/>
                        </w:rPr>
                        <w:t xml:space="preserve"> –</w:t>
                      </w:r>
                      <w:r w:rsidRPr="008B7AA5">
                        <w:rPr>
                          <w:rFonts w:ascii="Catchup" w:hAnsi="Catchup" w:cs="Arial"/>
                          <w:b/>
                          <w:color w:val="7030A0"/>
                          <w:sz w:val="30"/>
                          <w:szCs w:val="28"/>
                        </w:rPr>
                        <w:t>Alex</w:t>
                      </w:r>
                    </w:p>
                    <w:p w:rsidR="00A60AC0" w:rsidRPr="008B7AA5" w:rsidRDefault="00A60AC0" w:rsidP="003400E8">
                      <w:pPr>
                        <w:jc w:val="center"/>
                        <w:rPr>
                          <w:rFonts w:ascii="Catchup" w:hAnsi="Catchup" w:cs="Arial"/>
                          <w:b/>
                          <w:color w:val="7030A0"/>
                          <w:sz w:val="30"/>
                          <w:szCs w:val="28"/>
                        </w:rPr>
                      </w:pPr>
                      <w:r w:rsidRPr="008B7AA5">
                        <w:rPr>
                          <w:rFonts w:ascii="Catchup" w:hAnsi="Catchup" w:cs="Arial"/>
                          <w:b/>
                          <w:color w:val="7030A0"/>
                          <w:sz w:val="30"/>
                          <w:szCs w:val="28"/>
                        </w:rPr>
                        <w:t>2</w:t>
                      </w:r>
                      <w:r w:rsidR="008B7AA5" w:rsidRPr="008B7AA5">
                        <w:rPr>
                          <w:rFonts w:ascii="Catchup" w:hAnsi="Catchup" w:cs="Arial"/>
                          <w:b/>
                          <w:color w:val="7030A0"/>
                          <w:sz w:val="30"/>
                          <w:szCs w:val="28"/>
                        </w:rPr>
                        <w:t>7</w:t>
                      </w:r>
                      <w:r w:rsidRPr="008B7AA5">
                        <w:rPr>
                          <w:rFonts w:ascii="Catchup" w:hAnsi="Catchup" w:cs="Arial"/>
                          <w:b/>
                          <w:color w:val="7030A0"/>
                          <w:sz w:val="30"/>
                          <w:szCs w:val="28"/>
                          <w:vertAlign w:val="superscript"/>
                        </w:rPr>
                        <w:t>th</w:t>
                      </w:r>
                      <w:r w:rsidRPr="008B7AA5">
                        <w:rPr>
                          <w:rFonts w:ascii="Catchup" w:hAnsi="Catchup" w:cs="Arial"/>
                          <w:b/>
                          <w:color w:val="7030A0"/>
                          <w:sz w:val="30"/>
                          <w:szCs w:val="28"/>
                        </w:rPr>
                        <w:t xml:space="preserve"> –</w:t>
                      </w:r>
                      <w:r w:rsidR="008B7AA5" w:rsidRPr="008B7AA5">
                        <w:rPr>
                          <w:rFonts w:ascii="Catchup" w:hAnsi="Catchup" w:cs="Arial"/>
                          <w:b/>
                          <w:color w:val="7030A0"/>
                          <w:sz w:val="30"/>
                          <w:szCs w:val="28"/>
                        </w:rPr>
                        <w:t>Zaria</w:t>
                      </w:r>
                    </w:p>
                    <w:p w:rsidR="00A60AC0" w:rsidRDefault="00A60AC0" w:rsidP="008E6E2B">
                      <w:pPr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8"/>
                          <w:szCs w:val="28"/>
                        </w:rPr>
                      </w:pPr>
                    </w:p>
                    <w:p w:rsidR="00A60AC0" w:rsidRPr="002806EA" w:rsidRDefault="00A60AC0" w:rsidP="00005A8A">
                      <w:pPr>
                        <w:jc w:val="center"/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-1562100</wp:posOffset>
                </wp:positionH>
                <wp:positionV relativeFrom="paragraph">
                  <wp:posOffset>1228090</wp:posOffset>
                </wp:positionV>
                <wp:extent cx="2924175" cy="4281805"/>
                <wp:effectExtent l="0" t="0" r="0" b="4445"/>
                <wp:wrapSquare wrapText="bothSides"/>
                <wp:docPr id="15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924175" cy="42818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F1663" w:rsidRDefault="002F1663" w:rsidP="00311E0C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noProof/>
                                <w:color w:val="7030A0"/>
                                <w:sz w:val="22"/>
                                <w:szCs w:val="28"/>
                                <w:u w:val="single"/>
                              </w:rPr>
                            </w:pPr>
                          </w:p>
                          <w:p w:rsidR="002F1663" w:rsidRDefault="002F1663" w:rsidP="00311E0C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7030A0"/>
                                <w:sz w:val="22"/>
                                <w:szCs w:val="28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noProof/>
                                <w:color w:val="7030A0"/>
                                <w:sz w:val="22"/>
                                <w:szCs w:val="28"/>
                                <w:u w:val="single"/>
                              </w:rPr>
                              <w:drawing>
                                <wp:inline distT="0" distB="0" distL="0" distR="0">
                                  <wp:extent cx="1981200" cy="1181100"/>
                                  <wp:effectExtent l="228600" t="228600" r="209550" b="209550"/>
                                  <wp:docPr id="16" name="Picture 1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062.JPG"/>
                                          <pic:cNvPicPr/>
                                        </pic:nvPicPr>
                                        <pic:blipFill rotWithShape="1"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7291" t="25461" r="20486" b="17136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79824" cy="11802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 w="228600" cap="sq" cmpd="thickThin">
                                            <a:solidFill>
                                              <a:srgbClr val="000000"/>
                                            </a:solidFill>
                                            <a:prstDash val="solid"/>
                                            <a:miter lim="800000"/>
                                          </a:ln>
                                          <a:effectLst>
                                            <a:innerShdw blurRad="76200">
                                              <a:srgbClr val="000000"/>
                                            </a:innerShdw>
                                          </a:effectLst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A60AC0" w:rsidRPr="006A1E31" w:rsidRDefault="00A60AC0" w:rsidP="00311E0C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C000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F74B85">
                              <w:rPr>
                                <w:rFonts w:ascii="Arial" w:hAnsi="Arial" w:cs="Arial"/>
                                <w:b/>
                                <w:color w:val="7030A0"/>
                                <w:sz w:val="22"/>
                                <w:szCs w:val="28"/>
                                <w:u w:val="single"/>
                              </w:rPr>
                              <w:t>Our Programs:</w:t>
                            </w:r>
                            <w:r w:rsidRPr="008E6E2B">
                              <w:rPr>
                                <w:rFonts w:ascii="Arial" w:hAnsi="Arial" w:cs="Arial"/>
                                <w:b/>
                                <w:color w:val="FFC000"/>
                                <w:sz w:val="18"/>
                                <w:szCs w:val="20"/>
                              </w:rPr>
                              <w:t xml:space="preserve"> </w:t>
                            </w:r>
                          </w:p>
                          <w:p w:rsidR="00A60AC0" w:rsidRPr="008E6E2B" w:rsidRDefault="00A60AC0" w:rsidP="00B378F3">
                            <w:pPr>
                              <w:spacing w:before="1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16"/>
                                <w:szCs w:val="16"/>
                              </w:rPr>
                            </w:pPr>
                            <w:r w:rsidRPr="008E6E2B">
                              <w:rPr>
                                <w:rFonts w:ascii="Arial" w:hAnsi="Arial" w:cs="Arial"/>
                                <w:color w:val="595959" w:themeColor="text1" w:themeTint="A6"/>
                                <w:sz w:val="16"/>
                                <w:szCs w:val="16"/>
                              </w:rPr>
                              <w:t>In addition to our quality before and after school care program, Champions offers a wide variety of different programs when there is no school!</w:t>
                            </w:r>
                          </w:p>
                          <w:p w:rsidR="00A60AC0" w:rsidRPr="008E6E2B" w:rsidRDefault="00A60AC0" w:rsidP="00B378F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before="1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16"/>
                                <w:szCs w:val="16"/>
                              </w:rPr>
                            </w:pPr>
                            <w:r w:rsidRPr="008E6E2B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16"/>
                                <w:szCs w:val="16"/>
                              </w:rPr>
                              <w:t>Before Care</w:t>
                            </w:r>
                            <w:r w:rsidRPr="008E6E2B">
                              <w:rPr>
                                <w:rFonts w:ascii="Arial" w:hAnsi="Arial" w:cs="Arial"/>
                                <w:color w:val="595959" w:themeColor="text1" w:themeTint="A6"/>
                                <w:sz w:val="16"/>
                                <w:szCs w:val="16"/>
                              </w:rPr>
                              <w:t xml:space="preserve"> 6:30 a.m. until the start of school. </w:t>
                            </w:r>
                          </w:p>
                          <w:p w:rsidR="00A60AC0" w:rsidRPr="008E6E2B" w:rsidRDefault="00A60AC0" w:rsidP="00B378F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before="1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16"/>
                                <w:szCs w:val="16"/>
                              </w:rPr>
                            </w:pPr>
                            <w:r w:rsidRPr="008E6E2B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16"/>
                                <w:szCs w:val="16"/>
                              </w:rPr>
                              <w:t>After Care</w:t>
                            </w:r>
                            <w:r w:rsidRPr="008E6E2B">
                              <w:rPr>
                                <w:rFonts w:ascii="Arial" w:hAnsi="Arial" w:cs="Arial"/>
                                <w:color w:val="595959" w:themeColor="text1" w:themeTint="A6"/>
                                <w:sz w:val="16"/>
                                <w:szCs w:val="16"/>
                              </w:rPr>
                              <w:t xml:space="preserve"> end of school until 6:00 p.m.</w:t>
                            </w:r>
                            <w:r w:rsidRPr="008E6E2B">
                              <w:rPr>
                                <w:rFonts w:ascii="Arial" w:hAnsi="Arial" w:cs="Arial"/>
                                <w:noProof/>
                                <w:color w:val="595959" w:themeColor="text1" w:themeTint="A6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:rsidR="00A60AC0" w:rsidRPr="008E6E2B" w:rsidRDefault="00A60AC0" w:rsidP="00B378F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before="1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16"/>
                                <w:szCs w:val="16"/>
                              </w:rPr>
                            </w:pPr>
                            <w:r w:rsidRPr="008E6E2B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16"/>
                                <w:szCs w:val="16"/>
                              </w:rPr>
                              <w:t>Break Programs</w:t>
                            </w:r>
                            <w:r w:rsidRPr="008E6E2B">
                              <w:rPr>
                                <w:rFonts w:ascii="Arial" w:hAnsi="Arial" w:cs="Arial"/>
                                <w:color w:val="595959" w:themeColor="text1" w:themeTint="A6"/>
                                <w:sz w:val="16"/>
                                <w:szCs w:val="16"/>
                              </w:rPr>
                              <w:t xml:space="preserve"> – </w:t>
                            </w:r>
                          </w:p>
                          <w:p w:rsidR="00A60AC0" w:rsidRPr="008E6E2B" w:rsidRDefault="00A60AC0" w:rsidP="008E727A">
                            <w:pPr>
                              <w:pStyle w:val="ListParagraph"/>
                              <w:spacing w:before="1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16"/>
                                <w:szCs w:val="16"/>
                              </w:rPr>
                            </w:pPr>
                            <w:r w:rsidRPr="008E6E2B">
                              <w:rPr>
                                <w:rFonts w:ascii="Arial" w:hAnsi="Arial" w:cs="Arial"/>
                                <w:color w:val="595959" w:themeColor="text1" w:themeTint="A6"/>
                                <w:sz w:val="16"/>
                                <w:szCs w:val="16"/>
                              </w:rPr>
                              <w:t xml:space="preserve">We offer full day programs during winter break, mid-winter break, spring break and summer break. </w:t>
                            </w:r>
                            <w:r w:rsidRPr="008E6E2B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16"/>
                                <w:szCs w:val="16"/>
                              </w:rPr>
                              <w:t>We also have 1/2 day programs for the last Wednesday of each month.</w:t>
                            </w:r>
                            <w:r w:rsidRPr="008E6E2B">
                              <w:rPr>
                                <w:rFonts w:ascii="Arial" w:hAnsi="Arial" w:cs="Arial"/>
                                <w:color w:val="595959" w:themeColor="text1" w:themeTint="A6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:rsidR="00A60AC0" w:rsidRPr="008701DD" w:rsidRDefault="00A60AC0" w:rsidP="00FE401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before="1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16"/>
                                <w:szCs w:val="16"/>
                              </w:rPr>
                            </w:pPr>
                            <w:r w:rsidRPr="008701DD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16"/>
                                <w:szCs w:val="16"/>
                              </w:rPr>
                              <w:t xml:space="preserve">Discount- </w:t>
                            </w:r>
                            <w:r w:rsidRPr="008701DD">
                              <w:rPr>
                                <w:rFonts w:ascii="Arial" w:hAnsi="Arial" w:cs="Arial"/>
                                <w:color w:val="595959" w:themeColor="text1" w:themeTint="A6"/>
                                <w:sz w:val="16"/>
                                <w:szCs w:val="16"/>
                              </w:rPr>
                              <w:t xml:space="preserve">10% multi-child discount. </w:t>
                            </w:r>
                          </w:p>
                          <w:p w:rsidR="00A60AC0" w:rsidRPr="008E6E2B" w:rsidRDefault="00A60AC0" w:rsidP="00FE4015">
                            <w:pPr>
                              <w:pStyle w:val="ListParagraph"/>
                              <w:spacing w:before="1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16"/>
                                <w:szCs w:val="16"/>
                              </w:rPr>
                            </w:pPr>
                            <w:r w:rsidRPr="008E6E2B">
                              <w:rPr>
                                <w:rFonts w:ascii="Arial" w:hAnsi="Arial" w:cs="Arial"/>
                                <w:color w:val="595959" w:themeColor="text1" w:themeTint="A6"/>
                                <w:sz w:val="16"/>
                                <w:szCs w:val="16"/>
                              </w:rPr>
                              <w:t>10% SPS employee discount. 10% Military Discount</w:t>
                            </w:r>
                          </w:p>
                          <w:p w:rsidR="00A60AC0" w:rsidRPr="008E6E2B" w:rsidRDefault="00A60AC0" w:rsidP="00612B3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before="1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16"/>
                                <w:szCs w:val="16"/>
                              </w:rPr>
                            </w:pPr>
                            <w:r w:rsidRPr="008E6E2B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16"/>
                                <w:szCs w:val="16"/>
                              </w:rPr>
                              <w:t>New Families</w:t>
                            </w:r>
                            <w:r w:rsidRPr="008E6E2B">
                              <w:rPr>
                                <w:rFonts w:ascii="Arial" w:hAnsi="Arial" w:cs="Arial"/>
                                <w:color w:val="595959" w:themeColor="text1" w:themeTint="A6"/>
                                <w:sz w:val="16"/>
                                <w:szCs w:val="16"/>
                              </w:rPr>
                              <w:t xml:space="preserve"> can register at www.</w:t>
                            </w:r>
                            <w:r w:rsidRPr="008E6E2B">
                              <w:rPr>
                                <w:rFonts w:ascii="Arial" w:hAnsi="Arial" w:cs="Arial"/>
                                <w:b/>
                                <w:color w:val="4472C4" w:themeColor="accent5"/>
                                <w:sz w:val="16"/>
                                <w:szCs w:val="16"/>
                              </w:rPr>
                              <w:t>discoverchampions.com</w:t>
                            </w:r>
                          </w:p>
                          <w:p w:rsidR="00A60AC0" w:rsidRPr="004E6256" w:rsidRDefault="00A60AC0" w:rsidP="00B378F3">
                            <w:pPr>
                              <w:pStyle w:val="ListParagraph"/>
                              <w:spacing w:before="1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:rsidR="00A60AC0" w:rsidRPr="004E6256" w:rsidRDefault="00A60AC0" w:rsidP="00C20C64">
                            <w:pPr>
                              <w:spacing w:before="120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:rsidR="00A60AC0" w:rsidRPr="004E6256" w:rsidRDefault="00A60AC0" w:rsidP="00C20C64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:rsidR="00A60AC0" w:rsidRPr="004E6256" w:rsidRDefault="00A60AC0" w:rsidP="00C20C64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:rsidR="00A60AC0" w:rsidRPr="00BB7038" w:rsidRDefault="00A60AC0" w:rsidP="00C20C64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  <w:p w:rsidR="00A60AC0" w:rsidRPr="00BB7038" w:rsidRDefault="00A60AC0" w:rsidP="00C20C64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6" o:spid="_x0000_s1029" type="#_x0000_t202" style="position:absolute;margin-left:-123pt;margin-top:96.7pt;width:230.25pt;height:337.1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" filled="f" stroked="f">
                <v:path arrowok="t"/>
                <v:textbox>
                  <w:txbxContent>
                    <w:p w:rsidR="002F1663" w:rsidRDefault="002F1663" w:rsidP="00311E0C">
                      <w:pPr>
                        <w:jc w:val="center"/>
                        <w:rPr>
                          <w:rFonts w:ascii="Arial" w:hAnsi="Arial" w:cs="Arial"/>
                          <w:b/>
                          <w:noProof/>
                          <w:color w:val="7030A0"/>
                          <w:sz w:val="22"/>
                          <w:szCs w:val="28"/>
                          <w:u w:val="single"/>
                        </w:rPr>
                      </w:pPr>
                    </w:p>
                    <w:p w:rsidR="002F1663" w:rsidRDefault="002F1663" w:rsidP="00311E0C">
                      <w:pPr>
                        <w:jc w:val="center"/>
                        <w:rPr>
                          <w:rFonts w:ascii="Arial" w:hAnsi="Arial" w:cs="Arial"/>
                          <w:b/>
                          <w:color w:val="7030A0"/>
                          <w:sz w:val="22"/>
                          <w:szCs w:val="28"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b/>
                          <w:noProof/>
                          <w:color w:val="7030A0"/>
                          <w:sz w:val="22"/>
                          <w:szCs w:val="28"/>
                          <w:u w:val="single"/>
                        </w:rPr>
                        <w:drawing>
                          <wp:inline distT="0" distB="0" distL="0" distR="0">
                            <wp:extent cx="1981200" cy="1181100"/>
                            <wp:effectExtent l="228600" t="228600" r="209550" b="209550"/>
                            <wp:docPr id="16" name="Picture 1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062.JPG"/>
                                    <pic:cNvPicPr/>
                                  </pic:nvPicPr>
                                  <pic:blipFill rotWithShape="1"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7291" t="25461" r="20486" b="17136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1979824" cy="1180280"/>
                                    </a:xfrm>
                                    <a:prstGeom prst="rect">
                                      <a:avLst/>
                                    </a:prstGeom>
                                    <a:ln w="228600" cap="sq" cmpd="thickThin">
                                      <a:solidFill>
                                        <a:srgbClr val="000000"/>
                                      </a:solidFill>
                                      <a:prstDash val="solid"/>
                                      <a:miter lim="800000"/>
                                    </a:ln>
                                    <a:effectLst>
                                      <a:innerShdw blurRad="76200">
                                        <a:srgbClr val="000000"/>
                                      </a:innerShdw>
                                    </a:effectLst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A60AC0" w:rsidRPr="006A1E31" w:rsidRDefault="00A60AC0" w:rsidP="00311E0C">
                      <w:pPr>
                        <w:jc w:val="center"/>
                        <w:rPr>
                          <w:rFonts w:ascii="Arial" w:hAnsi="Arial" w:cs="Arial"/>
                          <w:b/>
                          <w:color w:val="FFC000"/>
                          <w:sz w:val="28"/>
                          <w:szCs w:val="28"/>
                          <w:u w:val="single"/>
                        </w:rPr>
                      </w:pPr>
                      <w:r w:rsidRPr="00F74B85">
                        <w:rPr>
                          <w:rFonts w:ascii="Arial" w:hAnsi="Arial" w:cs="Arial"/>
                          <w:b/>
                          <w:color w:val="7030A0"/>
                          <w:sz w:val="22"/>
                          <w:szCs w:val="28"/>
                          <w:u w:val="single"/>
                        </w:rPr>
                        <w:t>Our Programs:</w:t>
                      </w:r>
                      <w:r w:rsidRPr="008E6E2B">
                        <w:rPr>
                          <w:rFonts w:ascii="Arial" w:hAnsi="Arial" w:cs="Arial"/>
                          <w:b/>
                          <w:color w:val="FFC000"/>
                          <w:sz w:val="18"/>
                          <w:szCs w:val="20"/>
                        </w:rPr>
                        <w:t xml:space="preserve"> </w:t>
                      </w:r>
                    </w:p>
                    <w:p w:rsidR="00A60AC0" w:rsidRPr="008E6E2B" w:rsidRDefault="00A60AC0" w:rsidP="00B378F3">
                      <w:pPr>
                        <w:spacing w:before="1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16"/>
                          <w:szCs w:val="16"/>
                        </w:rPr>
                      </w:pPr>
                      <w:r w:rsidRPr="008E6E2B">
                        <w:rPr>
                          <w:rFonts w:ascii="Arial" w:hAnsi="Arial" w:cs="Arial"/>
                          <w:color w:val="595959" w:themeColor="text1" w:themeTint="A6"/>
                          <w:sz w:val="16"/>
                          <w:szCs w:val="16"/>
                        </w:rPr>
                        <w:t>In addition to our quality before and after school care program, Champions offers a wide variety of different programs when there is no school!</w:t>
                      </w:r>
                    </w:p>
                    <w:p w:rsidR="00A60AC0" w:rsidRPr="008E6E2B" w:rsidRDefault="00A60AC0" w:rsidP="00B378F3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before="1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16"/>
                          <w:szCs w:val="16"/>
                        </w:rPr>
                      </w:pPr>
                      <w:r w:rsidRPr="008E6E2B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16"/>
                          <w:szCs w:val="16"/>
                        </w:rPr>
                        <w:t>Before Care</w:t>
                      </w:r>
                      <w:r w:rsidRPr="008E6E2B">
                        <w:rPr>
                          <w:rFonts w:ascii="Arial" w:hAnsi="Arial" w:cs="Arial"/>
                          <w:color w:val="595959" w:themeColor="text1" w:themeTint="A6"/>
                          <w:sz w:val="16"/>
                          <w:szCs w:val="16"/>
                        </w:rPr>
                        <w:t xml:space="preserve"> 6:30 a.m. until the start of school. </w:t>
                      </w:r>
                    </w:p>
                    <w:p w:rsidR="00A60AC0" w:rsidRPr="008E6E2B" w:rsidRDefault="00A60AC0" w:rsidP="00B378F3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before="1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16"/>
                          <w:szCs w:val="16"/>
                        </w:rPr>
                      </w:pPr>
                      <w:r w:rsidRPr="008E6E2B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16"/>
                          <w:szCs w:val="16"/>
                        </w:rPr>
                        <w:t>After Care</w:t>
                      </w:r>
                      <w:r w:rsidRPr="008E6E2B">
                        <w:rPr>
                          <w:rFonts w:ascii="Arial" w:hAnsi="Arial" w:cs="Arial"/>
                          <w:color w:val="595959" w:themeColor="text1" w:themeTint="A6"/>
                          <w:sz w:val="16"/>
                          <w:szCs w:val="16"/>
                        </w:rPr>
                        <w:t xml:space="preserve"> end of school until 6:00 p.m.</w:t>
                      </w:r>
                      <w:r w:rsidRPr="008E6E2B">
                        <w:rPr>
                          <w:rFonts w:ascii="Arial" w:hAnsi="Arial" w:cs="Arial"/>
                          <w:noProof/>
                          <w:color w:val="595959" w:themeColor="text1" w:themeTint="A6"/>
                          <w:sz w:val="16"/>
                          <w:szCs w:val="16"/>
                        </w:rPr>
                        <w:t xml:space="preserve"> </w:t>
                      </w:r>
                    </w:p>
                    <w:p w:rsidR="00A60AC0" w:rsidRPr="008E6E2B" w:rsidRDefault="00A60AC0" w:rsidP="00B378F3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before="1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16"/>
                          <w:szCs w:val="16"/>
                        </w:rPr>
                      </w:pPr>
                      <w:r w:rsidRPr="008E6E2B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16"/>
                          <w:szCs w:val="16"/>
                        </w:rPr>
                        <w:t>Break Programs</w:t>
                      </w:r>
                      <w:r w:rsidRPr="008E6E2B">
                        <w:rPr>
                          <w:rFonts w:ascii="Arial" w:hAnsi="Arial" w:cs="Arial"/>
                          <w:color w:val="595959" w:themeColor="text1" w:themeTint="A6"/>
                          <w:sz w:val="16"/>
                          <w:szCs w:val="16"/>
                        </w:rPr>
                        <w:t xml:space="preserve"> – </w:t>
                      </w:r>
                    </w:p>
                    <w:p w:rsidR="00A60AC0" w:rsidRPr="008E6E2B" w:rsidRDefault="00A60AC0" w:rsidP="008E727A">
                      <w:pPr>
                        <w:pStyle w:val="ListParagraph"/>
                        <w:spacing w:before="1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16"/>
                          <w:szCs w:val="16"/>
                        </w:rPr>
                      </w:pPr>
                      <w:r w:rsidRPr="008E6E2B">
                        <w:rPr>
                          <w:rFonts w:ascii="Arial" w:hAnsi="Arial" w:cs="Arial"/>
                          <w:color w:val="595959" w:themeColor="text1" w:themeTint="A6"/>
                          <w:sz w:val="16"/>
                          <w:szCs w:val="16"/>
                        </w:rPr>
                        <w:t xml:space="preserve">We offer full day programs during winter break, mid-winter break, spring break and summer break. </w:t>
                      </w:r>
                      <w:r w:rsidRPr="008E6E2B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16"/>
                          <w:szCs w:val="16"/>
                        </w:rPr>
                        <w:t>We also have 1/2 day programs for the last Wednesday of each month.</w:t>
                      </w:r>
                      <w:r w:rsidRPr="008E6E2B">
                        <w:rPr>
                          <w:rFonts w:ascii="Arial" w:hAnsi="Arial" w:cs="Arial"/>
                          <w:color w:val="595959" w:themeColor="text1" w:themeTint="A6"/>
                          <w:sz w:val="16"/>
                          <w:szCs w:val="16"/>
                        </w:rPr>
                        <w:t xml:space="preserve"> </w:t>
                      </w:r>
                    </w:p>
                    <w:p w:rsidR="00A60AC0" w:rsidRPr="008701DD" w:rsidRDefault="00A60AC0" w:rsidP="00FE401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before="1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16"/>
                          <w:szCs w:val="16"/>
                        </w:rPr>
                      </w:pPr>
                      <w:r w:rsidRPr="008701DD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16"/>
                          <w:szCs w:val="16"/>
                        </w:rPr>
                        <w:t xml:space="preserve">Discount- </w:t>
                      </w:r>
                      <w:r w:rsidRPr="008701DD">
                        <w:rPr>
                          <w:rFonts w:ascii="Arial" w:hAnsi="Arial" w:cs="Arial"/>
                          <w:color w:val="595959" w:themeColor="text1" w:themeTint="A6"/>
                          <w:sz w:val="16"/>
                          <w:szCs w:val="16"/>
                        </w:rPr>
                        <w:t xml:space="preserve">10% multi-child discount. </w:t>
                      </w:r>
                    </w:p>
                    <w:p w:rsidR="00A60AC0" w:rsidRPr="008E6E2B" w:rsidRDefault="00A60AC0" w:rsidP="00FE4015">
                      <w:pPr>
                        <w:pStyle w:val="ListParagraph"/>
                        <w:spacing w:before="1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16"/>
                          <w:szCs w:val="16"/>
                        </w:rPr>
                      </w:pPr>
                      <w:r w:rsidRPr="008E6E2B">
                        <w:rPr>
                          <w:rFonts w:ascii="Arial" w:hAnsi="Arial" w:cs="Arial"/>
                          <w:color w:val="595959" w:themeColor="text1" w:themeTint="A6"/>
                          <w:sz w:val="16"/>
                          <w:szCs w:val="16"/>
                        </w:rPr>
                        <w:t>10% SPS employee discount. 10% Military Discount</w:t>
                      </w:r>
                    </w:p>
                    <w:p w:rsidR="00A60AC0" w:rsidRPr="008E6E2B" w:rsidRDefault="00A60AC0" w:rsidP="00612B3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before="1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16"/>
                          <w:szCs w:val="16"/>
                        </w:rPr>
                      </w:pPr>
                      <w:r w:rsidRPr="008E6E2B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16"/>
                          <w:szCs w:val="16"/>
                        </w:rPr>
                        <w:t>New Families</w:t>
                      </w:r>
                      <w:r w:rsidRPr="008E6E2B">
                        <w:rPr>
                          <w:rFonts w:ascii="Arial" w:hAnsi="Arial" w:cs="Arial"/>
                          <w:color w:val="595959" w:themeColor="text1" w:themeTint="A6"/>
                          <w:sz w:val="16"/>
                          <w:szCs w:val="16"/>
                        </w:rPr>
                        <w:t xml:space="preserve"> can register at www.</w:t>
                      </w:r>
                      <w:r w:rsidRPr="008E6E2B">
                        <w:rPr>
                          <w:rFonts w:ascii="Arial" w:hAnsi="Arial" w:cs="Arial"/>
                          <w:b/>
                          <w:color w:val="4472C4" w:themeColor="accent5"/>
                          <w:sz w:val="16"/>
                          <w:szCs w:val="16"/>
                        </w:rPr>
                        <w:t>discoverchampions.com</w:t>
                      </w:r>
                    </w:p>
                    <w:p w:rsidR="00A60AC0" w:rsidRPr="004E6256" w:rsidRDefault="00A60AC0" w:rsidP="00B378F3">
                      <w:pPr>
                        <w:pStyle w:val="ListParagraph"/>
                        <w:spacing w:before="1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:rsidR="00A60AC0" w:rsidRPr="004E6256" w:rsidRDefault="00A60AC0" w:rsidP="00C20C64">
                      <w:pPr>
                        <w:spacing w:before="120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:rsidR="00A60AC0" w:rsidRPr="004E6256" w:rsidRDefault="00A60AC0" w:rsidP="00C20C64">
                      <w:pP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:rsidR="00A60AC0" w:rsidRPr="004E6256" w:rsidRDefault="00A60AC0" w:rsidP="00C20C64">
                      <w:pP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:rsidR="00A60AC0" w:rsidRPr="00BB7038" w:rsidRDefault="00A60AC0" w:rsidP="00C20C64">
                      <w:pPr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  <w:p w:rsidR="00A60AC0" w:rsidRPr="00BB7038" w:rsidRDefault="00A60AC0" w:rsidP="00C20C64">
                      <w:pPr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17C74" w:rsidRPr="00C00766">
        <w:rPr>
          <w:rFonts w:ascii="Arial" w:hAnsi="Arial" w:cs="Arial"/>
          <w:b/>
          <w:noProof/>
          <w:color w:val="FF0000"/>
          <w:sz w:val="28"/>
          <w:szCs w:val="28"/>
        </w:rPr>
        <w:drawing>
          <wp:anchor distT="0" distB="0" distL="114300" distR="114300" simplePos="0" relativeHeight="251679744" behindDoc="0" locked="0" layoutInCell="1" allowOverlap="1" wp14:anchorId="3DE3E376" wp14:editId="6A99F9EF">
            <wp:simplePos x="0" y="0"/>
            <wp:positionH relativeFrom="column">
              <wp:posOffset>-1073785</wp:posOffset>
            </wp:positionH>
            <wp:positionV relativeFrom="paragraph">
              <wp:posOffset>5633720</wp:posOffset>
            </wp:positionV>
            <wp:extent cx="264160" cy="342900"/>
            <wp:effectExtent l="0" t="0" r="0" b="0"/>
            <wp:wrapNone/>
            <wp:docPr id="23" name="Picture 1" descr="C:\Users\Customer\AppData\Local\Microsoft\Windows\INetCache\IE\0N5JAF5Q\Birthday1[1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ustomer\AppData\Local\Microsoft\Windows\INetCache\IE\0N5JAF5Q\Birthday1[1]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531" b="218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16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E727A">
        <w:rPr>
          <w:noProof/>
        </w:rPr>
        <w:drawing>
          <wp:anchor distT="0" distB="0" distL="114300" distR="114300" simplePos="0" relativeHeight="251660288" behindDoc="1" locked="0" layoutInCell="1" allowOverlap="1" wp14:anchorId="1C5CC2DB" wp14:editId="2DAC0EEC">
            <wp:simplePos x="0" y="0"/>
            <wp:positionH relativeFrom="column">
              <wp:posOffset>-5682298</wp:posOffset>
            </wp:positionH>
            <wp:positionV relativeFrom="paragraph">
              <wp:posOffset>5162868</wp:posOffset>
            </wp:positionV>
            <wp:extent cx="2468245" cy="2609850"/>
            <wp:effectExtent l="5398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hampions corners-6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 flipH="1" flipV="1">
                      <a:off x="0" y="0"/>
                      <a:ext cx="2468245" cy="2609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3827780</wp:posOffset>
                </wp:positionH>
                <wp:positionV relativeFrom="paragraph">
                  <wp:posOffset>1418590</wp:posOffset>
                </wp:positionV>
                <wp:extent cx="1905" cy="3308350"/>
                <wp:effectExtent l="0" t="0" r="36195" b="25400"/>
                <wp:wrapNone/>
                <wp:docPr id="21" name="Straight Connector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1905" cy="330835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>
                              <a:alpha val="8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21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" from="301.4pt,111.7pt" to="301.55pt,37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" strokecolor="black [3213]">
                <v:stroke opacity="52428f" joinstyle="miter"/>
                <o:lock v:ext="edit" shapetype="f"/>
              </v:line>
            </w:pict>
          </mc:Fallback>
        </mc:AlternateContent>
      </w:r>
      <w:r w:rsidR="00C20C64">
        <w:br w:type="page"/>
      </w:r>
    </w:p>
    <w:p w:rsidR="00470000" w:rsidRDefault="0021277E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4057650</wp:posOffset>
                </wp:positionH>
                <wp:positionV relativeFrom="paragraph">
                  <wp:posOffset>1348740</wp:posOffset>
                </wp:positionV>
                <wp:extent cx="2393950" cy="3509010"/>
                <wp:effectExtent l="0" t="0" r="0" b="0"/>
                <wp:wrapSquare wrapText="bothSides"/>
                <wp:docPr id="1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393950" cy="35090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60AC0" w:rsidRPr="00911482" w:rsidRDefault="00A60AC0" w:rsidP="00C20C64">
                            <w:pPr>
                              <w:rPr>
                                <w:rFonts w:ascii="Arial" w:hAnsi="Arial" w:cs="Arial"/>
                                <w:b/>
                                <w:color w:val="70AD47" w:themeColor="accent6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182702">
                              <w:rPr>
                                <w:rFonts w:ascii="Arial" w:hAnsi="Arial" w:cs="Arial"/>
                                <w:b/>
                                <w:color w:val="7030A0"/>
                                <w:sz w:val="28"/>
                                <w:szCs w:val="28"/>
                                <w:u w:val="single"/>
                              </w:rPr>
                              <w:t>Local Contact</w:t>
                            </w:r>
                            <w:r w:rsidRPr="00911482">
                              <w:rPr>
                                <w:rFonts w:ascii="Arial" w:hAnsi="Arial" w:cs="Arial"/>
                                <w:b/>
                                <w:color w:val="70AD47" w:themeColor="accent6"/>
                                <w:sz w:val="28"/>
                                <w:szCs w:val="28"/>
                                <w:u w:val="single"/>
                              </w:rPr>
                              <w:t xml:space="preserve"> </w:t>
                            </w:r>
                            <w:r w:rsidR="00017C74">
                              <w:rPr>
                                <w:rFonts w:ascii="Arial" w:hAnsi="Arial" w:cs="Arial"/>
                                <w:b/>
                                <w:noProof/>
                                <w:color w:val="70AD47" w:themeColor="accent6"/>
                                <w:sz w:val="28"/>
                                <w:szCs w:val="28"/>
                              </w:rPr>
                              <w:drawing>
                                <wp:inline distT="0" distB="0" distL="0" distR="0" wp14:anchorId="22B8A3C6" wp14:editId="206F98A8">
                                  <wp:extent cx="656283" cy="628650"/>
                                  <wp:effectExtent l="0" t="0" r="0" b="0"/>
                                  <wp:docPr id="6" name="Picture 6" descr="D:\Users\director\AppData\Local\Microsoft\Windows\Temporary Internet Files\Content.IE5\QNLW1AST\15459-illustration-of-a-purple-smiley-face-pv[1]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 descr="D:\Users\director\AppData\Local\Microsoft\Windows\Temporary Internet Files\Content.IE5\QNLW1AST\15459-illustration-of-a-purple-smiley-face-pv[1]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56283" cy="6286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A60AC0" w:rsidRPr="008E6E2B" w:rsidRDefault="00A60AC0" w:rsidP="00C20C64">
                            <w:pPr>
                              <w:spacing w:before="1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8E6E2B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Emergency: 911</w:t>
                            </w:r>
                          </w:p>
                          <w:p w:rsidR="00A60AC0" w:rsidRPr="008E6E2B" w:rsidRDefault="00A60AC0" w:rsidP="00C20C64">
                            <w:pPr>
                              <w:spacing w:before="1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:rsidR="00A60AC0" w:rsidRPr="008E6E2B" w:rsidRDefault="00A60AC0" w:rsidP="00C20C64">
                            <w:pPr>
                              <w:spacing w:before="1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8E6E2B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Southfield Fire Department: </w:t>
                            </w:r>
                          </w:p>
                          <w:p w:rsidR="00A60AC0" w:rsidRPr="008E6E2B" w:rsidRDefault="00A60AC0" w:rsidP="00C20C64">
                            <w:pPr>
                              <w:spacing w:before="1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8E6E2B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248-796-5650</w:t>
                            </w:r>
                          </w:p>
                          <w:p w:rsidR="00A60AC0" w:rsidRPr="008E6E2B" w:rsidRDefault="00A60AC0" w:rsidP="00C20C64">
                            <w:pPr>
                              <w:spacing w:before="1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:rsidR="00A60AC0" w:rsidRPr="008E6E2B" w:rsidRDefault="00A60AC0" w:rsidP="00C20C64">
                            <w:pPr>
                              <w:spacing w:before="1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8E6E2B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Southfield Police Department: </w:t>
                            </w:r>
                          </w:p>
                          <w:p w:rsidR="00A60AC0" w:rsidRPr="008E6E2B" w:rsidRDefault="00A60AC0" w:rsidP="00C20C64">
                            <w:pPr>
                              <w:spacing w:before="1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8E6E2B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248-796-5500 </w:t>
                            </w:r>
                          </w:p>
                          <w:p w:rsidR="00A60AC0" w:rsidRPr="008E6E2B" w:rsidRDefault="00A60AC0" w:rsidP="00C20C64">
                            <w:pPr>
                              <w:spacing w:before="1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:rsidR="00A60AC0" w:rsidRPr="008E6E2B" w:rsidRDefault="00A60AC0" w:rsidP="00C20C64">
                            <w:pPr>
                              <w:spacing w:before="1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8E6E2B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Poison Control: </w:t>
                            </w:r>
                          </w:p>
                          <w:p w:rsidR="00A60AC0" w:rsidRPr="008E6E2B" w:rsidRDefault="00A60AC0" w:rsidP="00C20C64">
                            <w:pPr>
                              <w:spacing w:before="1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8E6E2B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1-800-222-1222</w:t>
                            </w:r>
                          </w:p>
                          <w:p w:rsidR="00A60AC0" w:rsidRPr="004E6256" w:rsidRDefault="00A60AC0" w:rsidP="00C20C64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:rsidR="00A60AC0" w:rsidRPr="004E6256" w:rsidRDefault="00A60AC0" w:rsidP="00C20C64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:rsidR="00A60AC0" w:rsidRPr="00BB7038" w:rsidRDefault="00A60AC0" w:rsidP="00C20C64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  <w:p w:rsidR="00A60AC0" w:rsidRPr="00BB7038" w:rsidRDefault="00A60AC0" w:rsidP="00C20C64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" o:spid="_x0000_s1030" type="#_x0000_t202" style="position:absolute;margin-left:319.5pt;margin-top:106.2pt;width:188.5pt;height:276.3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" filled="f" stroked="f">
                <v:path arrowok="t"/>
                <v:textbox>
                  <w:txbxContent>
                    <w:p w:rsidR="00A60AC0" w:rsidRPr="00911482" w:rsidRDefault="00A60AC0" w:rsidP="00C20C64">
                      <w:pPr>
                        <w:rPr>
                          <w:rFonts w:ascii="Arial" w:hAnsi="Arial" w:cs="Arial"/>
                          <w:b/>
                          <w:color w:val="70AD47" w:themeColor="accent6"/>
                          <w:sz w:val="28"/>
                          <w:szCs w:val="28"/>
                          <w:u w:val="single"/>
                        </w:rPr>
                      </w:pPr>
                      <w:r w:rsidRPr="00182702">
                        <w:rPr>
                          <w:rFonts w:ascii="Arial" w:hAnsi="Arial" w:cs="Arial"/>
                          <w:b/>
                          <w:color w:val="7030A0"/>
                          <w:sz w:val="28"/>
                          <w:szCs w:val="28"/>
                          <w:u w:val="single"/>
                        </w:rPr>
                        <w:t>Local Contact</w:t>
                      </w:r>
                      <w:r w:rsidRPr="00911482">
                        <w:rPr>
                          <w:rFonts w:ascii="Arial" w:hAnsi="Arial" w:cs="Arial"/>
                          <w:b/>
                          <w:color w:val="70AD47" w:themeColor="accent6"/>
                          <w:sz w:val="28"/>
                          <w:szCs w:val="28"/>
                          <w:u w:val="single"/>
                        </w:rPr>
                        <w:t xml:space="preserve"> </w:t>
                      </w:r>
                      <w:r w:rsidR="00017C74">
                        <w:rPr>
                          <w:rFonts w:ascii="Arial" w:hAnsi="Arial" w:cs="Arial"/>
                          <w:b/>
                          <w:noProof/>
                          <w:color w:val="70AD47" w:themeColor="accent6"/>
                          <w:sz w:val="28"/>
                          <w:szCs w:val="28"/>
                        </w:rPr>
                        <w:drawing>
                          <wp:inline distT="0" distB="0" distL="0" distR="0" wp14:anchorId="22B8A3C6" wp14:editId="206F98A8">
                            <wp:extent cx="656283" cy="628650"/>
                            <wp:effectExtent l="0" t="0" r="0" b="0"/>
                            <wp:docPr id="6" name="Picture 6" descr="D:\Users\director\AppData\Local\Microsoft\Windows\Temporary Internet Files\Content.IE5\QNLW1AST\15459-illustration-of-a-purple-smiley-face-pv[1]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 descr="D:\Users\director\AppData\Local\Microsoft\Windows\Temporary Internet Files\Content.IE5\QNLW1AST\15459-illustration-of-a-purple-smiley-face-pv[1]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56283" cy="6286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A60AC0" w:rsidRPr="008E6E2B" w:rsidRDefault="00A60AC0" w:rsidP="00C20C64">
                      <w:pPr>
                        <w:spacing w:before="1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</w:pPr>
                      <w:r w:rsidRPr="008E6E2B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Emergency: 911</w:t>
                      </w:r>
                    </w:p>
                    <w:p w:rsidR="00A60AC0" w:rsidRPr="008E6E2B" w:rsidRDefault="00A60AC0" w:rsidP="00C20C64">
                      <w:pPr>
                        <w:spacing w:before="1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:rsidR="00A60AC0" w:rsidRPr="008E6E2B" w:rsidRDefault="00A60AC0" w:rsidP="00C20C64">
                      <w:pPr>
                        <w:spacing w:before="1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</w:pPr>
                      <w:r w:rsidRPr="008E6E2B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Southfield Fire Department: </w:t>
                      </w:r>
                    </w:p>
                    <w:p w:rsidR="00A60AC0" w:rsidRPr="008E6E2B" w:rsidRDefault="00A60AC0" w:rsidP="00C20C64">
                      <w:pPr>
                        <w:spacing w:before="1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</w:pPr>
                      <w:r w:rsidRPr="008E6E2B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248-796-5650</w:t>
                      </w:r>
                    </w:p>
                    <w:p w:rsidR="00A60AC0" w:rsidRPr="008E6E2B" w:rsidRDefault="00A60AC0" w:rsidP="00C20C64">
                      <w:pPr>
                        <w:spacing w:before="1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:rsidR="00A60AC0" w:rsidRPr="008E6E2B" w:rsidRDefault="00A60AC0" w:rsidP="00C20C64">
                      <w:pPr>
                        <w:spacing w:before="1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</w:pPr>
                      <w:r w:rsidRPr="008E6E2B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Southfield Police Department: </w:t>
                      </w:r>
                    </w:p>
                    <w:p w:rsidR="00A60AC0" w:rsidRPr="008E6E2B" w:rsidRDefault="00A60AC0" w:rsidP="00C20C64">
                      <w:pPr>
                        <w:spacing w:before="1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</w:pPr>
                      <w:r w:rsidRPr="008E6E2B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248-796-5500 </w:t>
                      </w:r>
                    </w:p>
                    <w:p w:rsidR="00A60AC0" w:rsidRPr="008E6E2B" w:rsidRDefault="00A60AC0" w:rsidP="00C20C64">
                      <w:pPr>
                        <w:spacing w:before="1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:rsidR="00A60AC0" w:rsidRPr="008E6E2B" w:rsidRDefault="00A60AC0" w:rsidP="00C20C64">
                      <w:pPr>
                        <w:spacing w:before="1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</w:pPr>
                      <w:r w:rsidRPr="008E6E2B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Poison Control: </w:t>
                      </w:r>
                    </w:p>
                    <w:p w:rsidR="00A60AC0" w:rsidRPr="008E6E2B" w:rsidRDefault="00A60AC0" w:rsidP="00C20C64">
                      <w:pPr>
                        <w:spacing w:before="1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</w:pPr>
                      <w:r w:rsidRPr="008E6E2B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1-800-222-1222</w:t>
                      </w:r>
                    </w:p>
                    <w:p w:rsidR="00A60AC0" w:rsidRPr="004E6256" w:rsidRDefault="00A60AC0" w:rsidP="00C20C64">
                      <w:pP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:rsidR="00A60AC0" w:rsidRPr="004E6256" w:rsidRDefault="00A60AC0" w:rsidP="00C20C64">
                      <w:pP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:rsidR="00A60AC0" w:rsidRPr="00BB7038" w:rsidRDefault="00A60AC0" w:rsidP="00C20C64">
                      <w:pPr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  <w:p w:rsidR="00A60AC0" w:rsidRPr="00BB7038" w:rsidRDefault="00A60AC0" w:rsidP="00C20C64">
                      <w:pPr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-403225</wp:posOffset>
                </wp:positionH>
                <wp:positionV relativeFrom="paragraph">
                  <wp:posOffset>1348740</wp:posOffset>
                </wp:positionV>
                <wp:extent cx="3998595" cy="4061460"/>
                <wp:effectExtent l="0" t="0" r="0" b="0"/>
                <wp:wrapSquare wrapText="bothSides"/>
                <wp:docPr id="1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998595" cy="4061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60AC0" w:rsidRPr="00C85055" w:rsidRDefault="00017C74" w:rsidP="00C20C64">
                            <w:pPr>
                              <w:rPr>
                                <w:rFonts w:ascii="Arial" w:hAnsi="Arial" w:cs="Arial"/>
                                <w:b/>
                                <w:color w:val="00B0F0"/>
                                <w:sz w:val="28"/>
                                <w:szCs w:val="28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noProof/>
                                <w:color w:val="70AD47" w:themeColor="accent6"/>
                                <w:sz w:val="28"/>
                                <w:szCs w:val="28"/>
                              </w:rPr>
                              <w:drawing>
                                <wp:inline distT="0" distB="0" distL="0" distR="0" wp14:anchorId="56C24CB2" wp14:editId="770534B5">
                                  <wp:extent cx="656283" cy="628650"/>
                                  <wp:effectExtent l="0" t="0" r="0" b="0"/>
                                  <wp:docPr id="5" name="Picture 5" descr="D:\Users\director\AppData\Local\Microsoft\Windows\Temporary Internet Files\Content.IE5\QNLW1AST\15459-illustration-of-a-purple-smiley-face-pv[1]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 descr="D:\Users\director\AppData\Local\Microsoft\Windows\Temporary Internet Files\Content.IE5\QNLW1AST\15459-illustration-of-a-purple-smiley-face-pv[1]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56283" cy="6286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E96F2D" w:rsidRPr="00182702">
                              <w:rPr>
                                <w:rFonts w:ascii="Arial" w:hAnsi="Arial" w:cs="Arial"/>
                                <w:b/>
                                <w:color w:val="7030A0"/>
                                <w:sz w:val="28"/>
                                <w:szCs w:val="28"/>
                                <w:u w:val="single"/>
                              </w:rPr>
                              <w:t>2018-19 Champions Team</w:t>
                            </w:r>
                            <w:r w:rsidR="00A60AC0" w:rsidRPr="00182702">
                              <w:rPr>
                                <w:rFonts w:ascii="Arial" w:hAnsi="Arial" w:cs="Arial"/>
                                <w:b/>
                                <w:color w:val="7030A0"/>
                                <w:sz w:val="28"/>
                                <w:szCs w:val="28"/>
                                <w:u w:val="single"/>
                              </w:rPr>
                              <w:t>:</w:t>
                            </w:r>
                          </w:p>
                          <w:p w:rsidR="00A60AC0" w:rsidRPr="00BB7038" w:rsidRDefault="00A60AC0" w:rsidP="00C20C64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8"/>
                                <w:szCs w:val="28"/>
                              </w:rPr>
                            </w:pPr>
                          </w:p>
                          <w:p w:rsidR="00B366E1" w:rsidRPr="00C22AE2" w:rsidRDefault="00B366E1" w:rsidP="00B366E1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pacing w:before="120"/>
                              <w:rPr>
                                <w:rFonts w:ascii="Bradley Hand ITC" w:hAnsi="Bradley Hand ITC" w:cs="Arial"/>
                                <w:b/>
                                <w:color w:val="595959" w:themeColor="text1" w:themeTint="A6"/>
                                <w:szCs w:val="22"/>
                              </w:rPr>
                            </w:pPr>
                            <w:r w:rsidRPr="00C22AE2">
                              <w:rPr>
                                <w:rFonts w:ascii="Bradley Hand ITC" w:hAnsi="Bradley Hand ITC" w:cs="Arial"/>
                                <w:b/>
                                <w:color w:val="595959" w:themeColor="text1" w:themeTint="A6"/>
                                <w:szCs w:val="22"/>
                              </w:rPr>
                              <w:t>Mrs. Catherine Bro</w:t>
                            </w:r>
                            <w:r w:rsidR="00F74B85" w:rsidRPr="00C22AE2">
                              <w:rPr>
                                <w:rFonts w:ascii="Bradley Hand ITC" w:hAnsi="Bradley Hand ITC" w:cs="Arial"/>
                                <w:b/>
                                <w:color w:val="595959" w:themeColor="text1" w:themeTint="A6"/>
                                <w:szCs w:val="22"/>
                              </w:rPr>
                              <w:t>e</w:t>
                            </w:r>
                            <w:r w:rsidRPr="00C22AE2">
                              <w:rPr>
                                <w:rFonts w:ascii="Bradley Hand ITC" w:hAnsi="Bradley Hand ITC" w:cs="Arial"/>
                                <w:b/>
                                <w:color w:val="595959" w:themeColor="text1" w:themeTint="A6"/>
                                <w:szCs w:val="22"/>
                              </w:rPr>
                              <w:t>ssel (Area Manager)</w:t>
                            </w:r>
                          </w:p>
                          <w:p w:rsidR="00A60AC0" w:rsidRPr="00C22AE2" w:rsidRDefault="00B366E1" w:rsidP="00B366E1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pacing w:before="120"/>
                              <w:rPr>
                                <w:rFonts w:ascii="Bradley Hand ITC" w:hAnsi="Bradley Hand ITC" w:cs="Arial"/>
                                <w:b/>
                                <w:color w:val="595959" w:themeColor="text1" w:themeTint="A6"/>
                                <w:szCs w:val="22"/>
                              </w:rPr>
                            </w:pPr>
                            <w:r w:rsidRPr="00C22AE2">
                              <w:rPr>
                                <w:rFonts w:ascii="Bradley Hand ITC" w:hAnsi="Bradley Hand ITC" w:cs="Arial"/>
                                <w:b/>
                                <w:color w:val="595959" w:themeColor="text1" w:themeTint="A6"/>
                                <w:szCs w:val="22"/>
                              </w:rPr>
                              <w:t>Mrs. Kesha Rand (Director and 4</w:t>
                            </w:r>
                            <w:r w:rsidRPr="00C22AE2">
                              <w:rPr>
                                <w:rFonts w:ascii="Bradley Hand ITC" w:hAnsi="Bradley Hand ITC" w:cs="Arial"/>
                                <w:b/>
                                <w:color w:val="595959" w:themeColor="text1" w:themeTint="A6"/>
                                <w:szCs w:val="22"/>
                                <w:vertAlign w:val="superscript"/>
                              </w:rPr>
                              <w:t>th</w:t>
                            </w:r>
                            <w:r w:rsidRPr="00C22AE2">
                              <w:rPr>
                                <w:rFonts w:ascii="Bradley Hand ITC" w:hAnsi="Bradley Hand ITC" w:cs="Arial"/>
                                <w:b/>
                                <w:color w:val="595959" w:themeColor="text1" w:themeTint="A6"/>
                                <w:szCs w:val="22"/>
                              </w:rPr>
                              <w:t>-5</w:t>
                            </w:r>
                            <w:r w:rsidRPr="00C22AE2">
                              <w:rPr>
                                <w:rFonts w:ascii="Bradley Hand ITC" w:hAnsi="Bradley Hand ITC" w:cs="Arial"/>
                                <w:b/>
                                <w:color w:val="595959" w:themeColor="text1" w:themeTint="A6"/>
                                <w:szCs w:val="22"/>
                                <w:vertAlign w:val="superscript"/>
                              </w:rPr>
                              <w:t>th</w:t>
                            </w:r>
                            <w:r w:rsidRPr="00C22AE2">
                              <w:rPr>
                                <w:rFonts w:ascii="Bradley Hand ITC" w:hAnsi="Bradley Hand ITC" w:cs="Arial"/>
                                <w:b/>
                                <w:color w:val="595959" w:themeColor="text1" w:themeTint="A6"/>
                                <w:szCs w:val="22"/>
                              </w:rPr>
                              <w:t xml:space="preserve"> Grade)</w:t>
                            </w:r>
                          </w:p>
                          <w:p w:rsidR="00B366E1" w:rsidRPr="00C22AE2" w:rsidRDefault="00B366E1" w:rsidP="00B366E1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pacing w:before="120"/>
                              <w:rPr>
                                <w:rFonts w:ascii="Bradley Hand ITC" w:hAnsi="Bradley Hand ITC" w:cs="Arial"/>
                                <w:b/>
                                <w:color w:val="595959" w:themeColor="text1" w:themeTint="A6"/>
                                <w:szCs w:val="22"/>
                              </w:rPr>
                            </w:pPr>
                            <w:r w:rsidRPr="00C22AE2">
                              <w:rPr>
                                <w:rFonts w:ascii="Bradley Hand ITC" w:hAnsi="Bradley Hand ITC" w:cs="Arial"/>
                                <w:b/>
                                <w:color w:val="595959" w:themeColor="text1" w:themeTint="A6"/>
                                <w:szCs w:val="22"/>
                              </w:rPr>
                              <w:t>Mr. Anthony Morris (2</w:t>
                            </w:r>
                            <w:r w:rsidRPr="00C22AE2">
                              <w:rPr>
                                <w:rFonts w:ascii="Bradley Hand ITC" w:hAnsi="Bradley Hand ITC" w:cs="Arial"/>
                                <w:b/>
                                <w:color w:val="595959" w:themeColor="text1" w:themeTint="A6"/>
                                <w:szCs w:val="22"/>
                                <w:vertAlign w:val="superscript"/>
                              </w:rPr>
                              <w:t>nd</w:t>
                            </w:r>
                            <w:r w:rsidRPr="00C22AE2">
                              <w:rPr>
                                <w:rFonts w:ascii="Bradley Hand ITC" w:hAnsi="Bradley Hand ITC" w:cs="Arial"/>
                                <w:b/>
                                <w:color w:val="595959" w:themeColor="text1" w:themeTint="A6"/>
                                <w:szCs w:val="22"/>
                              </w:rPr>
                              <w:t>-3</w:t>
                            </w:r>
                            <w:r w:rsidRPr="00C22AE2">
                              <w:rPr>
                                <w:rFonts w:ascii="Bradley Hand ITC" w:hAnsi="Bradley Hand ITC" w:cs="Arial"/>
                                <w:b/>
                                <w:color w:val="595959" w:themeColor="text1" w:themeTint="A6"/>
                                <w:szCs w:val="22"/>
                                <w:vertAlign w:val="superscript"/>
                              </w:rPr>
                              <w:t>rd</w:t>
                            </w:r>
                            <w:r w:rsidRPr="00C22AE2">
                              <w:rPr>
                                <w:rFonts w:ascii="Bradley Hand ITC" w:hAnsi="Bradley Hand ITC" w:cs="Arial"/>
                                <w:b/>
                                <w:color w:val="595959" w:themeColor="text1" w:themeTint="A6"/>
                                <w:szCs w:val="22"/>
                              </w:rPr>
                              <w:t xml:space="preserve"> Grade)</w:t>
                            </w:r>
                          </w:p>
                          <w:p w:rsidR="00B366E1" w:rsidRPr="00C22AE2" w:rsidRDefault="00B366E1" w:rsidP="00B366E1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pacing w:before="120"/>
                              <w:rPr>
                                <w:rFonts w:ascii="Bradley Hand ITC" w:hAnsi="Bradley Hand ITC" w:cs="Arial"/>
                                <w:b/>
                                <w:color w:val="595959" w:themeColor="text1" w:themeTint="A6"/>
                                <w:szCs w:val="22"/>
                              </w:rPr>
                            </w:pPr>
                            <w:r w:rsidRPr="00C22AE2">
                              <w:rPr>
                                <w:rFonts w:ascii="Bradley Hand ITC" w:hAnsi="Bradley Hand ITC" w:cs="Arial"/>
                                <w:b/>
                                <w:color w:val="595959" w:themeColor="text1" w:themeTint="A6"/>
                                <w:szCs w:val="22"/>
                              </w:rPr>
                              <w:t>Miss. D’Nesha Scott (K-1</w:t>
                            </w:r>
                            <w:r w:rsidRPr="00C22AE2">
                              <w:rPr>
                                <w:rFonts w:ascii="Bradley Hand ITC" w:hAnsi="Bradley Hand ITC" w:cs="Arial"/>
                                <w:b/>
                                <w:color w:val="595959" w:themeColor="text1" w:themeTint="A6"/>
                                <w:szCs w:val="22"/>
                                <w:vertAlign w:val="superscript"/>
                              </w:rPr>
                              <w:t>st</w:t>
                            </w:r>
                            <w:r w:rsidRPr="00C22AE2">
                              <w:rPr>
                                <w:rFonts w:ascii="Bradley Hand ITC" w:hAnsi="Bradley Hand ITC" w:cs="Arial"/>
                                <w:b/>
                                <w:color w:val="595959" w:themeColor="text1" w:themeTint="A6"/>
                                <w:szCs w:val="22"/>
                              </w:rPr>
                              <w:t xml:space="preserve"> Grade)</w:t>
                            </w:r>
                          </w:p>
                          <w:p w:rsidR="00B366E1" w:rsidRPr="00C22AE2" w:rsidRDefault="00557F18" w:rsidP="00B366E1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pacing w:before="120"/>
                              <w:rPr>
                                <w:rFonts w:ascii="Bradley Hand ITC" w:hAnsi="Bradley Hand ITC" w:cs="Arial"/>
                                <w:b/>
                                <w:color w:val="595959" w:themeColor="text1" w:themeTint="A6"/>
                                <w:szCs w:val="22"/>
                              </w:rPr>
                            </w:pPr>
                            <w:r w:rsidRPr="00C22AE2">
                              <w:rPr>
                                <w:rFonts w:ascii="Bradley Hand ITC" w:hAnsi="Bradley Hand ITC" w:cs="Arial"/>
                                <w:b/>
                                <w:color w:val="595959" w:themeColor="text1" w:themeTint="A6"/>
                                <w:szCs w:val="22"/>
                              </w:rPr>
                              <w:t>Miss Jackie Cade</w:t>
                            </w:r>
                          </w:p>
                          <w:p w:rsidR="00557F18" w:rsidRPr="00C22AE2" w:rsidRDefault="00557F18" w:rsidP="00B366E1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pacing w:before="120"/>
                              <w:rPr>
                                <w:rFonts w:ascii="Bradley Hand ITC" w:hAnsi="Bradley Hand ITC" w:cs="Arial"/>
                                <w:b/>
                                <w:color w:val="595959" w:themeColor="text1" w:themeTint="A6"/>
                                <w:szCs w:val="22"/>
                              </w:rPr>
                            </w:pPr>
                            <w:r w:rsidRPr="00C22AE2">
                              <w:rPr>
                                <w:rFonts w:ascii="Bradley Hand ITC" w:hAnsi="Bradley Hand ITC" w:cs="Arial"/>
                                <w:b/>
                                <w:color w:val="595959" w:themeColor="text1" w:themeTint="A6"/>
                                <w:szCs w:val="22"/>
                              </w:rPr>
                              <w:t>Mrs. Brittnie Wilson</w:t>
                            </w:r>
                          </w:p>
                          <w:p w:rsidR="00557F18" w:rsidRPr="00C22AE2" w:rsidRDefault="00557F18" w:rsidP="00B366E1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pacing w:before="120"/>
                              <w:rPr>
                                <w:rFonts w:ascii="Bradley Hand ITC" w:hAnsi="Bradley Hand ITC" w:cs="Arial"/>
                                <w:b/>
                                <w:color w:val="595959" w:themeColor="text1" w:themeTint="A6"/>
                                <w:szCs w:val="22"/>
                              </w:rPr>
                            </w:pPr>
                            <w:r w:rsidRPr="00C22AE2">
                              <w:rPr>
                                <w:rFonts w:ascii="Bradley Hand ITC" w:hAnsi="Bradley Hand ITC" w:cs="Arial"/>
                                <w:b/>
                                <w:color w:val="595959" w:themeColor="text1" w:themeTint="A6"/>
                                <w:szCs w:val="22"/>
                              </w:rPr>
                              <w:t>Ms. Alisha Raiford</w:t>
                            </w:r>
                          </w:p>
                          <w:p w:rsidR="00557F18" w:rsidRPr="00C22AE2" w:rsidRDefault="00557F18" w:rsidP="00B366E1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pacing w:before="120"/>
                              <w:rPr>
                                <w:rFonts w:ascii="Bradley Hand ITC" w:hAnsi="Bradley Hand ITC" w:cs="Arial"/>
                                <w:b/>
                                <w:color w:val="595959" w:themeColor="text1" w:themeTint="A6"/>
                                <w:szCs w:val="22"/>
                              </w:rPr>
                            </w:pPr>
                            <w:r w:rsidRPr="00C22AE2">
                              <w:rPr>
                                <w:rFonts w:ascii="Bradley Hand ITC" w:hAnsi="Bradley Hand ITC" w:cs="Arial"/>
                                <w:b/>
                                <w:color w:val="595959" w:themeColor="text1" w:themeTint="A6"/>
                                <w:szCs w:val="22"/>
                              </w:rPr>
                              <w:t>Ms. Angela Cope</w:t>
                            </w:r>
                          </w:p>
                          <w:p w:rsidR="00557F18" w:rsidRPr="00C22AE2" w:rsidRDefault="00557F18" w:rsidP="00B366E1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pacing w:before="120"/>
                              <w:rPr>
                                <w:rFonts w:ascii="Bradley Hand ITC" w:hAnsi="Bradley Hand ITC" w:cs="Arial"/>
                                <w:b/>
                                <w:color w:val="595959" w:themeColor="text1" w:themeTint="A6"/>
                                <w:szCs w:val="22"/>
                              </w:rPr>
                            </w:pPr>
                            <w:r w:rsidRPr="00C22AE2">
                              <w:rPr>
                                <w:rFonts w:ascii="Bradley Hand ITC" w:hAnsi="Bradley Hand ITC" w:cs="Arial"/>
                                <w:b/>
                                <w:color w:val="595959" w:themeColor="text1" w:themeTint="A6"/>
                                <w:szCs w:val="22"/>
                              </w:rPr>
                              <w:t>Miss Jaria Wells</w:t>
                            </w:r>
                          </w:p>
                          <w:p w:rsidR="00557F18" w:rsidRPr="00C22AE2" w:rsidRDefault="00557F18" w:rsidP="00B366E1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pacing w:before="120"/>
                              <w:rPr>
                                <w:rFonts w:ascii="Bradley Hand ITC" w:hAnsi="Bradley Hand ITC" w:cs="Arial"/>
                                <w:b/>
                                <w:color w:val="595959" w:themeColor="text1" w:themeTint="A6"/>
                                <w:szCs w:val="22"/>
                              </w:rPr>
                            </w:pPr>
                            <w:r w:rsidRPr="00C22AE2">
                              <w:rPr>
                                <w:rFonts w:ascii="Bradley Hand ITC" w:hAnsi="Bradley Hand ITC" w:cs="Arial"/>
                                <w:b/>
                                <w:color w:val="595959" w:themeColor="text1" w:themeTint="A6"/>
                                <w:szCs w:val="22"/>
                              </w:rPr>
                              <w:t>Ms. Sumalia Gandy</w:t>
                            </w:r>
                          </w:p>
                          <w:p w:rsidR="00557F18" w:rsidRPr="00C22AE2" w:rsidRDefault="00557F18" w:rsidP="00B366E1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pacing w:before="120"/>
                              <w:rPr>
                                <w:rFonts w:ascii="Bradley Hand ITC" w:hAnsi="Bradley Hand ITC" w:cs="Arial"/>
                                <w:b/>
                                <w:color w:val="595959" w:themeColor="text1" w:themeTint="A6"/>
                                <w:szCs w:val="22"/>
                              </w:rPr>
                            </w:pPr>
                            <w:r w:rsidRPr="00C22AE2">
                              <w:rPr>
                                <w:rFonts w:ascii="Bradley Hand ITC" w:hAnsi="Bradley Hand ITC" w:cs="Arial"/>
                                <w:b/>
                                <w:color w:val="595959" w:themeColor="text1" w:themeTint="A6"/>
                                <w:szCs w:val="22"/>
                              </w:rPr>
                              <w:t>Miss Sarena Caver</w:t>
                            </w:r>
                          </w:p>
                          <w:p w:rsidR="00557F18" w:rsidRPr="00C22AE2" w:rsidRDefault="00557F18" w:rsidP="00B366E1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pacing w:before="120"/>
                              <w:rPr>
                                <w:rFonts w:ascii="Bradley Hand ITC" w:hAnsi="Bradley Hand ITC" w:cs="Arial"/>
                                <w:b/>
                                <w:color w:val="595959" w:themeColor="text1" w:themeTint="A6"/>
                                <w:szCs w:val="22"/>
                              </w:rPr>
                            </w:pPr>
                            <w:r w:rsidRPr="00C22AE2">
                              <w:rPr>
                                <w:rFonts w:ascii="Bradley Hand ITC" w:hAnsi="Bradley Hand ITC" w:cs="Arial"/>
                                <w:b/>
                                <w:color w:val="595959" w:themeColor="text1" w:themeTint="A6"/>
                                <w:szCs w:val="22"/>
                              </w:rPr>
                              <w:t>Ms. Lauretha Shelton</w:t>
                            </w:r>
                          </w:p>
                          <w:p w:rsidR="00557F18" w:rsidRPr="00C22AE2" w:rsidRDefault="00017C74" w:rsidP="00B366E1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pacing w:before="120"/>
                              <w:rPr>
                                <w:rFonts w:ascii="Bradley Hand ITC" w:hAnsi="Bradley Hand ITC" w:cs="Arial"/>
                                <w:b/>
                                <w:color w:val="595959" w:themeColor="text1" w:themeTint="A6"/>
                                <w:szCs w:val="22"/>
                              </w:rPr>
                            </w:pPr>
                            <w:r w:rsidRPr="00C22AE2">
                              <w:rPr>
                                <w:rFonts w:ascii="Bradley Hand ITC" w:hAnsi="Bradley Hand ITC" w:cs="Arial"/>
                                <w:b/>
                                <w:color w:val="595959" w:themeColor="text1" w:themeTint="A6"/>
                                <w:szCs w:val="22"/>
                              </w:rPr>
                              <w:t>Ms. Debra Davis</w:t>
                            </w:r>
                          </w:p>
                          <w:p w:rsidR="00017C74" w:rsidRPr="00C22AE2" w:rsidRDefault="00017C74" w:rsidP="00B366E1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pacing w:before="120"/>
                              <w:rPr>
                                <w:rFonts w:ascii="Bradley Hand ITC" w:hAnsi="Bradley Hand ITC" w:cs="Arial"/>
                                <w:b/>
                                <w:color w:val="595959" w:themeColor="text1" w:themeTint="A6"/>
                                <w:szCs w:val="22"/>
                              </w:rPr>
                            </w:pPr>
                            <w:r w:rsidRPr="00C22AE2">
                              <w:rPr>
                                <w:rFonts w:ascii="Bradley Hand ITC" w:hAnsi="Bradley Hand ITC" w:cs="Arial"/>
                                <w:b/>
                                <w:color w:val="595959" w:themeColor="text1" w:themeTint="A6"/>
                                <w:szCs w:val="22"/>
                              </w:rPr>
                              <w:t>Ms. Jill Armenteros</w:t>
                            </w:r>
                          </w:p>
                          <w:p w:rsidR="00017C74" w:rsidRPr="00C22AE2" w:rsidRDefault="00017C74" w:rsidP="00B366E1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pacing w:before="120"/>
                              <w:rPr>
                                <w:rFonts w:ascii="Bradley Hand ITC" w:hAnsi="Bradley Hand ITC" w:cs="Arial"/>
                                <w:b/>
                                <w:color w:val="595959" w:themeColor="text1" w:themeTint="A6"/>
                                <w:szCs w:val="22"/>
                              </w:rPr>
                            </w:pPr>
                            <w:r w:rsidRPr="00C22AE2">
                              <w:rPr>
                                <w:rFonts w:ascii="Bradley Hand ITC" w:hAnsi="Bradley Hand ITC" w:cs="Arial"/>
                                <w:b/>
                                <w:color w:val="595959" w:themeColor="text1" w:themeTint="A6"/>
                                <w:szCs w:val="22"/>
                              </w:rPr>
                              <w:t>Miss Alison Ogelsby</w:t>
                            </w:r>
                          </w:p>
                          <w:p w:rsidR="00A60AC0" w:rsidRPr="00BB7038" w:rsidRDefault="00A60AC0" w:rsidP="00C20C64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  <w:p w:rsidR="00A60AC0" w:rsidRPr="00BB7038" w:rsidRDefault="00A60AC0" w:rsidP="00C20C64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  <w:p w:rsidR="00A60AC0" w:rsidRPr="00BB7038" w:rsidRDefault="00A60AC0" w:rsidP="00C20C64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  <w:p w:rsidR="00A60AC0" w:rsidRPr="00BB7038" w:rsidRDefault="00A60AC0" w:rsidP="00C20C64">
                            <w:pPr>
                              <w:rPr>
                                <w:rFonts w:ascii="Arial" w:hAnsi="Arial" w:cs="Arial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" o:spid="_x0000_s1031" type="#_x0000_t202" style="position:absolute;margin-left:-31.75pt;margin-top:106.2pt;width:314.85pt;height:319.8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" filled="f" stroked="f">
                <v:path arrowok="t"/>
                <v:textbox>
                  <w:txbxContent>
                    <w:p w:rsidR="00A60AC0" w:rsidRPr="00C85055" w:rsidRDefault="00017C74" w:rsidP="00C20C64">
                      <w:pPr>
                        <w:rPr>
                          <w:rFonts w:ascii="Arial" w:hAnsi="Arial" w:cs="Arial"/>
                          <w:b/>
                          <w:color w:val="00B0F0"/>
                          <w:sz w:val="28"/>
                          <w:szCs w:val="28"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b/>
                          <w:noProof/>
                          <w:color w:val="70AD47" w:themeColor="accent6"/>
                          <w:sz w:val="28"/>
                          <w:szCs w:val="28"/>
                        </w:rPr>
                        <w:drawing>
                          <wp:inline distT="0" distB="0" distL="0" distR="0" wp14:anchorId="56C24CB2" wp14:editId="770534B5">
                            <wp:extent cx="656283" cy="628650"/>
                            <wp:effectExtent l="0" t="0" r="0" b="0"/>
                            <wp:docPr id="5" name="Picture 5" descr="D:\Users\director\AppData\Local\Microsoft\Windows\Temporary Internet Files\Content.IE5\QNLW1AST\15459-illustration-of-a-purple-smiley-face-pv[1]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 descr="D:\Users\director\AppData\Local\Microsoft\Windows\Temporary Internet Files\Content.IE5\QNLW1AST\15459-illustration-of-a-purple-smiley-face-pv[1]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56283" cy="6286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E96F2D" w:rsidRPr="00182702">
                        <w:rPr>
                          <w:rFonts w:ascii="Arial" w:hAnsi="Arial" w:cs="Arial"/>
                          <w:b/>
                          <w:color w:val="7030A0"/>
                          <w:sz w:val="28"/>
                          <w:szCs w:val="28"/>
                          <w:u w:val="single"/>
                        </w:rPr>
                        <w:t>2018-19 Champions Team</w:t>
                      </w:r>
                      <w:r w:rsidR="00A60AC0" w:rsidRPr="00182702">
                        <w:rPr>
                          <w:rFonts w:ascii="Arial" w:hAnsi="Arial" w:cs="Arial"/>
                          <w:b/>
                          <w:color w:val="7030A0"/>
                          <w:sz w:val="28"/>
                          <w:szCs w:val="28"/>
                          <w:u w:val="single"/>
                        </w:rPr>
                        <w:t>:</w:t>
                      </w:r>
                    </w:p>
                    <w:p w:rsidR="00A60AC0" w:rsidRPr="00BB7038" w:rsidRDefault="00A60AC0" w:rsidP="00C20C64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8"/>
                          <w:szCs w:val="28"/>
                        </w:rPr>
                      </w:pPr>
                    </w:p>
                    <w:p w:rsidR="00B366E1" w:rsidRPr="00C22AE2" w:rsidRDefault="00B366E1" w:rsidP="00B366E1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pacing w:before="120"/>
                        <w:rPr>
                          <w:rFonts w:ascii="Bradley Hand ITC" w:hAnsi="Bradley Hand ITC" w:cs="Arial"/>
                          <w:b/>
                          <w:color w:val="595959" w:themeColor="text1" w:themeTint="A6"/>
                          <w:szCs w:val="22"/>
                        </w:rPr>
                      </w:pPr>
                      <w:r w:rsidRPr="00C22AE2">
                        <w:rPr>
                          <w:rFonts w:ascii="Bradley Hand ITC" w:hAnsi="Bradley Hand ITC" w:cs="Arial"/>
                          <w:b/>
                          <w:color w:val="595959" w:themeColor="text1" w:themeTint="A6"/>
                          <w:szCs w:val="22"/>
                        </w:rPr>
                        <w:t>Mrs. Catherine Bro</w:t>
                      </w:r>
                      <w:r w:rsidR="00F74B85" w:rsidRPr="00C22AE2">
                        <w:rPr>
                          <w:rFonts w:ascii="Bradley Hand ITC" w:hAnsi="Bradley Hand ITC" w:cs="Arial"/>
                          <w:b/>
                          <w:color w:val="595959" w:themeColor="text1" w:themeTint="A6"/>
                          <w:szCs w:val="22"/>
                        </w:rPr>
                        <w:t>e</w:t>
                      </w:r>
                      <w:r w:rsidRPr="00C22AE2">
                        <w:rPr>
                          <w:rFonts w:ascii="Bradley Hand ITC" w:hAnsi="Bradley Hand ITC" w:cs="Arial"/>
                          <w:b/>
                          <w:color w:val="595959" w:themeColor="text1" w:themeTint="A6"/>
                          <w:szCs w:val="22"/>
                        </w:rPr>
                        <w:t>ssel (Area Manager)</w:t>
                      </w:r>
                    </w:p>
                    <w:p w:rsidR="00A60AC0" w:rsidRPr="00C22AE2" w:rsidRDefault="00B366E1" w:rsidP="00B366E1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pacing w:before="120"/>
                        <w:rPr>
                          <w:rFonts w:ascii="Bradley Hand ITC" w:hAnsi="Bradley Hand ITC" w:cs="Arial"/>
                          <w:b/>
                          <w:color w:val="595959" w:themeColor="text1" w:themeTint="A6"/>
                          <w:szCs w:val="22"/>
                        </w:rPr>
                      </w:pPr>
                      <w:r w:rsidRPr="00C22AE2">
                        <w:rPr>
                          <w:rFonts w:ascii="Bradley Hand ITC" w:hAnsi="Bradley Hand ITC" w:cs="Arial"/>
                          <w:b/>
                          <w:color w:val="595959" w:themeColor="text1" w:themeTint="A6"/>
                          <w:szCs w:val="22"/>
                        </w:rPr>
                        <w:t>Mrs. Kesha Rand (Director and 4</w:t>
                      </w:r>
                      <w:r w:rsidRPr="00C22AE2">
                        <w:rPr>
                          <w:rFonts w:ascii="Bradley Hand ITC" w:hAnsi="Bradley Hand ITC" w:cs="Arial"/>
                          <w:b/>
                          <w:color w:val="595959" w:themeColor="text1" w:themeTint="A6"/>
                          <w:szCs w:val="22"/>
                          <w:vertAlign w:val="superscript"/>
                        </w:rPr>
                        <w:t>th</w:t>
                      </w:r>
                      <w:r w:rsidRPr="00C22AE2">
                        <w:rPr>
                          <w:rFonts w:ascii="Bradley Hand ITC" w:hAnsi="Bradley Hand ITC" w:cs="Arial"/>
                          <w:b/>
                          <w:color w:val="595959" w:themeColor="text1" w:themeTint="A6"/>
                          <w:szCs w:val="22"/>
                        </w:rPr>
                        <w:t>-5</w:t>
                      </w:r>
                      <w:r w:rsidRPr="00C22AE2">
                        <w:rPr>
                          <w:rFonts w:ascii="Bradley Hand ITC" w:hAnsi="Bradley Hand ITC" w:cs="Arial"/>
                          <w:b/>
                          <w:color w:val="595959" w:themeColor="text1" w:themeTint="A6"/>
                          <w:szCs w:val="22"/>
                          <w:vertAlign w:val="superscript"/>
                        </w:rPr>
                        <w:t>th</w:t>
                      </w:r>
                      <w:r w:rsidRPr="00C22AE2">
                        <w:rPr>
                          <w:rFonts w:ascii="Bradley Hand ITC" w:hAnsi="Bradley Hand ITC" w:cs="Arial"/>
                          <w:b/>
                          <w:color w:val="595959" w:themeColor="text1" w:themeTint="A6"/>
                          <w:szCs w:val="22"/>
                        </w:rPr>
                        <w:t xml:space="preserve"> Grade)</w:t>
                      </w:r>
                    </w:p>
                    <w:p w:rsidR="00B366E1" w:rsidRPr="00C22AE2" w:rsidRDefault="00B366E1" w:rsidP="00B366E1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pacing w:before="120"/>
                        <w:rPr>
                          <w:rFonts w:ascii="Bradley Hand ITC" w:hAnsi="Bradley Hand ITC" w:cs="Arial"/>
                          <w:b/>
                          <w:color w:val="595959" w:themeColor="text1" w:themeTint="A6"/>
                          <w:szCs w:val="22"/>
                        </w:rPr>
                      </w:pPr>
                      <w:r w:rsidRPr="00C22AE2">
                        <w:rPr>
                          <w:rFonts w:ascii="Bradley Hand ITC" w:hAnsi="Bradley Hand ITC" w:cs="Arial"/>
                          <w:b/>
                          <w:color w:val="595959" w:themeColor="text1" w:themeTint="A6"/>
                          <w:szCs w:val="22"/>
                        </w:rPr>
                        <w:t>Mr. Anthony Morris (2</w:t>
                      </w:r>
                      <w:r w:rsidRPr="00C22AE2">
                        <w:rPr>
                          <w:rFonts w:ascii="Bradley Hand ITC" w:hAnsi="Bradley Hand ITC" w:cs="Arial"/>
                          <w:b/>
                          <w:color w:val="595959" w:themeColor="text1" w:themeTint="A6"/>
                          <w:szCs w:val="22"/>
                          <w:vertAlign w:val="superscript"/>
                        </w:rPr>
                        <w:t>nd</w:t>
                      </w:r>
                      <w:r w:rsidRPr="00C22AE2">
                        <w:rPr>
                          <w:rFonts w:ascii="Bradley Hand ITC" w:hAnsi="Bradley Hand ITC" w:cs="Arial"/>
                          <w:b/>
                          <w:color w:val="595959" w:themeColor="text1" w:themeTint="A6"/>
                          <w:szCs w:val="22"/>
                        </w:rPr>
                        <w:t>-3</w:t>
                      </w:r>
                      <w:r w:rsidRPr="00C22AE2">
                        <w:rPr>
                          <w:rFonts w:ascii="Bradley Hand ITC" w:hAnsi="Bradley Hand ITC" w:cs="Arial"/>
                          <w:b/>
                          <w:color w:val="595959" w:themeColor="text1" w:themeTint="A6"/>
                          <w:szCs w:val="22"/>
                          <w:vertAlign w:val="superscript"/>
                        </w:rPr>
                        <w:t>rd</w:t>
                      </w:r>
                      <w:r w:rsidRPr="00C22AE2">
                        <w:rPr>
                          <w:rFonts w:ascii="Bradley Hand ITC" w:hAnsi="Bradley Hand ITC" w:cs="Arial"/>
                          <w:b/>
                          <w:color w:val="595959" w:themeColor="text1" w:themeTint="A6"/>
                          <w:szCs w:val="22"/>
                        </w:rPr>
                        <w:t xml:space="preserve"> Grade)</w:t>
                      </w:r>
                    </w:p>
                    <w:p w:rsidR="00B366E1" w:rsidRPr="00C22AE2" w:rsidRDefault="00B366E1" w:rsidP="00B366E1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pacing w:before="120"/>
                        <w:rPr>
                          <w:rFonts w:ascii="Bradley Hand ITC" w:hAnsi="Bradley Hand ITC" w:cs="Arial"/>
                          <w:b/>
                          <w:color w:val="595959" w:themeColor="text1" w:themeTint="A6"/>
                          <w:szCs w:val="22"/>
                        </w:rPr>
                      </w:pPr>
                      <w:r w:rsidRPr="00C22AE2">
                        <w:rPr>
                          <w:rFonts w:ascii="Bradley Hand ITC" w:hAnsi="Bradley Hand ITC" w:cs="Arial"/>
                          <w:b/>
                          <w:color w:val="595959" w:themeColor="text1" w:themeTint="A6"/>
                          <w:szCs w:val="22"/>
                        </w:rPr>
                        <w:t>Miss. D’Nesha Scott (K-1</w:t>
                      </w:r>
                      <w:r w:rsidRPr="00C22AE2">
                        <w:rPr>
                          <w:rFonts w:ascii="Bradley Hand ITC" w:hAnsi="Bradley Hand ITC" w:cs="Arial"/>
                          <w:b/>
                          <w:color w:val="595959" w:themeColor="text1" w:themeTint="A6"/>
                          <w:szCs w:val="22"/>
                          <w:vertAlign w:val="superscript"/>
                        </w:rPr>
                        <w:t>st</w:t>
                      </w:r>
                      <w:r w:rsidRPr="00C22AE2">
                        <w:rPr>
                          <w:rFonts w:ascii="Bradley Hand ITC" w:hAnsi="Bradley Hand ITC" w:cs="Arial"/>
                          <w:b/>
                          <w:color w:val="595959" w:themeColor="text1" w:themeTint="A6"/>
                          <w:szCs w:val="22"/>
                        </w:rPr>
                        <w:t xml:space="preserve"> Grade)</w:t>
                      </w:r>
                    </w:p>
                    <w:p w:rsidR="00B366E1" w:rsidRPr="00C22AE2" w:rsidRDefault="00557F18" w:rsidP="00B366E1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pacing w:before="120"/>
                        <w:rPr>
                          <w:rFonts w:ascii="Bradley Hand ITC" w:hAnsi="Bradley Hand ITC" w:cs="Arial"/>
                          <w:b/>
                          <w:color w:val="595959" w:themeColor="text1" w:themeTint="A6"/>
                          <w:szCs w:val="22"/>
                        </w:rPr>
                      </w:pPr>
                      <w:r w:rsidRPr="00C22AE2">
                        <w:rPr>
                          <w:rFonts w:ascii="Bradley Hand ITC" w:hAnsi="Bradley Hand ITC" w:cs="Arial"/>
                          <w:b/>
                          <w:color w:val="595959" w:themeColor="text1" w:themeTint="A6"/>
                          <w:szCs w:val="22"/>
                        </w:rPr>
                        <w:t>Miss Jackie Cade</w:t>
                      </w:r>
                    </w:p>
                    <w:p w:rsidR="00557F18" w:rsidRPr="00C22AE2" w:rsidRDefault="00557F18" w:rsidP="00B366E1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pacing w:before="120"/>
                        <w:rPr>
                          <w:rFonts w:ascii="Bradley Hand ITC" w:hAnsi="Bradley Hand ITC" w:cs="Arial"/>
                          <w:b/>
                          <w:color w:val="595959" w:themeColor="text1" w:themeTint="A6"/>
                          <w:szCs w:val="22"/>
                        </w:rPr>
                      </w:pPr>
                      <w:r w:rsidRPr="00C22AE2">
                        <w:rPr>
                          <w:rFonts w:ascii="Bradley Hand ITC" w:hAnsi="Bradley Hand ITC" w:cs="Arial"/>
                          <w:b/>
                          <w:color w:val="595959" w:themeColor="text1" w:themeTint="A6"/>
                          <w:szCs w:val="22"/>
                        </w:rPr>
                        <w:t>Mrs. Brittnie Wilson</w:t>
                      </w:r>
                    </w:p>
                    <w:p w:rsidR="00557F18" w:rsidRPr="00C22AE2" w:rsidRDefault="00557F18" w:rsidP="00B366E1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pacing w:before="120"/>
                        <w:rPr>
                          <w:rFonts w:ascii="Bradley Hand ITC" w:hAnsi="Bradley Hand ITC" w:cs="Arial"/>
                          <w:b/>
                          <w:color w:val="595959" w:themeColor="text1" w:themeTint="A6"/>
                          <w:szCs w:val="22"/>
                        </w:rPr>
                      </w:pPr>
                      <w:r w:rsidRPr="00C22AE2">
                        <w:rPr>
                          <w:rFonts w:ascii="Bradley Hand ITC" w:hAnsi="Bradley Hand ITC" w:cs="Arial"/>
                          <w:b/>
                          <w:color w:val="595959" w:themeColor="text1" w:themeTint="A6"/>
                          <w:szCs w:val="22"/>
                        </w:rPr>
                        <w:t>Ms. Alisha Raiford</w:t>
                      </w:r>
                    </w:p>
                    <w:p w:rsidR="00557F18" w:rsidRPr="00C22AE2" w:rsidRDefault="00557F18" w:rsidP="00B366E1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pacing w:before="120"/>
                        <w:rPr>
                          <w:rFonts w:ascii="Bradley Hand ITC" w:hAnsi="Bradley Hand ITC" w:cs="Arial"/>
                          <w:b/>
                          <w:color w:val="595959" w:themeColor="text1" w:themeTint="A6"/>
                          <w:szCs w:val="22"/>
                        </w:rPr>
                      </w:pPr>
                      <w:r w:rsidRPr="00C22AE2">
                        <w:rPr>
                          <w:rFonts w:ascii="Bradley Hand ITC" w:hAnsi="Bradley Hand ITC" w:cs="Arial"/>
                          <w:b/>
                          <w:color w:val="595959" w:themeColor="text1" w:themeTint="A6"/>
                          <w:szCs w:val="22"/>
                        </w:rPr>
                        <w:t>Ms. Angela Cope</w:t>
                      </w:r>
                    </w:p>
                    <w:p w:rsidR="00557F18" w:rsidRPr="00C22AE2" w:rsidRDefault="00557F18" w:rsidP="00B366E1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pacing w:before="120"/>
                        <w:rPr>
                          <w:rFonts w:ascii="Bradley Hand ITC" w:hAnsi="Bradley Hand ITC" w:cs="Arial"/>
                          <w:b/>
                          <w:color w:val="595959" w:themeColor="text1" w:themeTint="A6"/>
                          <w:szCs w:val="22"/>
                        </w:rPr>
                      </w:pPr>
                      <w:r w:rsidRPr="00C22AE2">
                        <w:rPr>
                          <w:rFonts w:ascii="Bradley Hand ITC" w:hAnsi="Bradley Hand ITC" w:cs="Arial"/>
                          <w:b/>
                          <w:color w:val="595959" w:themeColor="text1" w:themeTint="A6"/>
                          <w:szCs w:val="22"/>
                        </w:rPr>
                        <w:t>Miss Jaria Wells</w:t>
                      </w:r>
                    </w:p>
                    <w:p w:rsidR="00557F18" w:rsidRPr="00C22AE2" w:rsidRDefault="00557F18" w:rsidP="00B366E1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pacing w:before="120"/>
                        <w:rPr>
                          <w:rFonts w:ascii="Bradley Hand ITC" w:hAnsi="Bradley Hand ITC" w:cs="Arial"/>
                          <w:b/>
                          <w:color w:val="595959" w:themeColor="text1" w:themeTint="A6"/>
                          <w:szCs w:val="22"/>
                        </w:rPr>
                      </w:pPr>
                      <w:r w:rsidRPr="00C22AE2">
                        <w:rPr>
                          <w:rFonts w:ascii="Bradley Hand ITC" w:hAnsi="Bradley Hand ITC" w:cs="Arial"/>
                          <w:b/>
                          <w:color w:val="595959" w:themeColor="text1" w:themeTint="A6"/>
                          <w:szCs w:val="22"/>
                        </w:rPr>
                        <w:t>Ms. Sumalia Gandy</w:t>
                      </w:r>
                    </w:p>
                    <w:p w:rsidR="00557F18" w:rsidRPr="00C22AE2" w:rsidRDefault="00557F18" w:rsidP="00B366E1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pacing w:before="120"/>
                        <w:rPr>
                          <w:rFonts w:ascii="Bradley Hand ITC" w:hAnsi="Bradley Hand ITC" w:cs="Arial"/>
                          <w:b/>
                          <w:color w:val="595959" w:themeColor="text1" w:themeTint="A6"/>
                          <w:szCs w:val="22"/>
                        </w:rPr>
                      </w:pPr>
                      <w:r w:rsidRPr="00C22AE2">
                        <w:rPr>
                          <w:rFonts w:ascii="Bradley Hand ITC" w:hAnsi="Bradley Hand ITC" w:cs="Arial"/>
                          <w:b/>
                          <w:color w:val="595959" w:themeColor="text1" w:themeTint="A6"/>
                          <w:szCs w:val="22"/>
                        </w:rPr>
                        <w:t>Miss Sarena Caver</w:t>
                      </w:r>
                    </w:p>
                    <w:p w:rsidR="00557F18" w:rsidRPr="00C22AE2" w:rsidRDefault="00557F18" w:rsidP="00B366E1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pacing w:before="120"/>
                        <w:rPr>
                          <w:rFonts w:ascii="Bradley Hand ITC" w:hAnsi="Bradley Hand ITC" w:cs="Arial"/>
                          <w:b/>
                          <w:color w:val="595959" w:themeColor="text1" w:themeTint="A6"/>
                          <w:szCs w:val="22"/>
                        </w:rPr>
                      </w:pPr>
                      <w:r w:rsidRPr="00C22AE2">
                        <w:rPr>
                          <w:rFonts w:ascii="Bradley Hand ITC" w:hAnsi="Bradley Hand ITC" w:cs="Arial"/>
                          <w:b/>
                          <w:color w:val="595959" w:themeColor="text1" w:themeTint="A6"/>
                          <w:szCs w:val="22"/>
                        </w:rPr>
                        <w:t>Ms. Lauretha Shelton</w:t>
                      </w:r>
                    </w:p>
                    <w:p w:rsidR="00557F18" w:rsidRPr="00C22AE2" w:rsidRDefault="00017C74" w:rsidP="00B366E1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pacing w:before="120"/>
                        <w:rPr>
                          <w:rFonts w:ascii="Bradley Hand ITC" w:hAnsi="Bradley Hand ITC" w:cs="Arial"/>
                          <w:b/>
                          <w:color w:val="595959" w:themeColor="text1" w:themeTint="A6"/>
                          <w:szCs w:val="22"/>
                        </w:rPr>
                      </w:pPr>
                      <w:r w:rsidRPr="00C22AE2">
                        <w:rPr>
                          <w:rFonts w:ascii="Bradley Hand ITC" w:hAnsi="Bradley Hand ITC" w:cs="Arial"/>
                          <w:b/>
                          <w:color w:val="595959" w:themeColor="text1" w:themeTint="A6"/>
                          <w:szCs w:val="22"/>
                        </w:rPr>
                        <w:t>Ms. Debra Davis</w:t>
                      </w:r>
                    </w:p>
                    <w:p w:rsidR="00017C74" w:rsidRPr="00C22AE2" w:rsidRDefault="00017C74" w:rsidP="00B366E1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pacing w:before="120"/>
                        <w:rPr>
                          <w:rFonts w:ascii="Bradley Hand ITC" w:hAnsi="Bradley Hand ITC" w:cs="Arial"/>
                          <w:b/>
                          <w:color w:val="595959" w:themeColor="text1" w:themeTint="A6"/>
                          <w:szCs w:val="22"/>
                        </w:rPr>
                      </w:pPr>
                      <w:r w:rsidRPr="00C22AE2">
                        <w:rPr>
                          <w:rFonts w:ascii="Bradley Hand ITC" w:hAnsi="Bradley Hand ITC" w:cs="Arial"/>
                          <w:b/>
                          <w:color w:val="595959" w:themeColor="text1" w:themeTint="A6"/>
                          <w:szCs w:val="22"/>
                        </w:rPr>
                        <w:t>Ms. Jill Armenteros</w:t>
                      </w:r>
                    </w:p>
                    <w:p w:rsidR="00017C74" w:rsidRPr="00C22AE2" w:rsidRDefault="00017C74" w:rsidP="00B366E1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pacing w:before="120"/>
                        <w:rPr>
                          <w:rFonts w:ascii="Bradley Hand ITC" w:hAnsi="Bradley Hand ITC" w:cs="Arial"/>
                          <w:b/>
                          <w:color w:val="595959" w:themeColor="text1" w:themeTint="A6"/>
                          <w:szCs w:val="22"/>
                        </w:rPr>
                      </w:pPr>
                      <w:r w:rsidRPr="00C22AE2">
                        <w:rPr>
                          <w:rFonts w:ascii="Bradley Hand ITC" w:hAnsi="Bradley Hand ITC" w:cs="Arial"/>
                          <w:b/>
                          <w:color w:val="595959" w:themeColor="text1" w:themeTint="A6"/>
                          <w:szCs w:val="22"/>
                        </w:rPr>
                        <w:t>Miss Alison Ogelsby</w:t>
                      </w:r>
                    </w:p>
                    <w:p w:rsidR="00A60AC0" w:rsidRPr="00BB7038" w:rsidRDefault="00A60AC0" w:rsidP="00C20C64">
                      <w:pPr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  <w:p w:rsidR="00A60AC0" w:rsidRPr="00BB7038" w:rsidRDefault="00A60AC0" w:rsidP="00C20C64">
                      <w:pPr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  <w:p w:rsidR="00A60AC0" w:rsidRPr="00BB7038" w:rsidRDefault="00A60AC0" w:rsidP="00C20C64">
                      <w:pPr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  <w:p w:rsidR="00A60AC0" w:rsidRPr="00BB7038" w:rsidRDefault="00A60AC0" w:rsidP="00C20C64">
                      <w:pPr>
                        <w:rPr>
                          <w:rFonts w:ascii="Arial" w:hAnsi="Arial" w:cs="Arial"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4164965</wp:posOffset>
                </wp:positionH>
                <wp:positionV relativeFrom="paragraph">
                  <wp:posOffset>5410200</wp:posOffset>
                </wp:positionV>
                <wp:extent cx="2169795" cy="1833245"/>
                <wp:effectExtent l="0" t="0" r="1905" b="0"/>
                <wp:wrapThrough wrapText="bothSides">
                  <wp:wrapPolygon edited="0">
                    <wp:start x="0" y="0"/>
                    <wp:lineTo x="0" y="21323"/>
                    <wp:lineTo x="21429" y="21323"/>
                    <wp:lineTo x="21429" y="0"/>
                    <wp:lineTo x="0" y="0"/>
                  </wp:wrapPolygon>
                </wp:wrapThrough>
                <wp:docPr id="12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169795" cy="183324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6" o:spid="_x0000_s1026" style="position:absolute;margin-left:327.95pt;margin-top:426pt;width:170.85pt;height:144.3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" fillcolor="#f2f2f2 [3052]" stroked="f" strokeweight="1pt">
                <v:path arrowok="t"/>
                <w10:wrap type="through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4276725</wp:posOffset>
                </wp:positionH>
                <wp:positionV relativeFrom="paragraph">
                  <wp:posOffset>5334000</wp:posOffset>
                </wp:positionV>
                <wp:extent cx="2174875" cy="2200275"/>
                <wp:effectExtent l="0" t="0" r="0" b="9525"/>
                <wp:wrapSquare wrapText="bothSides"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174875" cy="2200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60AC0" w:rsidRPr="00911482" w:rsidRDefault="00017C74" w:rsidP="00C20C6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70AD47" w:themeColor="accent6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noProof/>
                                <w:color w:val="70AD47" w:themeColor="accent6"/>
                                <w:sz w:val="28"/>
                                <w:szCs w:val="28"/>
                              </w:rPr>
                              <w:drawing>
                                <wp:inline distT="0" distB="0" distL="0" distR="0" wp14:anchorId="6C1F1D75" wp14:editId="00B9F144">
                                  <wp:extent cx="656283" cy="628650"/>
                                  <wp:effectExtent l="0" t="0" r="0" b="0"/>
                                  <wp:docPr id="7" name="Picture 7" descr="D:\Users\director\AppData\Local\Microsoft\Windows\Temporary Internet Files\Content.IE5\QNLW1AST\15459-illustration-of-a-purple-smiley-face-pv[1]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 descr="D:\Users\director\AppData\Local\Microsoft\Windows\Temporary Internet Files\Content.IE5\QNLW1AST\15459-illustration-of-a-purple-smiley-face-pv[1]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56283" cy="6286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A60AC0" w:rsidRPr="00182702">
                              <w:rPr>
                                <w:rFonts w:ascii="Arial" w:hAnsi="Arial" w:cs="Arial"/>
                                <w:b/>
                                <w:color w:val="7030A0"/>
                                <w:sz w:val="28"/>
                                <w:szCs w:val="28"/>
                              </w:rPr>
                              <w:t>Champions Contact Info Here</w:t>
                            </w:r>
                          </w:p>
                          <w:p w:rsidR="00A60AC0" w:rsidRDefault="00A60AC0" w:rsidP="00C20C6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8"/>
                                <w:szCs w:val="28"/>
                              </w:rPr>
                            </w:pPr>
                          </w:p>
                          <w:p w:rsidR="00A60AC0" w:rsidRDefault="00A60AC0" w:rsidP="003612D4">
                            <w:pPr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612D4"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  <w:t>Main Office: 248-395-0484</w:t>
                            </w:r>
                          </w:p>
                          <w:p w:rsidR="00A60AC0" w:rsidRDefault="00A60AC0" w:rsidP="003612D4">
                            <w:pPr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</w:p>
                          <w:p w:rsidR="00A60AC0" w:rsidRDefault="00A60AC0" w:rsidP="003612D4">
                            <w:pPr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  <w:t>Site Cell: 248.794.2071</w:t>
                            </w:r>
                          </w:p>
                          <w:p w:rsidR="00A60AC0" w:rsidRPr="003612D4" w:rsidRDefault="00A60AC0" w:rsidP="003612D4">
                            <w:pPr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</w:p>
                          <w:p w:rsidR="00A60AC0" w:rsidRDefault="00A60AC0" w:rsidP="003612D4">
                            <w:pPr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612D4"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  <w:t>Fax: 248-395-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  <w:t>0486</w:t>
                            </w:r>
                          </w:p>
                          <w:p w:rsidR="00A60AC0" w:rsidRPr="003612D4" w:rsidRDefault="00A60AC0" w:rsidP="003612D4">
                            <w:pPr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</w:p>
                          <w:p w:rsidR="00A60AC0" w:rsidRPr="003612D4" w:rsidRDefault="00A60AC0" w:rsidP="003612D4">
                            <w:pPr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  <w:t>Customer Care</w:t>
                            </w:r>
                            <w:r w:rsidRPr="003612D4"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  <w:t>: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1-800-350-5034</w:t>
                            </w:r>
                          </w:p>
                          <w:p w:rsidR="00A60AC0" w:rsidRDefault="00A60AC0" w:rsidP="00C20C6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8"/>
                                <w:szCs w:val="28"/>
                              </w:rPr>
                            </w:pPr>
                          </w:p>
                          <w:p w:rsidR="00A60AC0" w:rsidRPr="002806EA" w:rsidRDefault="00A60AC0" w:rsidP="00C20C64">
                            <w:pPr>
                              <w:jc w:val="right"/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7" o:spid="_x0000_s1032" type="#_x0000_t202" style="position:absolute;margin-left:336.75pt;margin-top:420pt;width:171.25pt;height:173.2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" filled="f" stroked="f">
                <v:path arrowok="t"/>
                <v:textbox>
                  <w:txbxContent>
                    <w:p w:rsidR="00A60AC0" w:rsidRPr="00911482" w:rsidRDefault="00017C74" w:rsidP="00C20C64">
                      <w:pPr>
                        <w:jc w:val="center"/>
                        <w:rPr>
                          <w:rFonts w:ascii="Arial" w:hAnsi="Arial" w:cs="Arial"/>
                          <w:b/>
                          <w:color w:val="70AD47" w:themeColor="accent6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noProof/>
                          <w:color w:val="70AD47" w:themeColor="accent6"/>
                          <w:sz w:val="28"/>
                          <w:szCs w:val="28"/>
                        </w:rPr>
                        <w:drawing>
                          <wp:inline distT="0" distB="0" distL="0" distR="0" wp14:anchorId="6C1F1D75" wp14:editId="00B9F144">
                            <wp:extent cx="656283" cy="628650"/>
                            <wp:effectExtent l="0" t="0" r="0" b="0"/>
                            <wp:docPr id="7" name="Picture 7" descr="D:\Users\director\AppData\Local\Microsoft\Windows\Temporary Internet Files\Content.IE5\QNLW1AST\15459-illustration-of-a-purple-smiley-face-pv[1]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 descr="D:\Users\director\AppData\Local\Microsoft\Windows\Temporary Internet Files\Content.IE5\QNLW1AST\15459-illustration-of-a-purple-smiley-face-pv[1]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56283" cy="6286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A60AC0" w:rsidRPr="00182702">
                        <w:rPr>
                          <w:rFonts w:ascii="Arial" w:hAnsi="Arial" w:cs="Arial"/>
                          <w:b/>
                          <w:color w:val="7030A0"/>
                          <w:sz w:val="28"/>
                          <w:szCs w:val="28"/>
                        </w:rPr>
                        <w:t>Champions Contact Info Here</w:t>
                      </w:r>
                    </w:p>
                    <w:p w:rsidR="00A60AC0" w:rsidRDefault="00A60AC0" w:rsidP="00C20C64">
                      <w:pPr>
                        <w:jc w:val="center"/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8"/>
                          <w:szCs w:val="28"/>
                        </w:rPr>
                      </w:pPr>
                    </w:p>
                    <w:p w:rsidR="00A60AC0" w:rsidRDefault="00A60AC0" w:rsidP="003612D4">
                      <w:pPr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612D4"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  <w:t>Main Office: 248-395-0484</w:t>
                      </w:r>
                    </w:p>
                    <w:p w:rsidR="00A60AC0" w:rsidRDefault="00A60AC0" w:rsidP="003612D4">
                      <w:pPr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</w:pPr>
                    </w:p>
                    <w:p w:rsidR="00A60AC0" w:rsidRDefault="00A60AC0" w:rsidP="003612D4">
                      <w:pPr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  <w:t>Site Cell: 248.794.2071</w:t>
                      </w:r>
                    </w:p>
                    <w:p w:rsidR="00A60AC0" w:rsidRPr="003612D4" w:rsidRDefault="00A60AC0" w:rsidP="003612D4">
                      <w:pPr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</w:pPr>
                    </w:p>
                    <w:p w:rsidR="00A60AC0" w:rsidRDefault="00A60AC0" w:rsidP="003612D4">
                      <w:pPr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612D4"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  <w:t>Fax: 248-395-</w:t>
                      </w:r>
                      <w:r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  <w:t>0486</w:t>
                      </w:r>
                    </w:p>
                    <w:p w:rsidR="00A60AC0" w:rsidRPr="003612D4" w:rsidRDefault="00A60AC0" w:rsidP="003612D4">
                      <w:pPr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</w:pPr>
                    </w:p>
                    <w:p w:rsidR="00A60AC0" w:rsidRPr="003612D4" w:rsidRDefault="00A60AC0" w:rsidP="003612D4">
                      <w:pPr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  <w:t>Customer Care</w:t>
                      </w:r>
                      <w:r w:rsidRPr="003612D4"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  <w:t>:</w:t>
                      </w:r>
                      <w:r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0"/>
                          <w:szCs w:val="20"/>
                        </w:rPr>
                        <w:t xml:space="preserve"> 1-800-350-5034</w:t>
                      </w:r>
                    </w:p>
                    <w:p w:rsidR="00A60AC0" w:rsidRDefault="00A60AC0" w:rsidP="00C20C64">
                      <w:pPr>
                        <w:jc w:val="center"/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8"/>
                          <w:szCs w:val="28"/>
                        </w:rPr>
                      </w:pPr>
                    </w:p>
                    <w:p w:rsidR="00A60AC0" w:rsidRPr="002806EA" w:rsidRDefault="00A60AC0" w:rsidP="00C20C64">
                      <w:pPr>
                        <w:jc w:val="right"/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-333375</wp:posOffset>
                </wp:positionH>
                <wp:positionV relativeFrom="paragraph">
                  <wp:posOffset>5334000</wp:posOffset>
                </wp:positionV>
                <wp:extent cx="4392930" cy="2571750"/>
                <wp:effectExtent l="0" t="0" r="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392930" cy="2571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60AC0" w:rsidRPr="00C20C64" w:rsidRDefault="00A60AC0" w:rsidP="00C20C64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8"/>
                                <w:szCs w:val="28"/>
                              </w:rPr>
                            </w:pPr>
                          </w:p>
                          <w:p w:rsidR="00A60AC0" w:rsidRDefault="00A60AC0" w:rsidP="00C20C64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  <w:r w:rsidRPr="00666B17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  <w:t>Site Phone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  <w:t>:</w:t>
                            </w:r>
                            <w:r w:rsidRPr="00666B17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  <w:t xml:space="preserve"> __</w:t>
                            </w:r>
                            <w:r w:rsidRPr="00A14C5B">
                              <w:rPr>
                                <w:rFonts w:ascii="Arial" w:hAnsi="Arial" w:cs="Arial"/>
                                <w:b/>
                                <w:color w:val="404040" w:themeColor="text1" w:themeTint="BF"/>
                                <w:sz w:val="22"/>
                                <w:szCs w:val="22"/>
                                <w:u w:val="single"/>
                              </w:rPr>
                              <w:t>248.794.2071</w:t>
                            </w:r>
                            <w:r w:rsidRPr="00A14C5B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  <w:u w:val="single"/>
                              </w:rPr>
                              <w:t>___________________</w:t>
                            </w:r>
                          </w:p>
                          <w:p w:rsidR="00A60AC0" w:rsidRDefault="00A60AC0" w:rsidP="00C20C64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  <w:p w:rsidR="00A60AC0" w:rsidRDefault="00A60AC0" w:rsidP="00C20C64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  <w:t>Operating Hours:</w:t>
                            </w:r>
                          </w:p>
                          <w:p w:rsidR="00A60AC0" w:rsidRDefault="00A60AC0" w:rsidP="00C20C64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  <w:t>6:30 a.m. -   8:00 a.m.</w:t>
                            </w:r>
                          </w:p>
                          <w:p w:rsidR="00A60AC0" w:rsidRDefault="00A60AC0" w:rsidP="00C20C64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  <w:t>3:00 p.m. -   6:00 p.m.</w:t>
                            </w:r>
                          </w:p>
                          <w:p w:rsidR="00A60AC0" w:rsidRDefault="00A60AC0" w:rsidP="00C20C64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  <w:p w:rsidR="00A60AC0" w:rsidRPr="00666B17" w:rsidRDefault="00A60AC0" w:rsidP="00C20C64">
                            <w:pP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2"/>
                                <w:szCs w:val="22"/>
                              </w:rPr>
                              <w:t xml:space="preserve">                    www.discoverchampions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33" type="#_x0000_t202" style="position:absolute;margin-left:-26.25pt;margin-top:420pt;width:345.9pt;height:202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" filled="f" stroked="f">
                <v:path arrowok="t"/>
                <v:textbox>
                  <w:txbxContent>
                    <w:p w:rsidR="00A60AC0" w:rsidRPr="00C20C64" w:rsidRDefault="00A60AC0" w:rsidP="00C20C64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8"/>
                          <w:szCs w:val="28"/>
                        </w:rPr>
                      </w:pPr>
                    </w:p>
                    <w:p w:rsidR="00A60AC0" w:rsidRDefault="00A60AC0" w:rsidP="00C20C64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</w:pPr>
                      <w:r w:rsidRPr="00666B17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  <w:t>Site Phone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  <w:t>:</w:t>
                      </w:r>
                      <w:r w:rsidRPr="00666B17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  <w:t xml:space="preserve"> __</w:t>
                      </w:r>
                      <w:r w:rsidRPr="00A14C5B">
                        <w:rPr>
                          <w:rFonts w:ascii="Arial" w:hAnsi="Arial" w:cs="Arial"/>
                          <w:b/>
                          <w:color w:val="404040" w:themeColor="text1" w:themeTint="BF"/>
                          <w:sz w:val="22"/>
                          <w:szCs w:val="22"/>
                          <w:u w:val="single"/>
                        </w:rPr>
                        <w:t>248.794.2071</w:t>
                      </w:r>
                      <w:r w:rsidRPr="00A14C5B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  <w:u w:val="single"/>
                        </w:rPr>
                        <w:t>___________________</w:t>
                      </w:r>
                    </w:p>
                    <w:p w:rsidR="00A60AC0" w:rsidRDefault="00A60AC0" w:rsidP="00C20C64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  <w:p w:rsidR="00A60AC0" w:rsidRDefault="00A60AC0" w:rsidP="00C20C64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  <w:t>Operating Hours:</w:t>
                      </w:r>
                    </w:p>
                    <w:p w:rsidR="00A60AC0" w:rsidRDefault="00A60AC0" w:rsidP="00C20C64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  <w:t>6:30 a.m. -   8:00 a.m.</w:t>
                      </w:r>
                    </w:p>
                    <w:p w:rsidR="00A60AC0" w:rsidRDefault="00A60AC0" w:rsidP="00C20C64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  <w:t>3:00 p.m. -   6:00 p.m.</w:t>
                      </w:r>
                    </w:p>
                    <w:p w:rsidR="00A60AC0" w:rsidRDefault="00A60AC0" w:rsidP="00C20C64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  <w:p w:rsidR="00A60AC0" w:rsidRPr="00666B17" w:rsidRDefault="00A60AC0" w:rsidP="00C20C64">
                      <w:pP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2"/>
                          <w:szCs w:val="22"/>
                        </w:rPr>
                        <w:t xml:space="preserve">                    www.discoverchampions.co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-524510</wp:posOffset>
                </wp:positionH>
                <wp:positionV relativeFrom="paragraph">
                  <wp:posOffset>457200</wp:posOffset>
                </wp:positionV>
                <wp:extent cx="6372225" cy="688340"/>
                <wp:effectExtent l="0" t="0" r="0" b="0"/>
                <wp:wrapSquare wrapText="bothSides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372225" cy="6883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60AC0" w:rsidRPr="00582E3F" w:rsidRDefault="00A60AC0" w:rsidP="00C20C64">
                            <w:pP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90"/>
                                <w:szCs w:val="9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90"/>
                                <w:szCs w:val="90"/>
                              </w:rPr>
                              <w:t>Southfield Champions</w:t>
                            </w:r>
                          </w:p>
                          <w:p w:rsidR="00A60AC0" w:rsidRPr="00582E3F" w:rsidRDefault="00A60AC0" w:rsidP="00C20C64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90"/>
                                <w:szCs w:val="9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8" o:spid="_x0000_s1034" type="#_x0000_t202" style="position:absolute;margin-left:-41.3pt;margin-top:36pt;width:501.75pt;height:54.2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" filled="f" stroked="f">
                <v:path arrowok="t"/>
                <v:textbox>
                  <w:txbxContent>
                    <w:p w:rsidR="00A60AC0" w:rsidRPr="00582E3F" w:rsidRDefault="00A60AC0" w:rsidP="00C20C64">
                      <w:pPr>
                        <w:rPr>
                          <w:rFonts w:ascii="Arial" w:hAnsi="Arial" w:cs="Arial"/>
                          <w:b/>
                          <w:color w:val="FFFFFF" w:themeColor="background1"/>
                          <w:sz w:val="90"/>
                          <w:szCs w:val="90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FFFFFF" w:themeColor="background1"/>
                          <w:sz w:val="90"/>
                          <w:szCs w:val="90"/>
                        </w:rPr>
                        <w:t>Southfield Champions</w:t>
                      </w:r>
                    </w:p>
                    <w:p w:rsidR="00A60AC0" w:rsidRPr="00582E3F" w:rsidRDefault="00A60AC0" w:rsidP="00C20C64">
                      <w:pPr>
                        <w:rPr>
                          <w:rFonts w:ascii="Arial" w:hAnsi="Arial" w:cs="Arial"/>
                          <w:color w:val="FFFFFF" w:themeColor="background1"/>
                          <w:sz w:val="90"/>
                          <w:szCs w:val="9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3942715</wp:posOffset>
                </wp:positionH>
                <wp:positionV relativeFrom="paragraph">
                  <wp:posOffset>1603375</wp:posOffset>
                </wp:positionV>
                <wp:extent cx="1905" cy="3308350"/>
                <wp:effectExtent l="0" t="0" r="36195" b="25400"/>
                <wp:wrapNone/>
                <wp:docPr id="9" name="Straight Connector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1905" cy="330835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>
                              <a:alpha val="8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9" o:spid="_x0000_s1026" style="position:absolute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" from="310.45pt,126.25pt" to="310.6pt,38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" strokecolor="black [3213]">
                <v:stroke opacity="52428f" joinstyle="miter"/>
                <o:lock v:ext="edit" shapetype="f"/>
              </v:line>
            </w:pict>
          </mc:Fallback>
        </mc:AlternateContent>
      </w:r>
      <w:r w:rsidR="00C20C64">
        <w:rPr>
          <w:noProof/>
        </w:rPr>
        <w:drawing>
          <wp:anchor distT="0" distB="0" distL="114300" distR="114300" simplePos="0" relativeHeight="251659264" behindDoc="1" locked="0" layoutInCell="1" allowOverlap="1" wp14:anchorId="3C30CF49" wp14:editId="378D0574">
            <wp:simplePos x="0" y="0"/>
            <wp:positionH relativeFrom="column">
              <wp:posOffset>-633095</wp:posOffset>
            </wp:positionH>
            <wp:positionV relativeFrom="paragraph">
              <wp:posOffset>4750142</wp:posOffset>
            </wp:positionV>
            <wp:extent cx="4394835" cy="3826230"/>
            <wp:effectExtent l="0" t="0" r="0" b="9525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loud-Circles-yellow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4835" cy="38262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120A7">
        <w:t xml:space="preserve">  </w:t>
      </w:r>
      <w:r w:rsidR="00224AD9">
        <w:t xml:space="preserve">  </w:t>
      </w:r>
    </w:p>
    <w:sectPr w:rsidR="00470000" w:rsidSect="00AE2CB6">
      <w:headerReference w:type="default" r:id="rId15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4553C" w:rsidRDefault="0004553C" w:rsidP="003B0763">
      <w:r>
        <w:separator/>
      </w:r>
    </w:p>
  </w:endnote>
  <w:endnote w:type="continuationSeparator" w:id="0">
    <w:p w:rsidR="0004553C" w:rsidRDefault="0004553C" w:rsidP="003B07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tchup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4553C" w:rsidRDefault="0004553C" w:rsidP="003B0763">
      <w:r>
        <w:separator/>
      </w:r>
    </w:p>
  </w:footnote>
  <w:footnote w:type="continuationSeparator" w:id="0">
    <w:p w:rsidR="0004553C" w:rsidRDefault="0004553C" w:rsidP="003B076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60AC0" w:rsidRDefault="00A60AC0" w:rsidP="00690ACB">
    <w:pPr>
      <w:pStyle w:val="Header"/>
      <w:tabs>
        <w:tab w:val="clear" w:pos="4680"/>
        <w:tab w:val="clear" w:pos="9360"/>
        <w:tab w:val="left" w:pos="1425"/>
      </w:tabs>
    </w:pPr>
    <w:r>
      <w:rPr>
        <w:noProof/>
      </w:rPr>
      <w:drawing>
        <wp:anchor distT="0" distB="0" distL="114300" distR="114300" simplePos="0" relativeHeight="251658240" behindDoc="1" locked="0" layoutInCell="1" allowOverlap="1" wp14:anchorId="09D3781F" wp14:editId="10B3F23D">
          <wp:simplePos x="0" y="0"/>
          <wp:positionH relativeFrom="page">
            <wp:posOffset>-9525</wp:posOffset>
          </wp:positionH>
          <wp:positionV relativeFrom="page">
            <wp:posOffset>-9525</wp:posOffset>
          </wp:positionV>
          <wp:extent cx="7772400" cy="10125075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hampions newsletter templates2.jpg"/>
                  <pic:cNvPicPr/>
                </pic:nvPicPr>
                <pic:blipFill>
                  <a:blip r:embed="rId1" cstate="print">
                    <a:duotone>
                      <a:schemeClr val="accent1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125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25pt;height:11.25pt" o:bullet="t">
        <v:imagedata r:id="rId1" o:title="msoCAE1"/>
      </v:shape>
    </w:pict>
  </w:numPicBullet>
  <w:abstractNum w:abstractNumId="0">
    <w:nsid w:val="155043DE"/>
    <w:multiLevelType w:val="multilevel"/>
    <w:tmpl w:val="9FC266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1FF3776A"/>
    <w:multiLevelType w:val="hybridMultilevel"/>
    <w:tmpl w:val="C400B4F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BB61FE9"/>
    <w:multiLevelType w:val="hybridMultilevel"/>
    <w:tmpl w:val="E798771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2F1F7B2A"/>
    <w:multiLevelType w:val="hybridMultilevel"/>
    <w:tmpl w:val="586C943A"/>
    <w:lvl w:ilvl="0" w:tplc="A52C142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0F323BC"/>
    <w:multiLevelType w:val="hybridMultilevel"/>
    <w:tmpl w:val="4BA802F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32139E6"/>
    <w:multiLevelType w:val="hybridMultilevel"/>
    <w:tmpl w:val="5EEAD4FA"/>
    <w:lvl w:ilvl="0" w:tplc="04090007">
      <w:start w:val="1"/>
      <w:numFmt w:val="bullet"/>
      <w:lvlText w:val=""/>
      <w:lvlPicBulletId w:val="0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8A55008"/>
    <w:multiLevelType w:val="hybridMultilevel"/>
    <w:tmpl w:val="05BE81F8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FE3292A"/>
    <w:multiLevelType w:val="hybridMultilevel"/>
    <w:tmpl w:val="5E369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0E84348"/>
    <w:multiLevelType w:val="hybridMultilevel"/>
    <w:tmpl w:val="E7D447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43CB0168"/>
    <w:multiLevelType w:val="hybridMultilevel"/>
    <w:tmpl w:val="57C6B3AC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5A233F52"/>
    <w:multiLevelType w:val="hybridMultilevel"/>
    <w:tmpl w:val="14E4F38E"/>
    <w:lvl w:ilvl="0" w:tplc="C1F0C856">
      <w:start w:val="734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DEB51E9"/>
    <w:multiLevelType w:val="hybridMultilevel"/>
    <w:tmpl w:val="2138D948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F0E22AB"/>
    <w:multiLevelType w:val="hybridMultilevel"/>
    <w:tmpl w:val="62C21C02"/>
    <w:lvl w:ilvl="0" w:tplc="04090009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"/>
  </w:num>
  <w:num w:numId="3">
    <w:abstractNumId w:val="8"/>
  </w:num>
  <w:num w:numId="4">
    <w:abstractNumId w:val="7"/>
  </w:num>
  <w:num w:numId="5">
    <w:abstractNumId w:val="5"/>
  </w:num>
  <w:num w:numId="6">
    <w:abstractNumId w:val="1"/>
  </w:num>
  <w:num w:numId="7">
    <w:abstractNumId w:val="0"/>
  </w:num>
  <w:num w:numId="8">
    <w:abstractNumId w:val="6"/>
  </w:num>
  <w:num w:numId="9">
    <w:abstractNumId w:val="11"/>
  </w:num>
  <w:num w:numId="10">
    <w:abstractNumId w:val="2"/>
  </w:num>
  <w:num w:numId="11">
    <w:abstractNumId w:val="9"/>
  </w:num>
  <w:num w:numId="12">
    <w:abstractNumId w:val="12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xNTE2NrGwMDU2NTRR0lEKTi0uzszPAykwNK4FANJbBestAAAA"/>
  </w:docVars>
  <w:rsids>
    <w:rsidRoot w:val="003B0763"/>
    <w:rsid w:val="00005A8A"/>
    <w:rsid w:val="0001541A"/>
    <w:rsid w:val="00017C74"/>
    <w:rsid w:val="00033A80"/>
    <w:rsid w:val="00037126"/>
    <w:rsid w:val="0004553C"/>
    <w:rsid w:val="000475B2"/>
    <w:rsid w:val="000569C6"/>
    <w:rsid w:val="000579AF"/>
    <w:rsid w:val="00064B66"/>
    <w:rsid w:val="00075929"/>
    <w:rsid w:val="000822AB"/>
    <w:rsid w:val="000836D5"/>
    <w:rsid w:val="00084582"/>
    <w:rsid w:val="0008502B"/>
    <w:rsid w:val="00086404"/>
    <w:rsid w:val="00090351"/>
    <w:rsid w:val="00090CA0"/>
    <w:rsid w:val="00094E93"/>
    <w:rsid w:val="000960BC"/>
    <w:rsid w:val="000A3421"/>
    <w:rsid w:val="000B1AFB"/>
    <w:rsid w:val="000D04CC"/>
    <w:rsid w:val="000D26EA"/>
    <w:rsid w:val="000D3FA9"/>
    <w:rsid w:val="000F32A2"/>
    <w:rsid w:val="000F35F0"/>
    <w:rsid w:val="00106AA9"/>
    <w:rsid w:val="00116B4A"/>
    <w:rsid w:val="00134A41"/>
    <w:rsid w:val="0013769F"/>
    <w:rsid w:val="00144947"/>
    <w:rsid w:val="00146EAD"/>
    <w:rsid w:val="00150F88"/>
    <w:rsid w:val="00151EC1"/>
    <w:rsid w:val="00174747"/>
    <w:rsid w:val="00182702"/>
    <w:rsid w:val="001944EE"/>
    <w:rsid w:val="001B0962"/>
    <w:rsid w:val="001B4B4D"/>
    <w:rsid w:val="001C04D4"/>
    <w:rsid w:val="001C08AE"/>
    <w:rsid w:val="001C619B"/>
    <w:rsid w:val="001F1F50"/>
    <w:rsid w:val="0020030A"/>
    <w:rsid w:val="0020378F"/>
    <w:rsid w:val="00210D75"/>
    <w:rsid w:val="0021277E"/>
    <w:rsid w:val="00224AD9"/>
    <w:rsid w:val="00225AE7"/>
    <w:rsid w:val="00234A0E"/>
    <w:rsid w:val="00242E4F"/>
    <w:rsid w:val="00253263"/>
    <w:rsid w:val="00267C94"/>
    <w:rsid w:val="00271041"/>
    <w:rsid w:val="0027742A"/>
    <w:rsid w:val="00287BC0"/>
    <w:rsid w:val="0029238A"/>
    <w:rsid w:val="002A7BE3"/>
    <w:rsid w:val="002C292F"/>
    <w:rsid w:val="002C3FB4"/>
    <w:rsid w:val="002C5B8A"/>
    <w:rsid w:val="002E6B08"/>
    <w:rsid w:val="002F1663"/>
    <w:rsid w:val="00300FE8"/>
    <w:rsid w:val="00307115"/>
    <w:rsid w:val="00310796"/>
    <w:rsid w:val="00311E0C"/>
    <w:rsid w:val="003124C4"/>
    <w:rsid w:val="003161A7"/>
    <w:rsid w:val="00327233"/>
    <w:rsid w:val="0033068B"/>
    <w:rsid w:val="00337C7F"/>
    <w:rsid w:val="003400E8"/>
    <w:rsid w:val="003451AA"/>
    <w:rsid w:val="00355360"/>
    <w:rsid w:val="003612D4"/>
    <w:rsid w:val="00374166"/>
    <w:rsid w:val="003746A0"/>
    <w:rsid w:val="00374CC8"/>
    <w:rsid w:val="00376266"/>
    <w:rsid w:val="003802CD"/>
    <w:rsid w:val="00381B71"/>
    <w:rsid w:val="00385FA5"/>
    <w:rsid w:val="00387CF9"/>
    <w:rsid w:val="00396F31"/>
    <w:rsid w:val="003A6AA5"/>
    <w:rsid w:val="003B0763"/>
    <w:rsid w:val="003B28C9"/>
    <w:rsid w:val="003C54B8"/>
    <w:rsid w:val="003D1DA7"/>
    <w:rsid w:val="0042699C"/>
    <w:rsid w:val="00437EB8"/>
    <w:rsid w:val="00445C75"/>
    <w:rsid w:val="004525B3"/>
    <w:rsid w:val="004549CE"/>
    <w:rsid w:val="00470000"/>
    <w:rsid w:val="00471F28"/>
    <w:rsid w:val="0047583D"/>
    <w:rsid w:val="00484AE9"/>
    <w:rsid w:val="004944CE"/>
    <w:rsid w:val="004A6A38"/>
    <w:rsid w:val="004C7BB1"/>
    <w:rsid w:val="004D755F"/>
    <w:rsid w:val="004E03A4"/>
    <w:rsid w:val="0050165F"/>
    <w:rsid w:val="005104BE"/>
    <w:rsid w:val="00514241"/>
    <w:rsid w:val="00521E2A"/>
    <w:rsid w:val="00541C36"/>
    <w:rsid w:val="00543FF1"/>
    <w:rsid w:val="00554D56"/>
    <w:rsid w:val="00557F18"/>
    <w:rsid w:val="00576122"/>
    <w:rsid w:val="00587B8F"/>
    <w:rsid w:val="00597D62"/>
    <w:rsid w:val="005A43E2"/>
    <w:rsid w:val="005A5C06"/>
    <w:rsid w:val="005B3CF6"/>
    <w:rsid w:val="005B75C0"/>
    <w:rsid w:val="005C0E7F"/>
    <w:rsid w:val="005D2E66"/>
    <w:rsid w:val="005D3C87"/>
    <w:rsid w:val="005F69CA"/>
    <w:rsid w:val="00612B35"/>
    <w:rsid w:val="00614BFE"/>
    <w:rsid w:val="0062672D"/>
    <w:rsid w:val="006459E8"/>
    <w:rsid w:val="00651C85"/>
    <w:rsid w:val="0065261E"/>
    <w:rsid w:val="0066118B"/>
    <w:rsid w:val="00666B17"/>
    <w:rsid w:val="00690ACB"/>
    <w:rsid w:val="00692E99"/>
    <w:rsid w:val="00693D54"/>
    <w:rsid w:val="006941F2"/>
    <w:rsid w:val="006A1E31"/>
    <w:rsid w:val="006A6D09"/>
    <w:rsid w:val="006B6A34"/>
    <w:rsid w:val="006C599C"/>
    <w:rsid w:val="006D1A9D"/>
    <w:rsid w:val="006E5B1E"/>
    <w:rsid w:val="006F3D63"/>
    <w:rsid w:val="00702E8A"/>
    <w:rsid w:val="00705577"/>
    <w:rsid w:val="007107A6"/>
    <w:rsid w:val="0072143E"/>
    <w:rsid w:val="00734C62"/>
    <w:rsid w:val="00741DCD"/>
    <w:rsid w:val="007438CA"/>
    <w:rsid w:val="0075619E"/>
    <w:rsid w:val="0076387A"/>
    <w:rsid w:val="0076427F"/>
    <w:rsid w:val="00765D14"/>
    <w:rsid w:val="00770493"/>
    <w:rsid w:val="0077261B"/>
    <w:rsid w:val="00782CEB"/>
    <w:rsid w:val="00784419"/>
    <w:rsid w:val="0079089A"/>
    <w:rsid w:val="00793781"/>
    <w:rsid w:val="007A1412"/>
    <w:rsid w:val="007A4AFC"/>
    <w:rsid w:val="007B1889"/>
    <w:rsid w:val="007B22A4"/>
    <w:rsid w:val="007B4A6F"/>
    <w:rsid w:val="007E27A9"/>
    <w:rsid w:val="007E2C8C"/>
    <w:rsid w:val="00810EA3"/>
    <w:rsid w:val="00840097"/>
    <w:rsid w:val="00840FE6"/>
    <w:rsid w:val="0084599A"/>
    <w:rsid w:val="0084678D"/>
    <w:rsid w:val="008701BC"/>
    <w:rsid w:val="008701DD"/>
    <w:rsid w:val="00874DE3"/>
    <w:rsid w:val="00883F2D"/>
    <w:rsid w:val="008849C4"/>
    <w:rsid w:val="00885EC2"/>
    <w:rsid w:val="00887B77"/>
    <w:rsid w:val="008969A8"/>
    <w:rsid w:val="008A2C71"/>
    <w:rsid w:val="008A4CEF"/>
    <w:rsid w:val="008B02B9"/>
    <w:rsid w:val="008B7AA5"/>
    <w:rsid w:val="008E6E2B"/>
    <w:rsid w:val="008E727A"/>
    <w:rsid w:val="008F3DD1"/>
    <w:rsid w:val="008F4DC8"/>
    <w:rsid w:val="008F74DB"/>
    <w:rsid w:val="009043E4"/>
    <w:rsid w:val="00911482"/>
    <w:rsid w:val="00913D3F"/>
    <w:rsid w:val="00916102"/>
    <w:rsid w:val="009241D4"/>
    <w:rsid w:val="00932A7C"/>
    <w:rsid w:val="00935C4D"/>
    <w:rsid w:val="00936163"/>
    <w:rsid w:val="00944883"/>
    <w:rsid w:val="00946067"/>
    <w:rsid w:val="00951B46"/>
    <w:rsid w:val="00952661"/>
    <w:rsid w:val="00955D0C"/>
    <w:rsid w:val="00974CDE"/>
    <w:rsid w:val="00977599"/>
    <w:rsid w:val="00987E46"/>
    <w:rsid w:val="009E3C1E"/>
    <w:rsid w:val="009F50DE"/>
    <w:rsid w:val="009F7124"/>
    <w:rsid w:val="00A01958"/>
    <w:rsid w:val="00A10A67"/>
    <w:rsid w:val="00A120A7"/>
    <w:rsid w:val="00A14C5B"/>
    <w:rsid w:val="00A154ED"/>
    <w:rsid w:val="00A25D5D"/>
    <w:rsid w:val="00A448D1"/>
    <w:rsid w:val="00A53655"/>
    <w:rsid w:val="00A57B6D"/>
    <w:rsid w:val="00A60AC0"/>
    <w:rsid w:val="00A61CEF"/>
    <w:rsid w:val="00A64795"/>
    <w:rsid w:val="00A913DC"/>
    <w:rsid w:val="00AB561C"/>
    <w:rsid w:val="00AB5C8E"/>
    <w:rsid w:val="00AB6EF2"/>
    <w:rsid w:val="00AC24D1"/>
    <w:rsid w:val="00AD096C"/>
    <w:rsid w:val="00AE2CB6"/>
    <w:rsid w:val="00AF054F"/>
    <w:rsid w:val="00AF3FC5"/>
    <w:rsid w:val="00B05450"/>
    <w:rsid w:val="00B1751A"/>
    <w:rsid w:val="00B2361A"/>
    <w:rsid w:val="00B27CE6"/>
    <w:rsid w:val="00B306FB"/>
    <w:rsid w:val="00B3667E"/>
    <w:rsid w:val="00B366E1"/>
    <w:rsid w:val="00B378F3"/>
    <w:rsid w:val="00B426E7"/>
    <w:rsid w:val="00B45839"/>
    <w:rsid w:val="00B52213"/>
    <w:rsid w:val="00B73F23"/>
    <w:rsid w:val="00B80900"/>
    <w:rsid w:val="00B84184"/>
    <w:rsid w:val="00B8538B"/>
    <w:rsid w:val="00B87F37"/>
    <w:rsid w:val="00B93D45"/>
    <w:rsid w:val="00B9415A"/>
    <w:rsid w:val="00B97FC6"/>
    <w:rsid w:val="00BC0B06"/>
    <w:rsid w:val="00BC47E5"/>
    <w:rsid w:val="00BD0989"/>
    <w:rsid w:val="00BD201C"/>
    <w:rsid w:val="00BE0220"/>
    <w:rsid w:val="00BE1FDF"/>
    <w:rsid w:val="00BE7CFA"/>
    <w:rsid w:val="00C00766"/>
    <w:rsid w:val="00C07296"/>
    <w:rsid w:val="00C20C64"/>
    <w:rsid w:val="00C22AE2"/>
    <w:rsid w:val="00C2333F"/>
    <w:rsid w:val="00C33CC3"/>
    <w:rsid w:val="00C53DD6"/>
    <w:rsid w:val="00C83504"/>
    <w:rsid w:val="00C85055"/>
    <w:rsid w:val="00CA5442"/>
    <w:rsid w:val="00CB4170"/>
    <w:rsid w:val="00CC4C3D"/>
    <w:rsid w:val="00CD4682"/>
    <w:rsid w:val="00CD5A0C"/>
    <w:rsid w:val="00CD7F64"/>
    <w:rsid w:val="00CE0265"/>
    <w:rsid w:val="00CE431B"/>
    <w:rsid w:val="00CE6BEE"/>
    <w:rsid w:val="00CF0784"/>
    <w:rsid w:val="00CF7BAF"/>
    <w:rsid w:val="00D004BF"/>
    <w:rsid w:val="00D024E9"/>
    <w:rsid w:val="00D05B5F"/>
    <w:rsid w:val="00D0717A"/>
    <w:rsid w:val="00D11B1E"/>
    <w:rsid w:val="00D348A5"/>
    <w:rsid w:val="00D47D28"/>
    <w:rsid w:val="00D51FB8"/>
    <w:rsid w:val="00D6054A"/>
    <w:rsid w:val="00D61357"/>
    <w:rsid w:val="00D616AC"/>
    <w:rsid w:val="00D654AB"/>
    <w:rsid w:val="00D70B8A"/>
    <w:rsid w:val="00D81368"/>
    <w:rsid w:val="00D86818"/>
    <w:rsid w:val="00D87983"/>
    <w:rsid w:val="00D879FC"/>
    <w:rsid w:val="00DA324B"/>
    <w:rsid w:val="00DA6C57"/>
    <w:rsid w:val="00DA7EF4"/>
    <w:rsid w:val="00DB0F74"/>
    <w:rsid w:val="00DB4801"/>
    <w:rsid w:val="00DC08E8"/>
    <w:rsid w:val="00DE502E"/>
    <w:rsid w:val="00DE5FEC"/>
    <w:rsid w:val="00DF2464"/>
    <w:rsid w:val="00DF3C58"/>
    <w:rsid w:val="00E06453"/>
    <w:rsid w:val="00E06BB6"/>
    <w:rsid w:val="00E11861"/>
    <w:rsid w:val="00E12F79"/>
    <w:rsid w:val="00E222D4"/>
    <w:rsid w:val="00E26DAD"/>
    <w:rsid w:val="00E27580"/>
    <w:rsid w:val="00E47A4E"/>
    <w:rsid w:val="00E51F55"/>
    <w:rsid w:val="00E54DCE"/>
    <w:rsid w:val="00E96F2D"/>
    <w:rsid w:val="00EB5F75"/>
    <w:rsid w:val="00EB6B32"/>
    <w:rsid w:val="00EB7037"/>
    <w:rsid w:val="00EB7617"/>
    <w:rsid w:val="00EC5963"/>
    <w:rsid w:val="00ED2686"/>
    <w:rsid w:val="00EE0EF4"/>
    <w:rsid w:val="00EF0130"/>
    <w:rsid w:val="00F020E7"/>
    <w:rsid w:val="00F1274A"/>
    <w:rsid w:val="00F12E8A"/>
    <w:rsid w:val="00F355DF"/>
    <w:rsid w:val="00F74B85"/>
    <w:rsid w:val="00F755F7"/>
    <w:rsid w:val="00FA3CEB"/>
    <w:rsid w:val="00FA44AA"/>
    <w:rsid w:val="00FA5FF1"/>
    <w:rsid w:val="00FB2E33"/>
    <w:rsid w:val="00FE4015"/>
    <w:rsid w:val="00FE409C"/>
    <w:rsid w:val="00FE690D"/>
    <w:rsid w:val="00FF07B1"/>
    <w:rsid w:val="00FF0B82"/>
    <w:rsid w:val="00FF1E42"/>
    <w:rsid w:val="00FF43D5"/>
    <w:rsid w:val="00FF49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B076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0763"/>
  </w:style>
  <w:style w:type="paragraph" w:styleId="Footer">
    <w:name w:val="footer"/>
    <w:basedOn w:val="Normal"/>
    <w:link w:val="FooterChar"/>
    <w:uiPriority w:val="99"/>
    <w:unhideWhenUsed/>
    <w:rsid w:val="003B076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0763"/>
  </w:style>
  <w:style w:type="paragraph" w:styleId="ListParagraph">
    <w:name w:val="List Paragraph"/>
    <w:basedOn w:val="Normal"/>
    <w:uiPriority w:val="34"/>
    <w:qFormat/>
    <w:rsid w:val="00B378F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8502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502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02E8A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B076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0763"/>
  </w:style>
  <w:style w:type="paragraph" w:styleId="Footer">
    <w:name w:val="footer"/>
    <w:basedOn w:val="Normal"/>
    <w:link w:val="FooterChar"/>
    <w:uiPriority w:val="99"/>
    <w:unhideWhenUsed/>
    <w:rsid w:val="003B076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0763"/>
  </w:style>
  <w:style w:type="paragraph" w:styleId="ListParagraph">
    <w:name w:val="List Paragraph"/>
    <w:basedOn w:val="Normal"/>
    <w:uiPriority w:val="34"/>
    <w:qFormat/>
    <w:rsid w:val="00B378F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8502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502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02E8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2697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11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5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1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23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6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66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99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64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3.JP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www.webmd.com/children/features/secondary-drowning-dry-drownin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webmd.com/children/features/secondary-drowning-dry-drowning" TargetMode="External"/><Relationship Id="rId1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</Words>
  <Characters>2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nowledge Universe</Company>
  <LinksUpToDate>false</LinksUpToDate>
  <CharactersWithSpaces>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. Rand;Anderson, Kristi</dc:creator>
  <cp:lastModifiedBy>Lisa Richmond</cp:lastModifiedBy>
  <cp:revision>2</cp:revision>
  <cp:lastPrinted>2019-04-08T15:35:00Z</cp:lastPrinted>
  <dcterms:created xsi:type="dcterms:W3CDTF">2019-06-05T15:22:00Z</dcterms:created>
  <dcterms:modified xsi:type="dcterms:W3CDTF">2019-06-05T15:22:00Z</dcterms:modified>
</cp:coreProperties>
</file>